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8A0B7" w14:textId="5CAB91DB" w:rsidR="00D93EDC" w:rsidRPr="0065198B" w:rsidRDefault="000B1F6B" w:rsidP="000B1F6B">
      <w:pPr>
        <w:tabs>
          <w:tab w:val="left" w:pos="3276"/>
        </w:tabs>
        <w:jc w:val="right"/>
        <w:rPr>
          <w:i/>
          <w:iCs/>
          <w:sz w:val="22"/>
          <w:szCs w:val="22"/>
          <w:lang w:val="en-MY" w:eastAsia="en-MY"/>
        </w:rPr>
      </w:pPr>
      <w:r w:rsidRPr="0065198B">
        <w:rPr>
          <w:i/>
          <w:iCs/>
          <w:sz w:val="22"/>
          <w:szCs w:val="22"/>
          <w:lang w:val="en-MY" w:eastAsia="en-MY"/>
        </w:rPr>
        <w:t>Lampiran III</w:t>
      </w:r>
    </w:p>
    <w:p w14:paraId="72684B6A" w14:textId="77777777" w:rsidR="000B1F6B" w:rsidRPr="0065198B" w:rsidRDefault="000B1F6B" w:rsidP="000B1F6B">
      <w:pPr>
        <w:tabs>
          <w:tab w:val="left" w:pos="3276"/>
        </w:tabs>
        <w:jc w:val="center"/>
        <w:rPr>
          <w:b/>
          <w:bCs/>
          <w:i/>
          <w:iCs/>
          <w:sz w:val="22"/>
          <w:szCs w:val="22"/>
          <w:lang w:val="en-MY" w:eastAsia="en-MY"/>
        </w:rPr>
      </w:pPr>
    </w:p>
    <w:p w14:paraId="04E1A6F9" w14:textId="5E7E5FAC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  <w:proofErr w:type="spellStart"/>
      <w:r>
        <w:rPr>
          <w:b/>
          <w:bCs/>
          <w:sz w:val="22"/>
          <w:szCs w:val="22"/>
          <w:lang w:val="en-MY" w:eastAsia="en-MY"/>
        </w:rPr>
        <w:t>Senarai</w:t>
      </w:r>
      <w:proofErr w:type="spellEnd"/>
      <w:r>
        <w:rPr>
          <w:b/>
          <w:bCs/>
          <w:sz w:val="22"/>
          <w:szCs w:val="22"/>
          <w:lang w:val="en-MY" w:eastAsia="en-MY"/>
        </w:rPr>
        <w:t xml:space="preserve"> </w:t>
      </w:r>
      <w:proofErr w:type="spellStart"/>
      <w:r>
        <w:rPr>
          <w:b/>
          <w:bCs/>
          <w:sz w:val="22"/>
          <w:szCs w:val="22"/>
          <w:lang w:val="en-MY" w:eastAsia="en-MY"/>
        </w:rPr>
        <w:t>Peserta</w:t>
      </w:r>
      <w:proofErr w:type="spellEnd"/>
    </w:p>
    <w:p w14:paraId="06071542" w14:textId="77777777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tbl>
      <w:tblPr>
        <w:tblW w:w="9316" w:type="dxa"/>
        <w:tblLook w:val="04A0" w:firstRow="1" w:lastRow="0" w:firstColumn="1" w:lastColumn="0" w:noHBand="0" w:noVBand="1"/>
      </w:tblPr>
      <w:tblGrid>
        <w:gridCol w:w="842"/>
        <w:gridCol w:w="5957"/>
        <w:gridCol w:w="2517"/>
      </w:tblGrid>
      <w:tr w:rsidR="000B1F6B" w:rsidRPr="000B1F6B" w14:paraId="11A6C6D1" w14:textId="77777777" w:rsidTr="00C96114">
        <w:trPr>
          <w:trHeight w:val="290"/>
          <w:tblHeader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A01EAC1" w14:textId="16C517C1" w:rsidR="000B1F6B" w:rsidRPr="000B1F6B" w:rsidRDefault="00DA0114" w:rsidP="00AE51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697ACFB" w14:textId="318C607E" w:rsidR="000B1F6B" w:rsidRPr="000B1F6B" w:rsidRDefault="00DA0114" w:rsidP="00AE51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MA ASSESSOR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3D3DBDF" w14:textId="52361DCB" w:rsidR="000B1F6B" w:rsidRPr="000B1F6B" w:rsidRDefault="00DA0114" w:rsidP="00AE51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GANISASI</w:t>
            </w:r>
          </w:p>
        </w:tc>
      </w:tr>
      <w:tr w:rsidR="000B1F6B" w:rsidRPr="000B1F6B" w14:paraId="7FB19777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5FA5F" w14:textId="09B719E4" w:rsidR="000B1F6B" w:rsidRPr="000B1F6B" w:rsidRDefault="00DA0114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02DC10" w14:textId="65F18D02" w:rsidR="000B1F6B" w:rsidRPr="0065736F" w:rsidRDefault="00DA0114" w:rsidP="000B1F6B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5736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AHMAD NAZRI BIN SAID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12B94" w14:textId="761A262A" w:rsidR="000B1F6B" w:rsidRPr="0065736F" w:rsidRDefault="00DA0114" w:rsidP="000B1F6B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5736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485BBFB4" w14:textId="77777777" w:rsidTr="001A7F0D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B41A" w14:textId="2D2F7FC7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663DAA" w14:textId="461C10E9" w:rsidR="0037043C" w:rsidRPr="006F28AA" w:rsidRDefault="0037043C" w:rsidP="0037043C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11A8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FAKRUL RAFIDI BIN ELIAS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84BAC" w14:textId="3DC1881F" w:rsidR="0037043C" w:rsidRPr="006F28AA" w:rsidRDefault="0037043C" w:rsidP="0037043C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11A8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18ED17D3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3B67" w14:textId="196F3950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B19E2E" w14:textId="448FE00F" w:rsidR="0037043C" w:rsidRPr="00A11A89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A11A8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HANIFF BIN SELAMAT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0E3AA9" w14:textId="5E936E46" w:rsidR="0037043C" w:rsidRPr="00A11A89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A11A8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757B8E96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7B67E" w14:textId="7B777677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0EC7E" w14:textId="4C60B6C8" w:rsidR="0037043C" w:rsidRPr="00A11A89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A11A8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AL MALEK FAISAL BIN MOHD AM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DD8D1E" w14:textId="3550F5AB" w:rsidR="0037043C" w:rsidRPr="00A11A89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A11A8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7995FF7F" w14:textId="77777777" w:rsidTr="001A7F0D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16C4" w14:textId="10705C95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E823DD" w14:textId="7DED60E2" w:rsidR="0037043C" w:rsidRPr="006F28AA" w:rsidRDefault="0037043C" w:rsidP="0037043C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11A8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DR TENG WAN DUNG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B493C7" w14:textId="16AAAE0C" w:rsidR="0037043C" w:rsidRPr="006F28AA" w:rsidRDefault="0037043C" w:rsidP="0037043C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11A8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223030C8" w14:textId="77777777" w:rsidTr="001A7F0D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B2E9" w14:textId="1D1BFA75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174D38" w14:textId="2CE3C439" w:rsidR="0037043C" w:rsidRPr="006F28AA" w:rsidRDefault="0037043C" w:rsidP="0037043C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HASLAN FADLI AHMAD MARZUK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FA1623" w14:textId="38EB8B96" w:rsidR="0037043C" w:rsidRPr="006F28AA" w:rsidRDefault="0037043C" w:rsidP="0037043C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5E9C9DFA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2A12" w14:textId="2EA73C4B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76BDF9" w14:textId="3F56BAE8" w:rsidR="0037043C" w:rsidRPr="00A11A89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DR NORAISHAH SHAMSUDDI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2AD3C" w14:textId="7D4D1FB5" w:rsidR="0037043C" w:rsidRPr="00A11A89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24C09DE5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6F17" w14:textId="73470C54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639515" w14:textId="12C66342" w:rsidR="0037043C" w:rsidRPr="00A11A89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NASSYA MOHD SAID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5B044C" w14:textId="5FDAA23B" w:rsidR="0037043C" w:rsidRPr="00A11A89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16EEDF48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1C35" w14:textId="5FDC9A83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24D1B5" w14:textId="618EA7AB" w:rsidR="0037043C" w:rsidRPr="00413B00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ZULAILA ABDULLAH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8DC5EC" w14:textId="38C33D16" w:rsidR="0037043C" w:rsidRPr="00413B00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68381C83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79E3" w14:textId="2EB15D39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68E42A" w14:textId="350B5966" w:rsidR="0037043C" w:rsidRPr="00413B00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AIFUL AZAM MAHMUD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05EBE8" w14:textId="0F7160D2" w:rsidR="0037043C" w:rsidRPr="00413B00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381A8E19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C9E5" w14:textId="09F758F3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103D24" w14:textId="0B9C05B3" w:rsidR="0037043C" w:rsidRPr="00413B00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RAJA ZURINA RAJA MOHAMED AL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67DF1" w14:textId="7B935A59" w:rsidR="0037043C" w:rsidRPr="00413B00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77B2BBB3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1F2F" w14:textId="58E6A03F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1B4090" w14:textId="05694B36" w:rsidR="0037043C" w:rsidRPr="00413B00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MOHD 'AKASHAH BIN FAUTHA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88C321" w14:textId="33770107" w:rsidR="0037043C" w:rsidRPr="00413B00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67589260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C5D4" w14:textId="217DFD92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CD1CF9" w14:textId="776F3C09" w:rsidR="0037043C" w:rsidRPr="00413B00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JAUHARI BIN MOHD SERA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DD56D3" w14:textId="015F24F4" w:rsidR="0037043C" w:rsidRPr="00413B00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413B0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15187DDD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4FC8" w14:textId="54213032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A57C80" w14:textId="3A194589" w:rsidR="0037043C" w:rsidRPr="00413B00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MD FARID BIN MD BOIZ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A63A54" w14:textId="768D68A4" w:rsidR="0037043C" w:rsidRPr="00413B00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28F6DDDA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1367D" w14:textId="2CF38AFE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B443E2" w14:textId="29F45903" w:rsidR="0037043C" w:rsidRPr="00413B00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KHAIRULDIN BIN MOHD ISHA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9D1336" w14:textId="1E077E44" w:rsidR="0037043C" w:rsidRPr="00413B00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014EABCA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9C8DE" w14:textId="4289AF99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8BA9DE" w14:textId="2083B6B2" w:rsidR="0037043C" w:rsidRPr="00413B00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NIK MOHD AZMI BIN NIK ABDUL AZIZ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006C7C" w14:textId="780482C8" w:rsidR="0037043C" w:rsidRPr="00413B00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3F710BAA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1696" w14:textId="7F0C91A7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C46CC" w14:textId="601A34BB" w:rsidR="0037043C" w:rsidRPr="00B473EF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FAZIRA SURIANI BINTI MOHAMED FADZIL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E4B7EE" w14:textId="6865D05C" w:rsidR="0037043C" w:rsidRPr="00B473EF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701D472F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9494E" w14:textId="7E50FB7D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DE194B" w14:textId="24F73EE0" w:rsidR="0037043C" w:rsidRPr="00B473EF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SAIFUL ZAMRI ABDUL MONIR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7D11B7" w14:textId="3C33EEF7" w:rsidR="0037043C" w:rsidRPr="00B473EF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733C5831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CEA3" w14:textId="56F8F7AB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400BC" w14:textId="2F636089" w:rsidR="0037043C" w:rsidRPr="00B473EF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AHMAD FAIZAL BIN MOHAMED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DCE4A4" w14:textId="127B2357" w:rsidR="0037043C" w:rsidRPr="00B473EF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473E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194737E2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503A" w14:textId="56B48D43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E2A7CD" w14:textId="5D0CDF35" w:rsidR="0037043C" w:rsidRPr="00B473EF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SHAIFULL AZHAR BIN OTHMA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C1827" w14:textId="51DBD476" w:rsidR="0037043C" w:rsidRPr="00B473EF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5CA6D2E8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96EB" w14:textId="623E100C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A5A098" w14:textId="79729565" w:rsidR="0037043C" w:rsidRPr="00B473EF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YAZANA BINTI SHAFEE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0EBE48" w14:textId="3BDA3E6D" w:rsidR="0037043C" w:rsidRPr="00B473EF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2082588F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E6C6" w14:textId="36275028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A30143" w14:textId="3E99A374" w:rsidR="0037043C" w:rsidRPr="00B473EF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MASHITAH BINTI JAAFAR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743E2E" w14:textId="27207A66" w:rsidR="0037043C" w:rsidRPr="00B473EF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0E23A069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C245D" w14:textId="7104AA96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5BE963" w14:textId="24046C0E" w:rsidR="0037043C" w:rsidRPr="003373EB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MOHAMAD FIRDAUS BIN ROSLE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15607E" w14:textId="58B2161F" w:rsidR="0037043C" w:rsidRPr="003373EB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21585C7E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9F6F" w14:textId="6A19679E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6A1D25" w14:textId="43079694" w:rsidR="0037043C" w:rsidRPr="003373EB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MOHD AZRI BIN ABD MUTALIB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ECFAA4" w14:textId="15287426" w:rsidR="0037043C" w:rsidRPr="003373EB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373EB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118A8D3A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0B5D" w14:textId="74906C9C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7DD477" w14:textId="4BFC9B1D" w:rsidR="0037043C" w:rsidRPr="003373EB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ENGKU AHMAD HILMI BIN ENGKU UBAIDILL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4C9F5D" w14:textId="34D7820D" w:rsidR="0037043C" w:rsidRPr="003373EB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4A0C3846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8A6C4" w14:textId="4C498D98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02659F" w14:textId="4AA4F062" w:rsidR="0037043C" w:rsidRPr="003373EB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NOOR ZALIKHA BINTI MOHAMED ISLAM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017C58" w14:textId="34A6BA44" w:rsidR="0037043C" w:rsidRPr="003373EB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66A7B3A2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BC75" w14:textId="71E42119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65A4FA" w14:textId="7B44944C" w:rsidR="0037043C" w:rsidRPr="003373EB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WEDIANTI BINTI SHUALD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76E7CE" w14:textId="10FA2066" w:rsidR="0037043C" w:rsidRPr="003373EB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69FEBB9B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339F9" w14:textId="5A0C9015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3E36A" w14:textId="76CFD25A" w:rsidR="0037043C" w:rsidRPr="00DD2285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YUSLI BIN MOHAMAD JUNUS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68512C" w14:textId="1DC5C806" w:rsidR="0037043C" w:rsidRPr="00DD2285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15A69668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0131B" w14:textId="39FC0834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99DEEF" w14:textId="47975570" w:rsidR="0037043C" w:rsidRPr="00DD2285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 xml:space="preserve">MOHD KAMARUDDIN BIN HASHIM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0A2E80" w14:textId="13B57990" w:rsidR="0037043C" w:rsidRPr="00DD2285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37043C" w:rsidRPr="000B1F6B" w14:paraId="358A4D0D" w14:textId="77777777" w:rsidTr="0037043C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4C636" w14:textId="2DCCCC06" w:rsidR="0037043C" w:rsidRPr="000B1F6B" w:rsidRDefault="0037043C" w:rsidP="003704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94C276" w14:textId="340554EB" w:rsidR="0037043C" w:rsidRPr="00DD2285" w:rsidRDefault="0037043C" w:rsidP="0037043C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KAIROL ASMAR BIN ABU BAKAR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F4EF3A" w14:textId="4B977969" w:rsidR="0037043C" w:rsidRPr="00DD2285" w:rsidRDefault="0037043C" w:rsidP="0037043C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D2285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IRIM</w:t>
            </w:r>
          </w:p>
        </w:tc>
      </w:tr>
      <w:tr w:rsidR="00B44705" w:rsidRPr="000B1F6B" w14:paraId="38566EE6" w14:textId="77777777" w:rsidTr="0046311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C26B" w14:textId="0633A9A6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C13C6B" w14:textId="39F67F7A" w:rsidR="00B44705" w:rsidRPr="00DD2285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D08D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IR. TS. MOHAMMAD ZA'IM AZYZE BIN MUSTAPHA AZYZE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79B87" w14:textId="408548FB" w:rsidR="00B44705" w:rsidRPr="00DD2285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D08D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ARII</w:t>
            </w:r>
          </w:p>
        </w:tc>
      </w:tr>
      <w:tr w:rsidR="00B44705" w:rsidRPr="000B1F6B" w14:paraId="4CA77373" w14:textId="77777777" w:rsidTr="0046311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933C3" w14:textId="2313E0E0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73A140" w14:textId="544DA0F8" w:rsidR="00B44705" w:rsidRPr="00DD2285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D08D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BAKRI BIN ALIAS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FDCCD2" w14:textId="4125377D" w:rsidR="00B44705" w:rsidRPr="00DD2285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D08D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ARII</w:t>
            </w:r>
          </w:p>
        </w:tc>
      </w:tr>
      <w:tr w:rsidR="00B44705" w:rsidRPr="000B1F6B" w14:paraId="559039D6" w14:textId="77777777" w:rsidTr="0046311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4D07A" w14:textId="2060588C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BEC006" w14:textId="4BCE97BE" w:rsidR="00B44705" w:rsidRPr="00DD2285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931011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OSNI BINTI TARMID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D968A4" w14:textId="4FA02BFD" w:rsidR="00B44705" w:rsidRPr="00DD2285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931011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ARII</w:t>
            </w:r>
          </w:p>
        </w:tc>
      </w:tr>
      <w:tr w:rsidR="00B44705" w:rsidRPr="000B1F6B" w14:paraId="727F9AD2" w14:textId="77777777" w:rsidTr="0046311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7B3EA" w14:textId="3A6A089A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8DE46F" w14:textId="4EC46C31" w:rsidR="00B44705" w:rsidRPr="00286AAE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931011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WAN MOHD HAFIZI BIN WAN HASS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15AA6" w14:textId="60776120" w:rsidR="00B44705" w:rsidRPr="00286AAE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931011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ARII</w:t>
            </w:r>
          </w:p>
        </w:tc>
      </w:tr>
      <w:tr w:rsidR="00B44705" w:rsidRPr="000B1F6B" w14:paraId="0449A517" w14:textId="77777777" w:rsidTr="0046311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68B2" w14:textId="5F9E59AD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B438A1" w14:textId="5ED5F3D9" w:rsidR="00B44705" w:rsidRPr="00DD2285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E132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HARIZAH BINTI HASHI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D224C" w14:textId="50F8A2E6" w:rsidR="00B44705" w:rsidRPr="00DD2285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E132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ARII</w:t>
            </w:r>
          </w:p>
        </w:tc>
      </w:tr>
      <w:tr w:rsidR="00B44705" w:rsidRPr="000B1F6B" w14:paraId="629155BD" w14:textId="77777777" w:rsidTr="00EC24FF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10EA" w14:textId="025E5CC2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48A545" w14:textId="07F6C995" w:rsidR="00B44705" w:rsidRPr="00DD2285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E132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OHD ZUBIR BIN ABDULL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90DBF" w14:textId="219FFEF8" w:rsidR="00B44705" w:rsidRPr="00DD2285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E1329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ARII</w:t>
            </w:r>
          </w:p>
        </w:tc>
      </w:tr>
      <w:tr w:rsidR="00B44705" w:rsidRPr="000B1F6B" w14:paraId="216EBB29" w14:textId="77777777" w:rsidTr="00EC24FF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32F83" w14:textId="138C84E1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92BE75" w14:textId="12053F85" w:rsidR="00B44705" w:rsidRPr="001C097A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D08D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NAIM HUSNI BIN LATI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A170BC" w14:textId="6E629978" w:rsidR="00B44705" w:rsidRPr="001C097A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D08D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ARII</w:t>
            </w:r>
          </w:p>
        </w:tc>
      </w:tr>
      <w:tr w:rsidR="00B44705" w:rsidRPr="000B1F6B" w14:paraId="50F773FE" w14:textId="77777777" w:rsidTr="00EC24FF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EC5B9" w14:textId="0EB711A0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C41C07" w14:textId="57A68DB9" w:rsidR="00B44705" w:rsidRPr="0010206A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D08D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WAN MOHD SAFWAN BIN WAN ARIF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741FDF" w14:textId="2B97D93C" w:rsidR="00B44705" w:rsidRPr="0010206A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BD08D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ARII</w:t>
            </w:r>
          </w:p>
        </w:tc>
      </w:tr>
      <w:tr w:rsidR="00B44705" w:rsidRPr="000B1F6B" w14:paraId="4DD3FCE4" w14:textId="77777777" w:rsidTr="00036200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9CA24" w14:textId="39A41995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3C8C04" w14:textId="7B75A344" w:rsidR="00B44705" w:rsidRPr="001C097A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179EE">
              <w:rPr>
                <w:rFonts w:ascii="Calibri" w:hAnsi="Calibri" w:cs="Calibri"/>
                <w:sz w:val="22"/>
                <w:szCs w:val="22"/>
              </w:rPr>
              <w:t>MUHAMAD NASRULDIN HASHI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D42D21" w14:textId="6B056B0D" w:rsidR="00B44705" w:rsidRPr="001C097A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8B33E4">
              <w:rPr>
                <w:rFonts w:ascii="Calibri" w:hAnsi="Calibri" w:cs="Calibri"/>
                <w:sz w:val="22"/>
                <w:szCs w:val="22"/>
              </w:rPr>
              <w:t>MARII</w:t>
            </w:r>
          </w:p>
        </w:tc>
      </w:tr>
      <w:tr w:rsidR="00B44705" w:rsidRPr="000B1F6B" w14:paraId="1CF7441B" w14:textId="77777777" w:rsidTr="00EC24FF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8F9E" w14:textId="5BC21E67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7839B" w14:textId="49E8BB99" w:rsidR="00B44705" w:rsidRPr="0010206A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3179EE">
              <w:rPr>
                <w:rFonts w:ascii="Calibri" w:hAnsi="Calibri" w:cs="Calibri"/>
                <w:sz w:val="22"/>
                <w:szCs w:val="22"/>
              </w:rPr>
              <w:t>SHAHASIF MOHD NASIR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F097AC" w14:textId="0071A963" w:rsidR="00B44705" w:rsidRPr="0010206A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C6FF7">
              <w:rPr>
                <w:rFonts w:ascii="Calibri" w:hAnsi="Calibri" w:cs="Calibri"/>
                <w:sz w:val="22"/>
                <w:szCs w:val="22"/>
              </w:rPr>
              <w:t>MARII</w:t>
            </w:r>
          </w:p>
        </w:tc>
      </w:tr>
      <w:tr w:rsidR="00B44705" w:rsidRPr="000B1F6B" w14:paraId="1FD25B96" w14:textId="77777777" w:rsidTr="00B12C8A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7023" w14:textId="4C42FB4A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6CE9F" w14:textId="63FBDB48" w:rsidR="00B44705" w:rsidRPr="003729FD" w:rsidRDefault="00B44705" w:rsidP="00B44705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3179EE">
              <w:rPr>
                <w:rFonts w:ascii="Calibri" w:hAnsi="Calibri" w:cs="Calibri"/>
                <w:sz w:val="22"/>
                <w:szCs w:val="22"/>
              </w:rPr>
              <w:t>MUHAMMAD FARHAN BIN MOHD SUHAIM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1196C8" w14:textId="5018432E" w:rsidR="00B44705" w:rsidRPr="003729FD" w:rsidRDefault="00B44705" w:rsidP="00B44705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6C6FF7">
              <w:rPr>
                <w:rFonts w:ascii="Calibri" w:hAnsi="Calibri" w:cs="Calibri"/>
                <w:sz w:val="22"/>
                <w:szCs w:val="22"/>
              </w:rPr>
              <w:t>MARII</w:t>
            </w:r>
          </w:p>
        </w:tc>
      </w:tr>
      <w:tr w:rsidR="00B44705" w:rsidRPr="000B1F6B" w14:paraId="45C7A1FE" w14:textId="77777777" w:rsidTr="00B12C8A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56AB" w14:textId="018F325C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D9BB68" w14:textId="4DD61660" w:rsidR="00B44705" w:rsidRPr="000B1F6B" w:rsidRDefault="00B44705" w:rsidP="00B44705">
            <w:pPr>
              <w:rPr>
                <w:rFonts w:ascii="Calibri" w:hAnsi="Calibri" w:cs="Calibri"/>
                <w:sz w:val="22"/>
                <w:szCs w:val="22"/>
              </w:rPr>
            </w:pPr>
            <w:r w:rsidRPr="003179EE">
              <w:rPr>
                <w:rFonts w:ascii="Calibri" w:hAnsi="Calibri" w:cs="Calibri"/>
                <w:sz w:val="22"/>
                <w:szCs w:val="22"/>
              </w:rPr>
              <w:t>MUHAMMAD AIZAT BIN SHAMSU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F76416" w14:textId="2925327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C6FF7">
              <w:rPr>
                <w:rFonts w:ascii="Calibri" w:hAnsi="Calibri" w:cs="Calibri"/>
                <w:sz w:val="22"/>
                <w:szCs w:val="22"/>
              </w:rPr>
              <w:t>MARII</w:t>
            </w:r>
          </w:p>
        </w:tc>
      </w:tr>
      <w:tr w:rsidR="00B44705" w:rsidRPr="000B1F6B" w14:paraId="5B62B693" w14:textId="77777777" w:rsidTr="00B12C8A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E6CCF" w14:textId="15BE3DF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10B61" w14:textId="130E1E62" w:rsidR="00B44705" w:rsidRPr="00E54931" w:rsidRDefault="00B44705" w:rsidP="00B44705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D465B9">
              <w:rPr>
                <w:rFonts w:ascii="Calibri" w:hAnsi="Calibri" w:cs="Calibri"/>
                <w:sz w:val="22"/>
                <w:szCs w:val="22"/>
              </w:rPr>
              <w:t>AZLIHAFIZ BIN MUHAMMAD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DE5B55" w14:textId="1FB04196" w:rsidR="00B44705" w:rsidRPr="00E54931" w:rsidRDefault="00B44705" w:rsidP="00B44705">
            <w:pPr>
              <w:jc w:val="center"/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6C6FF7">
              <w:rPr>
                <w:rFonts w:ascii="Calibri" w:hAnsi="Calibri" w:cs="Calibri"/>
                <w:sz w:val="22"/>
                <w:szCs w:val="22"/>
              </w:rPr>
              <w:t>MARII</w:t>
            </w:r>
          </w:p>
        </w:tc>
      </w:tr>
      <w:tr w:rsidR="00B44705" w:rsidRPr="000B1F6B" w14:paraId="12EDABAF" w14:textId="77777777" w:rsidTr="003179EE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3186A" w14:textId="4C47CFC3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CC93BF" w14:textId="44A2821E" w:rsidR="00B44705" w:rsidRPr="00E54931" w:rsidRDefault="00B44705" w:rsidP="00B44705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DR HALIM SHAH BIN DATO HAMZ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4CB5F7" w14:textId="29669BBB" w:rsidR="00B44705" w:rsidRPr="00E54931" w:rsidRDefault="00B44705" w:rsidP="00B44705">
            <w:pPr>
              <w:jc w:val="center"/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0252BB79" w14:textId="77777777" w:rsidTr="004468D0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02214" w14:textId="340B355F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4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883A60" w14:textId="60711ED0" w:rsidR="00B44705" w:rsidRPr="00E54931" w:rsidRDefault="00B44705" w:rsidP="00B44705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OHD JAZRIL BIN JALALUD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3437F0" w14:textId="6EB7EF25" w:rsidR="00B44705" w:rsidRPr="00E54931" w:rsidRDefault="00B44705" w:rsidP="00B44705">
            <w:pPr>
              <w:jc w:val="center"/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4CFC3D50" w14:textId="77777777" w:rsidTr="003179EE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B6CC" w14:textId="4A5BAC33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E77F88" w14:textId="215E59A0" w:rsidR="00B44705" w:rsidRPr="00E54931" w:rsidRDefault="00B44705" w:rsidP="00B44705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PROF MADYA TS DR KHAIRUR RIJAL BIN JAMALUD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1489EE" w14:textId="3BA11A47" w:rsidR="00B44705" w:rsidRPr="00E54931" w:rsidRDefault="00B44705" w:rsidP="00B44705">
            <w:pPr>
              <w:jc w:val="center"/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5F638685" w14:textId="77777777" w:rsidTr="003179EE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8F557" w14:textId="071B2EBD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78C4D3" w14:textId="2E79F6C0" w:rsidR="00B44705" w:rsidRPr="00E54931" w:rsidRDefault="00B44705" w:rsidP="00B44705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OKMAN BIN MAT ADA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23B1A9" w14:textId="17FBFF3D" w:rsidR="00B44705" w:rsidRPr="00E54931" w:rsidRDefault="00B44705" w:rsidP="00B44705">
            <w:pPr>
              <w:jc w:val="center"/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4B433632" w14:textId="77777777" w:rsidTr="00AA5E6A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8C43" w14:textId="2FD44C84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0DA80E" w14:textId="397B98AF" w:rsidR="00B44705" w:rsidRPr="00E54931" w:rsidRDefault="00B44705" w:rsidP="00B44705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ASHARI BIN ABU HASS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F4E007" w14:textId="559D3D07" w:rsidR="00B44705" w:rsidRPr="00E54931" w:rsidRDefault="00B44705" w:rsidP="00B44705">
            <w:pPr>
              <w:jc w:val="center"/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391F5AF3" w14:textId="77777777" w:rsidTr="00AA5E6A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30B35" w14:textId="6DBF809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51D16F" w14:textId="0C3B0C04" w:rsidR="00B44705" w:rsidRPr="00E54931" w:rsidRDefault="00B44705" w:rsidP="00B44705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MOHD SHAFIK BIN HUSN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DC7FCB" w14:textId="50489A18" w:rsidR="00B44705" w:rsidRPr="00E54931" w:rsidRDefault="00B44705" w:rsidP="00B44705">
            <w:pPr>
              <w:jc w:val="center"/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1D740515" w14:textId="77777777" w:rsidTr="00AA5E6A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EBB5" w14:textId="6984832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8F208B" w14:textId="0C4C5DBE" w:rsidR="00B44705" w:rsidRPr="00E54931" w:rsidRDefault="00B44705" w:rsidP="00B44705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UNTHERAM A/L KRISHN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071A1" w14:textId="68B4FF63" w:rsidR="00B44705" w:rsidRPr="00E54931" w:rsidRDefault="00B44705" w:rsidP="00B44705">
            <w:pPr>
              <w:jc w:val="center"/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08A7D936" w14:textId="77777777" w:rsidTr="00AA5E6A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3B712" w14:textId="6E85BB11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2E91B" w14:textId="02B6701B" w:rsidR="00B44705" w:rsidRPr="00596A8D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FARUL IZANI BIN ZANAL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759A29" w14:textId="2BF767F1" w:rsidR="00B44705" w:rsidRPr="00596A8D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B0A98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37835252" w14:textId="77777777" w:rsidTr="009328A1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49694" w14:textId="5709015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517AD1" w14:textId="4D5B61DE" w:rsidR="00B44705" w:rsidRPr="006E1329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CHE KHAIROADHA BIN CHE HAS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E16F9A" w14:textId="45C65FE8" w:rsidR="00B44705" w:rsidRPr="006E1329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2631EE24" w14:textId="77777777" w:rsidTr="009328A1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D26E" w14:textId="4E42AD70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9A1B" w14:textId="665A3473" w:rsidR="00B44705" w:rsidRPr="00BD08D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SYAHIR EZZUDIN BIN YUSU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C6D6F9" w14:textId="2D9B1292" w:rsidR="00B44705" w:rsidRPr="00BD08D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RESPECT</w:t>
            </w:r>
          </w:p>
        </w:tc>
      </w:tr>
      <w:tr w:rsidR="00B44705" w:rsidRPr="000B1F6B" w14:paraId="380B2787" w14:textId="77777777" w:rsidTr="009328A1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B331" w14:textId="26C5FDC2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C5005" w14:textId="56BF452C" w:rsidR="00B44705" w:rsidRPr="00BD08D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RICKY LIM VUI S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694E7" w14:textId="02CD90C4" w:rsidR="00B44705" w:rsidRPr="00BD08D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sz w:val="22"/>
                <w:szCs w:val="22"/>
              </w:rPr>
              <w:t>RESPECT</w:t>
            </w:r>
          </w:p>
        </w:tc>
      </w:tr>
      <w:tr w:rsidR="00B44705" w:rsidRPr="000B1F6B" w14:paraId="72280073" w14:textId="77777777" w:rsidTr="002A127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3612" w14:textId="1A855698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3F03B7" w14:textId="23375246" w:rsidR="00B44705" w:rsidRPr="00931011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HUZALENE DELIZA BIN HUSAIN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E5FA5" w14:textId="1C5BFB36" w:rsidR="00B44705" w:rsidRPr="00931011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sz w:val="22"/>
                <w:szCs w:val="22"/>
              </w:rPr>
              <w:t>RESPECT</w:t>
            </w:r>
          </w:p>
        </w:tc>
      </w:tr>
      <w:tr w:rsidR="00B44705" w:rsidRPr="000B1F6B" w14:paraId="39FEAC05" w14:textId="77777777" w:rsidTr="002A127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2EDF" w14:textId="0F90E37E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0D47D" w14:textId="0FC0FE71" w:rsidR="00B44705" w:rsidRPr="00931011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IR. TS. KAMAL MUHAMMAD RAIN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C49115" w14:textId="79EDF4E3" w:rsidR="00B44705" w:rsidRPr="00931011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sz w:val="22"/>
                <w:szCs w:val="22"/>
              </w:rPr>
              <w:t>RESPECT</w:t>
            </w:r>
          </w:p>
        </w:tc>
      </w:tr>
      <w:tr w:rsidR="00B44705" w:rsidRPr="000B1F6B" w14:paraId="53E13853" w14:textId="77777777" w:rsidTr="002A127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A0A0A" w14:textId="5BA4C635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0013BF" w14:textId="38D89F60" w:rsidR="00B44705" w:rsidRPr="006E1329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MUHAMAD SUFFIAN EFFENDI MD YUSU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0278CE" w14:textId="696709E7" w:rsidR="00B44705" w:rsidRPr="006E1329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sz w:val="22"/>
                <w:szCs w:val="22"/>
              </w:rPr>
              <w:t>RESPECT</w:t>
            </w:r>
          </w:p>
        </w:tc>
      </w:tr>
      <w:tr w:rsidR="00B44705" w:rsidRPr="000B1F6B" w14:paraId="7CAB7303" w14:textId="77777777" w:rsidTr="002A127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A988E" w14:textId="775429E2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FB2F3E" w14:textId="30F3CF91" w:rsidR="00B44705" w:rsidRPr="006E1329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MOHAMAD AJLAL BIN KAMARU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502514" w14:textId="146EAFB1" w:rsidR="00B44705" w:rsidRPr="006E1329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737675">
              <w:rPr>
                <w:rFonts w:asciiTheme="minorHAnsi" w:hAnsiTheme="minorHAnsi" w:cstheme="minorHAnsi"/>
                <w:sz w:val="22"/>
                <w:szCs w:val="22"/>
              </w:rPr>
              <w:t>RESPECT</w:t>
            </w:r>
          </w:p>
        </w:tc>
      </w:tr>
      <w:tr w:rsidR="00B44705" w:rsidRPr="000B1F6B" w14:paraId="407ABD4E" w14:textId="77777777" w:rsidTr="002A127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38F1" w14:textId="17254594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5D6352" w14:textId="7556CDBF" w:rsidR="00B44705" w:rsidRPr="00BD08D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TI KHADIJAH GHAZAL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81E99" w14:textId="1E201E49" w:rsidR="00B44705" w:rsidRPr="00BD08D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20F4B219" w14:textId="77777777" w:rsidTr="00AE6BD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D3E7D" w14:textId="16319722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13237D" w14:textId="481FA599" w:rsidR="00B44705" w:rsidRPr="003179EE" w:rsidRDefault="00B44705" w:rsidP="00B4470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HMAD AIZAT BAHARU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4569B3" w14:textId="0120C3D0" w:rsidR="00B44705" w:rsidRPr="00BD08D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01335965" w14:textId="77777777" w:rsidTr="00AE6BD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ED1D9E" w14:textId="5BF6D2E5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5E8C1" w14:textId="6104C53F" w:rsidR="00B44705" w:rsidRPr="003179EE" w:rsidRDefault="00B44705" w:rsidP="00B4470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UHAMAD AMIN MOHD MELIK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0EE9FD" w14:textId="0F0FF50E" w:rsidR="00B44705" w:rsidRPr="00BD08D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05819400" w14:textId="77777777" w:rsidTr="00AE6BD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D7BC66" w14:textId="27058A2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63509F" w14:textId="7238DFFE" w:rsidR="00B44705" w:rsidRPr="003179EE" w:rsidRDefault="00B44705" w:rsidP="00B4470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WAL AQILAH ABDUL RAHM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18CD1C" w14:textId="0AF5FF2C" w:rsidR="00B44705" w:rsidRPr="00BD08D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1007B709" w14:textId="77777777" w:rsidTr="00AE6BD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5ED8FD" w14:textId="1A92211C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B74916" w14:textId="1A4B040B" w:rsidR="00B44705" w:rsidRPr="003179EE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URFAYYADHAH OMAR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7BAF7A" w14:textId="4AE6D14B" w:rsidR="00B44705" w:rsidRPr="00BD08D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54A1862A" w14:textId="77777777" w:rsidTr="00AE6BD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1E5CF2" w14:textId="730CFD52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E09225" w14:textId="13F80609" w:rsidR="00B44705" w:rsidRPr="003179EE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JUNE LIM MEI Y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53744E" w14:textId="2D0C4E4E" w:rsidR="00B44705" w:rsidRPr="00BD08D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INTERTEK</w:t>
            </w:r>
          </w:p>
        </w:tc>
      </w:tr>
      <w:tr w:rsidR="00B44705" w:rsidRPr="000B1F6B" w14:paraId="06065D8C" w14:textId="77777777" w:rsidTr="00AE6BD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A4CB14" w14:textId="545F1DF0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FA597" w14:textId="4C24C14E" w:rsidR="00B44705" w:rsidRPr="003179EE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ALLYZA ROSIDY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507E34" w14:textId="3918A54D" w:rsidR="00B44705" w:rsidRPr="00BD08D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INTERTEK</w:t>
            </w:r>
          </w:p>
        </w:tc>
      </w:tr>
      <w:tr w:rsidR="00B44705" w:rsidRPr="000B1F6B" w14:paraId="08FF427D" w14:textId="77777777" w:rsidTr="00AE6BD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13A27" w14:textId="600C506F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0D88A" w14:textId="018A5E42" w:rsidR="00B44705" w:rsidRPr="007B0A9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TERRY LEE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7FEEF7" w14:textId="344EB0F1" w:rsidR="00B44705" w:rsidRPr="007B0A9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6A66F0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INTERTEK</w:t>
            </w:r>
          </w:p>
        </w:tc>
      </w:tr>
      <w:tr w:rsidR="00B44705" w:rsidRPr="000B1F6B" w14:paraId="376776C3" w14:textId="77777777" w:rsidTr="00F665D5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A67733" w14:textId="5376A0C5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37A56F" w14:textId="735D69FD" w:rsidR="00B44705" w:rsidRPr="007B0A9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IM CHOW WEE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27F39" w14:textId="61B813C2" w:rsidR="00B44705" w:rsidRPr="007B0A9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12519A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0E26D958" w14:textId="77777777" w:rsidTr="00F665D5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43F481" w14:textId="0902755E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07AE4A" w14:textId="6DDAD543" w:rsidR="00B44705" w:rsidRPr="007B0A9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HUA HENG HOCK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B613EA" w14:textId="7F3458BB" w:rsidR="00B44705" w:rsidRPr="007B0A9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12519A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62E810C1" w14:textId="77777777" w:rsidTr="00F665D5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6CB693" w14:textId="3E5D5BC8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A4E251" w14:textId="163D05A2" w:rsidR="00B44705" w:rsidRPr="007B0A9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HOO TECH SING (MR)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8B311D" w14:textId="3E0DC988" w:rsidR="00B44705" w:rsidRPr="007B0A9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12519A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5541798D" w14:textId="77777777" w:rsidTr="00F665D5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D7B98A" w14:textId="44233103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5E5E3" w14:textId="31F92A4B" w:rsidR="00B44705" w:rsidRPr="007B0A9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G GUO TONG (MR)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80E797" w14:textId="3ED84874" w:rsidR="00B44705" w:rsidRPr="007B0A9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12519A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2661E3CE" w14:textId="77777777" w:rsidTr="00F665D5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E0ED10" w14:textId="151C15E3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36CA9" w14:textId="0A604F61" w:rsidR="00B44705" w:rsidRPr="007B0A9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G SZE YEE (MS)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9C4DD0" w14:textId="2BD1E96C" w:rsidR="00B44705" w:rsidRPr="007B0A9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12519A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5B05C9CB" w14:textId="77777777" w:rsidTr="00C617A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6D1501" w14:textId="7180581D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CB7F8F" w14:textId="2EF49C04" w:rsidR="00B44705" w:rsidRPr="007B0A9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UBRAMANIAM RAMASAMY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973A2" w14:textId="79121FBD" w:rsidR="00B44705" w:rsidRPr="007B0A9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12519A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624F00F8" w14:textId="77777777" w:rsidTr="00C617A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1B5694" w14:textId="63C148A5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51979" w14:textId="47589124" w:rsidR="00B44705" w:rsidRPr="007B0A98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S. PARAMESWARAN A/L PERIASAMY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3F0927" w14:textId="2BC4F91B" w:rsidR="00B44705" w:rsidRPr="007B0A98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12519A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44705" w:rsidRPr="000B1F6B" w14:paraId="2AFDA97C" w14:textId="77777777" w:rsidTr="00E733C9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E52834" w14:textId="090CC261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43FAE6" w14:textId="70D0F14A" w:rsidR="00B44705" w:rsidRPr="006A66F0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0B08D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OOI BENG HOE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FD499B" w14:textId="1AC59613" w:rsidR="00B44705" w:rsidRPr="006A66F0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0B08DF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WSP</w:t>
            </w:r>
          </w:p>
        </w:tc>
      </w:tr>
      <w:tr w:rsidR="00B44705" w:rsidRPr="000B1F6B" w14:paraId="2EB4072A" w14:textId="77777777" w:rsidTr="00E733C9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BBC48" w14:textId="4989ADF2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5305E0" w14:textId="291B29DA" w:rsidR="00B44705" w:rsidRPr="006A66F0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C46A2D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THEE THEONG HO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15358C" w14:textId="12214699" w:rsidR="00B44705" w:rsidRPr="006A66F0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C46A2D">
              <w:rPr>
                <w:rFonts w:ascii="Calibri" w:hAnsi="Calibri" w:cs="Calibri"/>
                <w:color w:val="4472C4" w:themeColor="accent1"/>
                <w:sz w:val="22"/>
                <w:szCs w:val="22"/>
              </w:rPr>
              <w:t>WSP</w:t>
            </w:r>
          </w:p>
        </w:tc>
      </w:tr>
      <w:tr w:rsidR="00B44705" w:rsidRPr="000B1F6B" w14:paraId="3A661007" w14:textId="77777777" w:rsidTr="00E733C9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FCBC2" w14:textId="41E30B4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88AECC" w14:textId="219E0A1D" w:rsidR="00B44705" w:rsidRPr="00737675" w:rsidRDefault="00B44705" w:rsidP="00B44705">
            <w:pPr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ANG LING CH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A6A71E" w14:textId="46F6CCA8" w:rsidR="00B44705" w:rsidRPr="00737675" w:rsidRDefault="00B44705" w:rsidP="00B44705">
            <w:pPr>
              <w:jc w:val="center"/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WSP</w:t>
            </w:r>
          </w:p>
        </w:tc>
      </w:tr>
      <w:tr w:rsidR="00B44705" w:rsidRPr="000B1F6B" w14:paraId="5FA16DAB" w14:textId="77777777" w:rsidTr="00E733C9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4B3F63" w14:textId="04B7626B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CB7D87" w14:textId="051625DF" w:rsidR="00B44705" w:rsidRPr="00737675" w:rsidRDefault="00B44705" w:rsidP="00B44705">
            <w:pPr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MICHAEL LEW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9B5F3D" w14:textId="3DB79183" w:rsidR="00B44705" w:rsidRPr="00737675" w:rsidRDefault="00B44705" w:rsidP="00B44705">
            <w:pPr>
              <w:jc w:val="center"/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WSP</w:t>
            </w:r>
          </w:p>
        </w:tc>
      </w:tr>
      <w:tr w:rsidR="00B44705" w:rsidRPr="000B1F6B" w14:paraId="63327C3E" w14:textId="77777777" w:rsidTr="00E733C9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FC9280" w14:textId="0A474AA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8CF425" w14:textId="46561C97" w:rsidR="00B44705" w:rsidRPr="00737675" w:rsidRDefault="00B44705" w:rsidP="00B44705">
            <w:pPr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Theme="minorHAnsi" w:hAnsiTheme="minorHAnsi" w:cstheme="minorHAnsi"/>
                <w:sz w:val="22"/>
                <w:szCs w:val="22"/>
              </w:rPr>
              <w:t>ALEX WO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7EF966" w14:textId="7093AA10" w:rsidR="00B44705" w:rsidRPr="00737675" w:rsidRDefault="00B44705" w:rsidP="00B44705">
            <w:pPr>
              <w:jc w:val="center"/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WSP</w:t>
            </w:r>
          </w:p>
        </w:tc>
      </w:tr>
      <w:tr w:rsidR="00B44705" w:rsidRPr="000B1F6B" w14:paraId="7970C7A8" w14:textId="77777777" w:rsidTr="00E733C9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090492" w14:textId="6C07FA2D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012F7A" w14:textId="6BF02684" w:rsidR="00B44705" w:rsidRPr="00737675" w:rsidRDefault="00B44705" w:rsidP="00B44705">
            <w:pPr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Theme="minorHAnsi" w:hAnsiTheme="minorHAnsi" w:cstheme="minorHAnsi"/>
                <w:sz w:val="22"/>
                <w:szCs w:val="22"/>
              </w:rPr>
              <w:t>CHONG SHENG W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873E60" w14:textId="770275C9" w:rsidR="00B44705" w:rsidRPr="00737675" w:rsidRDefault="00B44705" w:rsidP="00B44705">
            <w:pPr>
              <w:jc w:val="center"/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WSP</w:t>
            </w:r>
          </w:p>
        </w:tc>
      </w:tr>
      <w:tr w:rsidR="00B44705" w:rsidRPr="000B1F6B" w14:paraId="33954D53" w14:textId="77777777" w:rsidTr="00E733C9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86F9D" w14:textId="091586D0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CED658" w14:textId="346D8626" w:rsidR="00B44705" w:rsidRPr="00737675" w:rsidRDefault="00B44705" w:rsidP="00B44705">
            <w:pPr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Theme="minorHAnsi" w:hAnsiTheme="minorHAnsi" w:cstheme="minorHAnsi"/>
                <w:sz w:val="22"/>
                <w:szCs w:val="22"/>
                <w:shd w:val="clear" w:color="auto" w:fill="FAF9F8"/>
              </w:rPr>
              <w:t>HAZIQ ROSTA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01AEA2" w14:textId="68C02975" w:rsidR="00B44705" w:rsidRPr="00737675" w:rsidRDefault="00B44705" w:rsidP="00B44705">
            <w:pPr>
              <w:jc w:val="center"/>
              <w:rPr>
                <w:rFonts w:asciiTheme="minorHAnsi" w:hAnsiTheme="minorHAnsi" w:cstheme="minorHAns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WSP</w:t>
            </w:r>
          </w:p>
        </w:tc>
      </w:tr>
      <w:tr w:rsidR="00B44705" w:rsidRPr="000B1F6B" w14:paraId="5D383A14" w14:textId="77777777" w:rsidTr="00C77561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44624" w14:textId="19E193C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C39683" w14:textId="6B31FBA5" w:rsidR="00B44705" w:rsidRPr="006A66F0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Theme="minorHAnsi" w:hAnsiTheme="minorHAnsi" w:cstheme="minorHAnsi"/>
                <w:sz w:val="22"/>
                <w:szCs w:val="22"/>
                <w:shd w:val="clear" w:color="auto" w:fill="FAF9F8"/>
              </w:rPr>
              <w:t>NG SIM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720BB7" w14:textId="778FDB0E" w:rsidR="00B44705" w:rsidRPr="006A66F0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WSP</w:t>
            </w:r>
          </w:p>
        </w:tc>
      </w:tr>
      <w:tr w:rsidR="00B44705" w:rsidRPr="000B1F6B" w14:paraId="34C4F7B0" w14:textId="77777777" w:rsidTr="008E1C9D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E25E4C" w14:textId="7DEF3EA9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8486B51" w14:textId="5FE22231" w:rsidR="00B44705" w:rsidRPr="000B1F6B" w:rsidRDefault="00B44705" w:rsidP="00B4470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64544">
              <w:rPr>
                <w:rFonts w:asciiTheme="minorHAnsi" w:hAnsiTheme="minorHAnsi" w:cstheme="minorHAnsi"/>
                <w:sz w:val="22"/>
                <w:szCs w:val="22"/>
                <w:shd w:val="clear" w:color="auto" w:fill="FAF9F8"/>
              </w:rPr>
              <w:t>SURENDRAN GOB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9D6DF" w14:textId="01468C78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WSP</w:t>
            </w:r>
          </w:p>
        </w:tc>
      </w:tr>
      <w:tr w:rsidR="00B44705" w:rsidRPr="000B1F6B" w14:paraId="01704D39" w14:textId="77777777" w:rsidTr="008E1C9D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ECBDF" w14:textId="09451468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14FF8C3" w14:textId="0A8782D5" w:rsidR="00B44705" w:rsidRPr="000B1F6B" w:rsidRDefault="00B44705" w:rsidP="00B4470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64544">
              <w:rPr>
                <w:rFonts w:asciiTheme="minorHAnsi" w:hAnsiTheme="minorHAnsi" w:cstheme="minorHAnsi"/>
                <w:sz w:val="22"/>
                <w:szCs w:val="22"/>
                <w:shd w:val="clear" w:color="auto" w:fill="FAF9F8"/>
              </w:rPr>
              <w:t>IDAYU IDIRIS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072701" w14:textId="0BB2D171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WSP</w:t>
            </w:r>
          </w:p>
        </w:tc>
      </w:tr>
      <w:tr w:rsidR="00B44705" w:rsidRPr="000B1F6B" w14:paraId="42C39991" w14:textId="77777777" w:rsidTr="008E1C9D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C70280" w14:textId="3A2C8431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EB7B66E" w14:textId="66199388" w:rsidR="00B44705" w:rsidRPr="000B1F6B" w:rsidRDefault="00B44705" w:rsidP="00B4470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64544">
              <w:rPr>
                <w:rFonts w:asciiTheme="minorHAnsi" w:hAnsiTheme="minorHAnsi" w:cstheme="minorHAnsi"/>
                <w:sz w:val="22"/>
                <w:szCs w:val="22"/>
                <w:shd w:val="clear" w:color="auto" w:fill="FAF9F8"/>
              </w:rPr>
              <w:t>AKMAL SIDEK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DE49D7" w14:textId="7E3DC8CB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64544">
              <w:rPr>
                <w:rFonts w:ascii="Calibri" w:hAnsi="Calibri" w:cs="Calibri"/>
                <w:sz w:val="22"/>
                <w:szCs w:val="22"/>
              </w:rPr>
              <w:t>WSP</w:t>
            </w:r>
          </w:p>
        </w:tc>
      </w:tr>
      <w:tr w:rsidR="00B44705" w:rsidRPr="000B1F6B" w14:paraId="5ACA4A49" w14:textId="77777777" w:rsidTr="008E1C9D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EF66A3" w14:textId="77777777" w:rsidR="00B44705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4415414" w14:textId="394D19BD" w:rsidR="00B44705" w:rsidRPr="00B44705" w:rsidRDefault="00B44705" w:rsidP="00B4470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447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BADANAN PRODUKTIVITI MALAYSIA (MPC)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36D70" w14:textId="77777777" w:rsidR="00B44705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B44705" w:rsidRPr="000B1F6B" w14:paraId="017BC1BC" w14:textId="77777777" w:rsidTr="00FE300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AEA68B" w14:textId="6C7EEE79" w:rsidR="00B44705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37E99B" w14:textId="0A08FB55" w:rsidR="00B44705" w:rsidRDefault="00B44705" w:rsidP="00B4470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FNIWATI JASRI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9A13E" w14:textId="159E9D1C" w:rsidR="00B44705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B44705" w:rsidRPr="000B1F6B" w14:paraId="4744C8CF" w14:textId="77777777" w:rsidTr="00FE300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F9C488" w14:textId="5C8F801B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59131" w14:textId="00FDFB9D" w:rsidR="00B44705" w:rsidRPr="000B1F6B" w:rsidRDefault="00B44705" w:rsidP="00B4470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UR SULIA SAARI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CFBAFA" w14:textId="2AAA719B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B44705" w:rsidRPr="000B1F6B" w14:paraId="19A11B72" w14:textId="77777777" w:rsidTr="00FE300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88BAF" w14:textId="0832783C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739449" w14:textId="67D50A4B" w:rsidR="00B44705" w:rsidRPr="006A66F0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HOSNI MAMAT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0C9AF2" w14:textId="72F8D36B" w:rsidR="00B44705" w:rsidRPr="006A66F0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B44705" w:rsidRPr="000B1F6B" w14:paraId="54CC0FD4" w14:textId="77777777" w:rsidTr="00FE300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A69C9C" w14:textId="133B42E8" w:rsidR="00B44705" w:rsidRPr="000B1F6B" w:rsidRDefault="00B44705" w:rsidP="00B4470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D2EF5B" w14:textId="4ED3B53E" w:rsidR="00B44705" w:rsidRPr="006A66F0" w:rsidRDefault="00B44705" w:rsidP="00B44705">
            <w:pPr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URUL HUSNA ABD RASHID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353201" w14:textId="2ADCF1A7" w:rsidR="00B44705" w:rsidRPr="006A66F0" w:rsidRDefault="00B44705" w:rsidP="00B44705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BF418E" w:rsidRPr="000B1F6B" w14:paraId="23558D44" w14:textId="77777777" w:rsidTr="007934A9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880C16" w14:textId="63827F18" w:rsidR="00BF418E" w:rsidRPr="000B1F6B" w:rsidRDefault="00BF418E" w:rsidP="00BF41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5447A31" w14:textId="426E1C8E" w:rsidR="00BF418E" w:rsidRPr="00F52A12" w:rsidRDefault="00BF418E" w:rsidP="00BF418E">
            <w:pPr>
              <w:rPr>
                <w:rFonts w:ascii="Calibri" w:hAnsi="Calibri" w:cs="Calibri"/>
                <w:sz w:val="22"/>
                <w:szCs w:val="22"/>
              </w:rPr>
            </w:pPr>
            <w:r w:rsidRPr="00F52A12">
              <w:rPr>
                <w:rFonts w:ascii="Calibri" w:hAnsi="Calibri" w:cs="Calibri"/>
                <w:sz w:val="22"/>
                <w:szCs w:val="22"/>
              </w:rPr>
              <w:t>CHER DONG THE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10673E" w14:textId="154A4316" w:rsidR="00BF418E" w:rsidRPr="00F52A12" w:rsidRDefault="00BF418E" w:rsidP="00BF418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52A12">
              <w:rPr>
                <w:rFonts w:ascii="Calibri" w:hAnsi="Calibri" w:cs="Calibri"/>
                <w:sz w:val="22"/>
                <w:szCs w:val="22"/>
              </w:rPr>
              <w:t>TRAINER/SIRIM</w:t>
            </w:r>
          </w:p>
        </w:tc>
      </w:tr>
      <w:tr w:rsidR="00BF418E" w:rsidRPr="000B1F6B" w14:paraId="7E65364A" w14:textId="77777777" w:rsidTr="000522C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193815" w14:textId="20529A21" w:rsidR="00BF418E" w:rsidRPr="000B1F6B" w:rsidRDefault="00BF418E" w:rsidP="00BF41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9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68930F4" w14:textId="5CFC721D" w:rsidR="00BF418E" w:rsidRPr="00F52A12" w:rsidRDefault="00BF418E" w:rsidP="00BF418E">
            <w:pPr>
              <w:rPr>
                <w:rFonts w:ascii="Calibri" w:hAnsi="Calibri" w:cs="Calibri"/>
                <w:sz w:val="22"/>
                <w:szCs w:val="22"/>
              </w:rPr>
            </w:pPr>
            <w:r w:rsidRPr="00F52A12">
              <w:rPr>
                <w:rFonts w:ascii="Calibri" w:hAnsi="Calibri" w:cs="Calibri"/>
                <w:sz w:val="22"/>
                <w:szCs w:val="22"/>
              </w:rPr>
              <w:t xml:space="preserve">ROHAIZAT BIN OMAR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7EABE" w14:textId="5BB2BB8B" w:rsidR="00BF418E" w:rsidRPr="00F52A12" w:rsidRDefault="00BF418E" w:rsidP="00BF418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52A12">
              <w:rPr>
                <w:rFonts w:ascii="Calibri" w:hAnsi="Calibri" w:cs="Calibri"/>
                <w:sz w:val="22"/>
                <w:szCs w:val="22"/>
              </w:rPr>
              <w:t>TRAINER/SIRIM</w:t>
            </w:r>
          </w:p>
        </w:tc>
      </w:tr>
      <w:tr w:rsidR="00BF418E" w:rsidRPr="000B1F6B" w14:paraId="2489175B" w14:textId="77777777" w:rsidTr="000522C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E0A8BA" w14:textId="263CA311" w:rsidR="00BF418E" w:rsidRPr="000B1F6B" w:rsidRDefault="00BF418E" w:rsidP="00BF41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44B59427" w14:textId="72D1AABF" w:rsidR="00BF418E" w:rsidRPr="00F52A12" w:rsidRDefault="00BF418E" w:rsidP="00BF418E">
            <w:pPr>
              <w:rPr>
                <w:rFonts w:ascii="Calibri" w:hAnsi="Calibri" w:cs="Calibri"/>
                <w:sz w:val="22"/>
                <w:szCs w:val="22"/>
              </w:rPr>
            </w:pPr>
            <w:r w:rsidRPr="00F52A12">
              <w:rPr>
                <w:rFonts w:ascii="Calibri" w:hAnsi="Calibri" w:cs="Calibri"/>
                <w:sz w:val="22"/>
                <w:szCs w:val="22"/>
              </w:rPr>
              <w:t xml:space="preserve">SUSANA BINTI KAMARUDDI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0178EF" w14:textId="709046C3" w:rsidR="00BF418E" w:rsidRPr="00F52A12" w:rsidRDefault="00BF418E" w:rsidP="00BF418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52A12">
              <w:rPr>
                <w:rFonts w:ascii="Calibri" w:hAnsi="Calibri" w:cs="Calibri"/>
                <w:sz w:val="22"/>
                <w:szCs w:val="22"/>
              </w:rPr>
              <w:t>TRAINER/SIRIM</w:t>
            </w:r>
          </w:p>
        </w:tc>
      </w:tr>
      <w:tr w:rsidR="00BF418E" w:rsidRPr="000B1F6B" w14:paraId="5B35B532" w14:textId="77777777" w:rsidTr="000522C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9EFF95" w14:textId="7F488C74" w:rsidR="00BF418E" w:rsidRPr="000B1F6B" w:rsidRDefault="00BF418E" w:rsidP="00BF41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0BFE5CC" w14:textId="69F79DE6" w:rsidR="00BF418E" w:rsidRPr="00F52A12" w:rsidRDefault="00BF418E" w:rsidP="00BF418E">
            <w:pPr>
              <w:rPr>
                <w:rFonts w:ascii="Calibri" w:hAnsi="Calibri" w:cs="Calibri"/>
                <w:sz w:val="22"/>
                <w:szCs w:val="22"/>
              </w:rPr>
            </w:pPr>
            <w:r w:rsidRPr="00F52A12">
              <w:rPr>
                <w:rFonts w:ascii="Calibri" w:hAnsi="Calibri" w:cs="Calibri"/>
                <w:sz w:val="22"/>
                <w:szCs w:val="22"/>
              </w:rPr>
              <w:t xml:space="preserve">AMINULLAH ASHAR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FA7D0" w14:textId="5B717285" w:rsidR="00BF418E" w:rsidRPr="00F52A12" w:rsidRDefault="00BF418E" w:rsidP="00BF418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52A12">
              <w:rPr>
                <w:rFonts w:ascii="Calibri" w:hAnsi="Calibri" w:cs="Calibri"/>
                <w:sz w:val="22"/>
                <w:szCs w:val="22"/>
              </w:rPr>
              <w:t>TRAINER/SIRIM</w:t>
            </w:r>
          </w:p>
        </w:tc>
      </w:tr>
    </w:tbl>
    <w:p w14:paraId="6D5A90FC" w14:textId="77777777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p w14:paraId="132E6DF7" w14:textId="2A7630E7" w:rsidR="000B1F6B" w:rsidRDefault="00715984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  <w:r w:rsidRPr="00DD31FD">
        <w:rPr>
          <w:sz w:val="20"/>
          <w:szCs w:val="20"/>
          <w:lang w:val="en-MY" w:eastAsia="en-MY"/>
        </w:rPr>
        <w:t>*SIRIM:</w:t>
      </w:r>
      <w:r w:rsidR="00DD31FD">
        <w:rPr>
          <w:sz w:val="20"/>
          <w:szCs w:val="20"/>
          <w:lang w:val="en-MY" w:eastAsia="en-MY"/>
        </w:rPr>
        <w:t xml:space="preserve"> </w:t>
      </w:r>
      <w:proofErr w:type="spellStart"/>
      <w:r w:rsidR="00DD31FD" w:rsidRPr="00DD31FD">
        <w:rPr>
          <w:sz w:val="20"/>
          <w:szCs w:val="20"/>
          <w:lang w:val="en-MY" w:eastAsia="en-MY"/>
        </w:rPr>
        <w:t>Maksimum</w:t>
      </w:r>
      <w:proofErr w:type="spellEnd"/>
      <w:r w:rsidR="00DD31FD" w:rsidRPr="00DD31FD">
        <w:rPr>
          <w:sz w:val="20"/>
          <w:szCs w:val="20"/>
          <w:lang w:val="en-MY" w:eastAsia="en-MY"/>
        </w:rPr>
        <w:t xml:space="preserve"> 30 </w:t>
      </w:r>
      <w:proofErr w:type="spellStart"/>
      <w:r w:rsidR="00DD31FD" w:rsidRPr="00DD31FD">
        <w:rPr>
          <w:sz w:val="20"/>
          <w:szCs w:val="20"/>
          <w:lang w:val="en-MY" w:eastAsia="en-MY"/>
        </w:rPr>
        <w:t>peserta</w:t>
      </w:r>
      <w:proofErr w:type="spellEnd"/>
      <w:r w:rsidR="00DD31FD" w:rsidRPr="00DD31FD">
        <w:rPr>
          <w:sz w:val="20"/>
          <w:szCs w:val="20"/>
          <w:lang w:val="en-MY" w:eastAsia="en-MY"/>
        </w:rPr>
        <w:t xml:space="preserve"> Siri 1/2023</w:t>
      </w:r>
    </w:p>
    <w:p w14:paraId="2FCB46A2" w14:textId="05040DCA" w:rsidR="00BA34EF" w:rsidRDefault="00ED3A55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  <w:r>
        <w:rPr>
          <w:sz w:val="20"/>
          <w:szCs w:val="20"/>
          <w:lang w:val="en-MY" w:eastAsia="en-MY"/>
        </w:rPr>
        <w:t>*</w:t>
      </w:r>
      <w:proofErr w:type="spellStart"/>
      <w:r>
        <w:rPr>
          <w:sz w:val="20"/>
          <w:szCs w:val="20"/>
          <w:lang w:val="en-MY" w:eastAsia="en-MY"/>
        </w:rPr>
        <w:t>Keutamaan</w:t>
      </w:r>
      <w:proofErr w:type="spellEnd"/>
      <w:r>
        <w:rPr>
          <w:sz w:val="20"/>
          <w:szCs w:val="20"/>
          <w:lang w:val="en-MY" w:eastAsia="en-MY"/>
        </w:rPr>
        <w:t xml:space="preserve"> </w:t>
      </w:r>
      <w:proofErr w:type="spellStart"/>
      <w:r>
        <w:rPr>
          <w:sz w:val="20"/>
          <w:szCs w:val="20"/>
          <w:lang w:val="en-MY" w:eastAsia="en-MY"/>
        </w:rPr>
        <w:t>kepada</w:t>
      </w:r>
      <w:proofErr w:type="spellEnd"/>
      <w:r w:rsidR="00BA34EF">
        <w:rPr>
          <w:sz w:val="20"/>
          <w:szCs w:val="20"/>
          <w:lang w:val="en-MY" w:eastAsia="en-MY"/>
        </w:rPr>
        <w:t xml:space="preserve"> </w:t>
      </w:r>
      <w:r>
        <w:rPr>
          <w:sz w:val="20"/>
          <w:szCs w:val="20"/>
          <w:lang w:val="en-MY" w:eastAsia="en-MY"/>
        </w:rPr>
        <w:t xml:space="preserve">Panel </w:t>
      </w:r>
      <w:proofErr w:type="spellStart"/>
      <w:r>
        <w:rPr>
          <w:sz w:val="20"/>
          <w:szCs w:val="20"/>
          <w:lang w:val="en-MY" w:eastAsia="en-MY"/>
        </w:rPr>
        <w:t>Penilai</w:t>
      </w:r>
      <w:proofErr w:type="spellEnd"/>
      <w:r>
        <w:rPr>
          <w:sz w:val="20"/>
          <w:szCs w:val="20"/>
          <w:lang w:val="en-MY" w:eastAsia="en-MY"/>
        </w:rPr>
        <w:t xml:space="preserve"> B</w:t>
      </w:r>
      <w:r w:rsidR="00BA34EF">
        <w:rPr>
          <w:sz w:val="20"/>
          <w:szCs w:val="20"/>
          <w:lang w:val="en-MY" w:eastAsia="en-MY"/>
        </w:rPr>
        <w:t>a</w:t>
      </w:r>
      <w:r>
        <w:rPr>
          <w:sz w:val="20"/>
          <w:szCs w:val="20"/>
          <w:lang w:val="en-MY" w:eastAsia="en-MY"/>
        </w:rPr>
        <w:t>haru</w:t>
      </w:r>
      <w:r w:rsidR="00F74064">
        <w:rPr>
          <w:sz w:val="20"/>
          <w:szCs w:val="20"/>
          <w:lang w:val="en-MY" w:eastAsia="en-MY"/>
        </w:rPr>
        <w:t xml:space="preserve"> (</w:t>
      </w:r>
      <w:proofErr w:type="spellStart"/>
      <w:r w:rsidR="00F74064">
        <w:rPr>
          <w:sz w:val="20"/>
          <w:szCs w:val="20"/>
          <w:lang w:val="en-MY" w:eastAsia="en-MY"/>
        </w:rPr>
        <w:t>Hitam</w:t>
      </w:r>
      <w:proofErr w:type="spellEnd"/>
      <w:r w:rsidR="00F74064">
        <w:rPr>
          <w:sz w:val="20"/>
          <w:szCs w:val="20"/>
          <w:lang w:val="en-MY" w:eastAsia="en-MY"/>
        </w:rPr>
        <w:t>)</w:t>
      </w:r>
      <w:r w:rsidR="000A1DAA">
        <w:rPr>
          <w:sz w:val="20"/>
          <w:szCs w:val="20"/>
          <w:lang w:val="en-MY" w:eastAsia="en-MY"/>
        </w:rPr>
        <w:t>:</w:t>
      </w:r>
    </w:p>
    <w:p w14:paraId="133EE237" w14:textId="6A74DAB3" w:rsidR="00ED3A55" w:rsidRDefault="00BA34EF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proofErr w:type="gramStart"/>
      <w:r>
        <w:rPr>
          <w:sz w:val="20"/>
          <w:szCs w:val="20"/>
          <w:lang w:val="en-MY" w:eastAsia="en-MY"/>
        </w:rPr>
        <w:t>MARii :</w:t>
      </w:r>
      <w:proofErr w:type="gramEnd"/>
      <w:r>
        <w:rPr>
          <w:sz w:val="20"/>
          <w:szCs w:val="20"/>
          <w:lang w:val="en-MY" w:eastAsia="en-MY"/>
        </w:rPr>
        <w:t xml:space="preserve"> 5 Org</w:t>
      </w:r>
    </w:p>
    <w:p w14:paraId="1FF6E2B1" w14:textId="720D987F" w:rsidR="00BA34EF" w:rsidRDefault="00BA34EF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proofErr w:type="gramStart"/>
      <w:r>
        <w:rPr>
          <w:sz w:val="20"/>
          <w:szCs w:val="20"/>
          <w:lang w:val="en-MY" w:eastAsia="en-MY"/>
        </w:rPr>
        <w:t>Respect :</w:t>
      </w:r>
      <w:proofErr w:type="gramEnd"/>
      <w:r>
        <w:rPr>
          <w:sz w:val="20"/>
          <w:szCs w:val="20"/>
          <w:lang w:val="en-MY" w:eastAsia="en-MY"/>
        </w:rPr>
        <w:t xml:space="preserve"> 5 Org</w:t>
      </w:r>
    </w:p>
    <w:p w14:paraId="0EA030FB" w14:textId="6756932E" w:rsidR="00BA34EF" w:rsidRDefault="0014487E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proofErr w:type="gramStart"/>
      <w:r>
        <w:rPr>
          <w:sz w:val="20"/>
          <w:szCs w:val="20"/>
          <w:lang w:val="en-MY" w:eastAsia="en-MY"/>
        </w:rPr>
        <w:t>Intertek :</w:t>
      </w:r>
      <w:proofErr w:type="gramEnd"/>
      <w:r>
        <w:rPr>
          <w:sz w:val="20"/>
          <w:szCs w:val="20"/>
          <w:lang w:val="en-MY" w:eastAsia="en-MY"/>
        </w:rPr>
        <w:t xml:space="preserve"> 12 Org</w:t>
      </w:r>
    </w:p>
    <w:p w14:paraId="7F593103" w14:textId="38EB76DF" w:rsidR="0014487E" w:rsidRDefault="0014487E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r>
        <w:rPr>
          <w:sz w:val="20"/>
          <w:szCs w:val="20"/>
          <w:lang w:val="en-MY" w:eastAsia="en-MY"/>
        </w:rPr>
        <w:t>WSP: 9 Org</w:t>
      </w:r>
    </w:p>
    <w:p w14:paraId="3C3C1C7B" w14:textId="0791B562" w:rsidR="000A1DAA" w:rsidRDefault="000A1DAA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proofErr w:type="spellStart"/>
      <w:r>
        <w:rPr>
          <w:sz w:val="20"/>
          <w:szCs w:val="20"/>
          <w:lang w:val="en-MY" w:eastAsia="en-MY"/>
        </w:rPr>
        <w:t>Jumlah</w:t>
      </w:r>
      <w:proofErr w:type="spellEnd"/>
      <w:r>
        <w:rPr>
          <w:sz w:val="20"/>
          <w:szCs w:val="20"/>
          <w:lang w:val="en-MY" w:eastAsia="en-MY"/>
        </w:rPr>
        <w:t>: 31 Org</w:t>
      </w:r>
    </w:p>
    <w:p w14:paraId="7BE83083" w14:textId="77777777" w:rsidR="00F74064" w:rsidRDefault="00F74064" w:rsidP="00F74064">
      <w:pPr>
        <w:pStyle w:val="ListParagraph"/>
        <w:tabs>
          <w:tab w:val="left" w:pos="3276"/>
        </w:tabs>
        <w:ind w:left="780"/>
        <w:rPr>
          <w:sz w:val="20"/>
          <w:szCs w:val="20"/>
          <w:lang w:val="en-MY" w:eastAsia="en-MY"/>
        </w:rPr>
      </w:pPr>
    </w:p>
    <w:p w14:paraId="22B42456" w14:textId="3A3EBED5" w:rsidR="000A1DAA" w:rsidRDefault="000A1DAA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  <w:r>
        <w:rPr>
          <w:sz w:val="20"/>
          <w:szCs w:val="20"/>
          <w:lang w:val="en-MY" w:eastAsia="en-MY"/>
        </w:rPr>
        <w:t xml:space="preserve"> * Panel </w:t>
      </w:r>
      <w:proofErr w:type="spellStart"/>
      <w:r>
        <w:rPr>
          <w:sz w:val="20"/>
          <w:szCs w:val="20"/>
          <w:lang w:val="en-MY" w:eastAsia="en-MY"/>
        </w:rPr>
        <w:t>Penilai</w:t>
      </w:r>
      <w:proofErr w:type="spellEnd"/>
      <w:r>
        <w:rPr>
          <w:sz w:val="20"/>
          <w:szCs w:val="20"/>
          <w:lang w:val="en-MY" w:eastAsia="en-MY"/>
        </w:rPr>
        <w:t xml:space="preserve"> Lama</w:t>
      </w:r>
      <w:r w:rsidR="0013052A">
        <w:rPr>
          <w:sz w:val="20"/>
          <w:szCs w:val="20"/>
          <w:lang w:val="en-MY" w:eastAsia="en-MY"/>
        </w:rPr>
        <w:t xml:space="preserve"> </w:t>
      </w:r>
      <w:r w:rsidR="00F74064">
        <w:rPr>
          <w:sz w:val="20"/>
          <w:szCs w:val="20"/>
          <w:lang w:val="en-MY" w:eastAsia="en-MY"/>
        </w:rPr>
        <w:t>(</w:t>
      </w:r>
      <w:proofErr w:type="spellStart"/>
      <w:r w:rsidR="00F74064">
        <w:rPr>
          <w:sz w:val="20"/>
          <w:szCs w:val="20"/>
          <w:lang w:val="en-MY" w:eastAsia="en-MY"/>
        </w:rPr>
        <w:t>Biru</w:t>
      </w:r>
      <w:proofErr w:type="spellEnd"/>
      <w:r w:rsidR="00F74064">
        <w:rPr>
          <w:sz w:val="20"/>
          <w:szCs w:val="20"/>
          <w:lang w:val="en-MY" w:eastAsia="en-MY"/>
        </w:rPr>
        <w:t>)</w:t>
      </w:r>
      <w:r>
        <w:rPr>
          <w:sz w:val="20"/>
          <w:szCs w:val="20"/>
          <w:lang w:val="en-MY" w:eastAsia="en-MY"/>
        </w:rPr>
        <w:t>:</w:t>
      </w:r>
    </w:p>
    <w:p w14:paraId="51A9FDA0" w14:textId="7A65EC37" w:rsidR="000A1DAA" w:rsidRDefault="000A1DAA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proofErr w:type="spellStart"/>
      <w:r>
        <w:rPr>
          <w:sz w:val="20"/>
          <w:szCs w:val="20"/>
          <w:lang w:val="en-MY" w:eastAsia="en-MY"/>
        </w:rPr>
        <w:t>Sirim</w:t>
      </w:r>
      <w:proofErr w:type="spellEnd"/>
      <w:r>
        <w:rPr>
          <w:sz w:val="20"/>
          <w:szCs w:val="20"/>
          <w:lang w:val="en-MY" w:eastAsia="en-MY"/>
        </w:rPr>
        <w:t xml:space="preserve"> :30</w:t>
      </w:r>
    </w:p>
    <w:p w14:paraId="3323FD42" w14:textId="4A1AE61C" w:rsidR="000A1DAA" w:rsidRDefault="000A1DAA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r>
        <w:rPr>
          <w:sz w:val="20"/>
          <w:szCs w:val="20"/>
          <w:lang w:val="en-MY" w:eastAsia="en-MY"/>
        </w:rPr>
        <w:t>MARii:8</w:t>
      </w:r>
    </w:p>
    <w:p w14:paraId="73E2C730" w14:textId="6900C65D" w:rsidR="000A1DAA" w:rsidRDefault="000A1DAA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proofErr w:type="gramStart"/>
      <w:r>
        <w:rPr>
          <w:sz w:val="20"/>
          <w:szCs w:val="20"/>
          <w:lang w:val="en-MY" w:eastAsia="en-MY"/>
        </w:rPr>
        <w:t>Respect :</w:t>
      </w:r>
      <w:proofErr w:type="gramEnd"/>
      <w:r>
        <w:rPr>
          <w:sz w:val="20"/>
          <w:szCs w:val="20"/>
          <w:lang w:val="en-MY" w:eastAsia="en-MY"/>
        </w:rPr>
        <w:t xml:space="preserve"> 10 Org</w:t>
      </w:r>
    </w:p>
    <w:p w14:paraId="5E00755F" w14:textId="34EB525B" w:rsidR="000A1DAA" w:rsidRDefault="000A1DAA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proofErr w:type="gramStart"/>
      <w:r>
        <w:rPr>
          <w:sz w:val="20"/>
          <w:szCs w:val="20"/>
          <w:lang w:val="en-MY" w:eastAsia="en-MY"/>
        </w:rPr>
        <w:t>Intertek :</w:t>
      </w:r>
      <w:proofErr w:type="gramEnd"/>
      <w:r>
        <w:rPr>
          <w:sz w:val="20"/>
          <w:szCs w:val="20"/>
          <w:lang w:val="en-MY" w:eastAsia="en-MY"/>
        </w:rPr>
        <w:t xml:space="preserve"> </w:t>
      </w:r>
      <w:r w:rsidR="00DB366F">
        <w:rPr>
          <w:sz w:val="20"/>
          <w:szCs w:val="20"/>
          <w:lang w:val="en-MY" w:eastAsia="en-MY"/>
        </w:rPr>
        <w:t>3</w:t>
      </w:r>
      <w:r>
        <w:rPr>
          <w:sz w:val="20"/>
          <w:szCs w:val="20"/>
          <w:lang w:val="en-MY" w:eastAsia="en-MY"/>
        </w:rPr>
        <w:t xml:space="preserve"> Org</w:t>
      </w:r>
    </w:p>
    <w:p w14:paraId="52A39DF2" w14:textId="5578BA46" w:rsidR="000A1DAA" w:rsidRDefault="000A1DAA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r>
        <w:rPr>
          <w:sz w:val="20"/>
          <w:szCs w:val="20"/>
          <w:lang w:val="en-MY" w:eastAsia="en-MY"/>
        </w:rPr>
        <w:t xml:space="preserve">WSP: </w:t>
      </w:r>
      <w:r w:rsidR="00DB366F">
        <w:rPr>
          <w:sz w:val="20"/>
          <w:szCs w:val="20"/>
          <w:lang w:val="en-MY" w:eastAsia="en-MY"/>
        </w:rPr>
        <w:t>2</w:t>
      </w:r>
      <w:r>
        <w:rPr>
          <w:sz w:val="20"/>
          <w:szCs w:val="20"/>
          <w:lang w:val="en-MY" w:eastAsia="en-MY"/>
        </w:rPr>
        <w:t xml:space="preserve"> Org</w:t>
      </w:r>
    </w:p>
    <w:p w14:paraId="69EF1DFC" w14:textId="3B69B033" w:rsidR="000A1DAA" w:rsidRDefault="000A1DAA" w:rsidP="000A1DAA">
      <w:pPr>
        <w:pStyle w:val="ListParagraph"/>
        <w:numPr>
          <w:ilvl w:val="0"/>
          <w:numId w:val="36"/>
        </w:numPr>
        <w:tabs>
          <w:tab w:val="left" w:pos="3276"/>
        </w:tabs>
        <w:rPr>
          <w:sz w:val="20"/>
          <w:szCs w:val="20"/>
          <w:lang w:val="en-MY" w:eastAsia="en-MY"/>
        </w:rPr>
      </w:pPr>
      <w:proofErr w:type="spellStart"/>
      <w:r>
        <w:rPr>
          <w:sz w:val="20"/>
          <w:szCs w:val="20"/>
          <w:lang w:val="en-MY" w:eastAsia="en-MY"/>
        </w:rPr>
        <w:t>Jumlah</w:t>
      </w:r>
      <w:proofErr w:type="spellEnd"/>
      <w:r>
        <w:rPr>
          <w:sz w:val="20"/>
          <w:szCs w:val="20"/>
          <w:lang w:val="en-MY" w:eastAsia="en-MY"/>
        </w:rPr>
        <w:t xml:space="preserve">: </w:t>
      </w:r>
      <w:r w:rsidR="00250516">
        <w:rPr>
          <w:sz w:val="20"/>
          <w:szCs w:val="20"/>
          <w:lang w:val="en-MY" w:eastAsia="en-MY"/>
        </w:rPr>
        <w:t>53</w:t>
      </w:r>
      <w:r>
        <w:rPr>
          <w:sz w:val="20"/>
          <w:szCs w:val="20"/>
          <w:lang w:val="en-MY" w:eastAsia="en-MY"/>
        </w:rPr>
        <w:t xml:space="preserve"> Org</w:t>
      </w:r>
    </w:p>
    <w:p w14:paraId="324944D3" w14:textId="36DA75B4" w:rsidR="000A1DAA" w:rsidRDefault="000A1DAA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75E2423E" w14:textId="04144C26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19B9F897" w14:textId="0E8287D5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40A1BB17" w14:textId="17932A7D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03D1BBAE" w14:textId="2019B384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1508965D" w14:textId="057D253C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2D0A3229" w14:textId="7B330DAE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70A0D4A7" w14:textId="650B0207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7259AE04" w14:textId="7575C9BC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42C91BEC" w14:textId="3840F27E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2EA3A9BC" w14:textId="57B36298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17DA3E22" w14:textId="2A8E5AD2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323EF42B" w14:textId="3429F335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48640D13" w14:textId="41565D0E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293CC30B" w14:textId="1B13587C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50365E91" w14:textId="50D6D27E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5C56023D" w14:textId="6AA0CF86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36464110" w14:textId="403AE68B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2EAB3345" w14:textId="78DAB08F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78B45DA0" w14:textId="3A78B0BF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43215F56" w14:textId="725338CF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7DB763D8" w14:textId="7F7E3F0A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2945604A" w14:textId="658BC1E2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3D99F47C" w14:textId="56451CC7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346DCF11" w14:textId="73AD91AB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64BA4CCC" w14:textId="5A211BBA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7A6F1C8C" w14:textId="77777777" w:rsidR="00A354EC" w:rsidRDefault="00A354EC" w:rsidP="000A1DAA">
      <w:pPr>
        <w:tabs>
          <w:tab w:val="left" w:pos="3276"/>
        </w:tabs>
        <w:rPr>
          <w:sz w:val="20"/>
          <w:szCs w:val="20"/>
          <w:lang w:val="en-MY" w:eastAsia="en-MY"/>
        </w:rPr>
        <w:sectPr w:rsidR="00A354EC" w:rsidSect="003E493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134" w:right="994" w:bottom="1134" w:left="1440" w:header="720" w:footer="720" w:gutter="0"/>
          <w:cols w:space="720"/>
          <w:titlePg/>
          <w:docGrid w:linePitch="360"/>
        </w:sectPr>
      </w:pPr>
    </w:p>
    <w:p w14:paraId="6BAD0E76" w14:textId="6910A4B3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46AE1C07" w14:textId="55E9E2EC" w:rsidR="005247BF" w:rsidRPr="005247BF" w:rsidRDefault="005247BF" w:rsidP="005247BF">
      <w:pPr>
        <w:jc w:val="center"/>
        <w:rPr>
          <w:b/>
        </w:rPr>
      </w:pPr>
      <w:r w:rsidRPr="005247BF">
        <w:rPr>
          <w:rFonts w:ascii="Century Gothic" w:hAnsi="Century Gothic" w:cs="Times New Roman"/>
          <w:b/>
          <w:u w:val="single"/>
        </w:rPr>
        <w:t xml:space="preserve">Matrix </w:t>
      </w:r>
      <w:proofErr w:type="spellStart"/>
      <w:r w:rsidRPr="005247BF">
        <w:rPr>
          <w:rFonts w:ascii="Century Gothic" w:hAnsi="Century Gothic" w:cs="Times New Roman"/>
          <w:b/>
          <w:u w:val="single"/>
        </w:rPr>
        <w:t>Sebutharga</w:t>
      </w:r>
      <w:proofErr w:type="spellEnd"/>
      <w:r w:rsidRPr="005247BF">
        <w:rPr>
          <w:rFonts w:ascii="Century Gothic" w:hAnsi="Century Gothic" w:cs="Times New Roman"/>
          <w:b/>
          <w:u w:val="single"/>
        </w:rPr>
        <w:t xml:space="preserve"> Hotel </w:t>
      </w:r>
      <w:proofErr w:type="spellStart"/>
      <w:r w:rsidRPr="005247BF">
        <w:rPr>
          <w:rFonts w:ascii="Century Gothic" w:hAnsi="Century Gothic" w:cs="Times New Roman"/>
          <w:b/>
          <w:u w:val="single"/>
        </w:rPr>
        <w:t>Tempat</w:t>
      </w:r>
      <w:proofErr w:type="spellEnd"/>
      <w:r w:rsidRPr="005247BF">
        <w:rPr>
          <w:rFonts w:ascii="Century Gothic" w:hAnsi="Century Gothic" w:cs="Times New Roman"/>
          <w:b/>
          <w:u w:val="single"/>
        </w:rPr>
        <w:t xml:space="preserve"> </w:t>
      </w:r>
      <w:proofErr w:type="spellStart"/>
      <w:r w:rsidRPr="005247BF">
        <w:rPr>
          <w:rFonts w:ascii="Century Gothic" w:hAnsi="Century Gothic" w:cs="Times New Roman"/>
          <w:b/>
          <w:u w:val="single"/>
        </w:rPr>
        <w:t>Penganjuran</w:t>
      </w:r>
      <w:proofErr w:type="spellEnd"/>
      <w:r w:rsidRPr="005247BF">
        <w:rPr>
          <w:rFonts w:ascii="Century Gothic" w:hAnsi="Century Gothic" w:cs="Times New Roman"/>
          <w:b/>
          <w:u w:val="single"/>
        </w:rPr>
        <w:t xml:space="preserve"> </w:t>
      </w:r>
    </w:p>
    <w:p w14:paraId="20760C51" w14:textId="77777777" w:rsidR="005247BF" w:rsidRPr="005247BF" w:rsidRDefault="005247BF" w:rsidP="005247BF">
      <w:pPr>
        <w:jc w:val="right"/>
        <w:rPr>
          <w:b/>
        </w:rPr>
      </w:pPr>
    </w:p>
    <w:tbl>
      <w:tblPr>
        <w:tblW w:w="1548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"/>
        <w:gridCol w:w="4037"/>
        <w:gridCol w:w="3382"/>
        <w:gridCol w:w="3764"/>
        <w:gridCol w:w="3600"/>
      </w:tblGrid>
      <w:tr w:rsidR="005247BF" w:rsidRPr="005247BF" w14:paraId="79A3A74D" w14:textId="77777777" w:rsidTr="004E4E16">
        <w:trPr>
          <w:trHeight w:val="315"/>
        </w:trPr>
        <w:tc>
          <w:tcPr>
            <w:tcW w:w="697" w:type="dxa"/>
            <w:shd w:val="clear" w:color="auto" w:fill="auto"/>
          </w:tcPr>
          <w:p w14:paraId="6BC335BF" w14:textId="77777777" w:rsidR="005247BF" w:rsidRPr="005247BF" w:rsidRDefault="005247BF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BIL</w:t>
            </w:r>
          </w:p>
        </w:tc>
        <w:tc>
          <w:tcPr>
            <w:tcW w:w="4037" w:type="dxa"/>
            <w:shd w:val="clear" w:color="auto" w:fill="auto"/>
          </w:tcPr>
          <w:p w14:paraId="3AF1D4AD" w14:textId="77777777" w:rsidR="005247BF" w:rsidRPr="005247BF" w:rsidRDefault="005247BF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KRITERIA</w:t>
            </w:r>
          </w:p>
        </w:tc>
        <w:tc>
          <w:tcPr>
            <w:tcW w:w="3382" w:type="dxa"/>
          </w:tcPr>
          <w:p w14:paraId="6A78C716" w14:textId="2E3C4610" w:rsidR="005247BF" w:rsidRPr="005247BF" w:rsidRDefault="005F5C4F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>
              <w:rPr>
                <w:b/>
                <w:sz w:val="22"/>
                <w:szCs w:val="22"/>
                <w:lang w:val="es-ES"/>
              </w:rPr>
              <w:t>DORSETT GRAND HOTEL</w:t>
            </w:r>
          </w:p>
        </w:tc>
        <w:tc>
          <w:tcPr>
            <w:tcW w:w="3764" w:type="dxa"/>
          </w:tcPr>
          <w:p w14:paraId="367A99D1" w14:textId="515E94D7" w:rsidR="005247BF" w:rsidRPr="005247BF" w:rsidRDefault="005F5C4F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>
              <w:rPr>
                <w:b/>
                <w:sz w:val="22"/>
                <w:szCs w:val="22"/>
                <w:lang w:val="es-ES"/>
              </w:rPr>
              <w:t>ARMADA</w:t>
            </w:r>
            <w:r w:rsidR="005247BF" w:rsidRPr="005247BF">
              <w:rPr>
                <w:b/>
                <w:sz w:val="22"/>
                <w:szCs w:val="22"/>
                <w:lang w:val="es-ES"/>
              </w:rPr>
              <w:t xml:space="preserve"> HOTEL</w:t>
            </w:r>
          </w:p>
        </w:tc>
        <w:tc>
          <w:tcPr>
            <w:tcW w:w="3600" w:type="dxa"/>
            <w:shd w:val="clear" w:color="auto" w:fill="auto"/>
          </w:tcPr>
          <w:p w14:paraId="186BC650" w14:textId="353217D4" w:rsidR="005247BF" w:rsidRPr="005247BF" w:rsidRDefault="008F4EF1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>
              <w:rPr>
                <w:b/>
                <w:sz w:val="22"/>
                <w:szCs w:val="22"/>
                <w:lang w:val="es-ES"/>
              </w:rPr>
              <w:t>EVERLY HOTEL</w:t>
            </w:r>
          </w:p>
        </w:tc>
      </w:tr>
      <w:tr w:rsidR="005247BF" w:rsidRPr="005247BF" w14:paraId="5B00E2F4" w14:textId="77777777" w:rsidTr="006863C2">
        <w:tc>
          <w:tcPr>
            <w:tcW w:w="697" w:type="dxa"/>
            <w:shd w:val="clear" w:color="auto" w:fill="auto"/>
          </w:tcPr>
          <w:p w14:paraId="165636AD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1.</w:t>
            </w:r>
          </w:p>
        </w:tc>
        <w:tc>
          <w:tcPr>
            <w:tcW w:w="4037" w:type="dxa"/>
            <w:shd w:val="clear" w:color="auto" w:fill="auto"/>
          </w:tcPr>
          <w:p w14:paraId="047C4E83" w14:textId="596571FF" w:rsidR="005247BF" w:rsidRPr="005247BF" w:rsidRDefault="003B2BEF" w:rsidP="005247BF">
            <w:pPr>
              <w:rPr>
                <w:b/>
                <w:sz w:val="22"/>
                <w:szCs w:val="22"/>
                <w:lang w:val="es-ES"/>
              </w:rPr>
            </w:pPr>
            <w:proofErr w:type="spellStart"/>
            <w:r>
              <w:rPr>
                <w:b/>
                <w:sz w:val="22"/>
                <w:szCs w:val="22"/>
                <w:lang w:val="es-ES"/>
              </w:rPr>
              <w:t>Cadangan</w:t>
            </w:r>
            <w:proofErr w:type="spellEnd"/>
            <w:r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="005247BF" w:rsidRPr="005247BF">
              <w:rPr>
                <w:b/>
                <w:sz w:val="22"/>
                <w:szCs w:val="22"/>
                <w:lang w:val="es-ES"/>
              </w:rPr>
              <w:t>Tarikh</w:t>
            </w:r>
            <w:proofErr w:type="spellEnd"/>
            <w:r w:rsidR="005247BF"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proofErr w:type="gramStart"/>
            <w:r>
              <w:rPr>
                <w:b/>
                <w:sz w:val="22"/>
                <w:szCs w:val="22"/>
                <w:lang w:val="es-ES"/>
              </w:rPr>
              <w:t>Program</w:t>
            </w:r>
            <w:proofErr w:type="spellEnd"/>
            <w:r w:rsidR="005247BF" w:rsidRPr="005247BF">
              <w:rPr>
                <w:b/>
                <w:sz w:val="22"/>
                <w:szCs w:val="22"/>
                <w:lang w:val="es-ES"/>
              </w:rPr>
              <w:t xml:space="preserve"> :</w:t>
            </w:r>
            <w:proofErr w:type="gramEnd"/>
            <w:r w:rsidR="005247BF"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</w:p>
          <w:p w14:paraId="2FDCABE4" w14:textId="488FB59E" w:rsidR="005247BF" w:rsidRPr="005247BF" w:rsidRDefault="005F5C4F" w:rsidP="005247BF">
            <w:pPr>
              <w:rPr>
                <w:b/>
                <w:sz w:val="22"/>
                <w:szCs w:val="22"/>
                <w:lang w:val="es-ES"/>
              </w:rPr>
            </w:pPr>
            <w:r>
              <w:rPr>
                <w:b/>
                <w:sz w:val="22"/>
                <w:szCs w:val="22"/>
                <w:lang w:val="es-ES"/>
              </w:rPr>
              <w:t xml:space="preserve">27 </w:t>
            </w:r>
            <w:proofErr w:type="gramStart"/>
            <w:r>
              <w:rPr>
                <w:b/>
                <w:sz w:val="22"/>
                <w:szCs w:val="22"/>
                <w:lang w:val="es-ES"/>
              </w:rPr>
              <w:t>Feb</w:t>
            </w:r>
            <w:proofErr w:type="gramEnd"/>
            <w:r>
              <w:rPr>
                <w:b/>
                <w:sz w:val="22"/>
                <w:szCs w:val="22"/>
                <w:lang w:val="es-ES"/>
              </w:rPr>
              <w:t>-1 Mac 2023</w:t>
            </w:r>
          </w:p>
        </w:tc>
        <w:tc>
          <w:tcPr>
            <w:tcW w:w="3382" w:type="dxa"/>
          </w:tcPr>
          <w:p w14:paraId="3FBB1B6D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proofErr w:type="spellStart"/>
            <w:r w:rsidRPr="005247BF">
              <w:rPr>
                <w:sz w:val="22"/>
                <w:szCs w:val="22"/>
                <w:lang w:val="es-ES"/>
              </w:rPr>
              <w:t>Berkelapangan</w:t>
            </w:r>
            <w:proofErr w:type="spellEnd"/>
          </w:p>
          <w:p w14:paraId="0817F706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</w:tc>
        <w:tc>
          <w:tcPr>
            <w:tcW w:w="3764" w:type="dxa"/>
          </w:tcPr>
          <w:p w14:paraId="1A6C4D2A" w14:textId="6AFACCCA" w:rsidR="005247BF" w:rsidRDefault="008F4EF1" w:rsidP="005247BF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27hb Feb-</w:t>
            </w:r>
            <w:proofErr w:type="spellStart"/>
            <w:r>
              <w:rPr>
                <w:sz w:val="22"/>
                <w:szCs w:val="22"/>
                <w:lang w:val="es-ES"/>
              </w:rPr>
              <w:t>Tidak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="005247BF" w:rsidRPr="005247BF">
              <w:rPr>
                <w:sz w:val="22"/>
                <w:szCs w:val="22"/>
                <w:lang w:val="es-ES"/>
              </w:rPr>
              <w:t>Berkelapangan</w:t>
            </w:r>
            <w:proofErr w:type="spellEnd"/>
          </w:p>
          <w:p w14:paraId="47D90FA3" w14:textId="63A06A4E" w:rsidR="005247BF" w:rsidRPr="005247BF" w:rsidRDefault="008F4EF1" w:rsidP="008F4EF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1-2 Mac 2023-Berkelapangan</w:t>
            </w:r>
          </w:p>
        </w:tc>
        <w:tc>
          <w:tcPr>
            <w:tcW w:w="3600" w:type="dxa"/>
            <w:shd w:val="clear" w:color="auto" w:fill="auto"/>
          </w:tcPr>
          <w:p w14:paraId="6D39AFB6" w14:textId="15F17D54" w:rsidR="005247BF" w:rsidRPr="005247BF" w:rsidRDefault="008F4EF1" w:rsidP="005247BF">
            <w:pPr>
              <w:jc w:val="center"/>
              <w:rPr>
                <w:sz w:val="22"/>
                <w:szCs w:val="22"/>
                <w:lang w:val="es-ES"/>
              </w:rPr>
            </w:pPr>
            <w:proofErr w:type="spellStart"/>
            <w:r>
              <w:rPr>
                <w:sz w:val="22"/>
                <w:szCs w:val="22"/>
                <w:lang w:val="es-ES"/>
              </w:rPr>
              <w:t>Tidak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="005247BF" w:rsidRPr="005247BF">
              <w:rPr>
                <w:sz w:val="22"/>
                <w:szCs w:val="22"/>
                <w:lang w:val="es-ES"/>
              </w:rPr>
              <w:t>Berkelapangan</w:t>
            </w:r>
            <w:proofErr w:type="spellEnd"/>
            <w:r w:rsidR="005247BF" w:rsidRPr="005247BF">
              <w:rPr>
                <w:sz w:val="22"/>
                <w:szCs w:val="22"/>
                <w:lang w:val="es-ES"/>
              </w:rPr>
              <w:t xml:space="preserve"> </w:t>
            </w:r>
          </w:p>
          <w:p w14:paraId="5916CE9B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</w:tc>
      </w:tr>
      <w:tr w:rsidR="005247BF" w:rsidRPr="005247BF" w14:paraId="131EB722" w14:textId="77777777" w:rsidTr="006863C2">
        <w:trPr>
          <w:trHeight w:val="481"/>
        </w:trPr>
        <w:tc>
          <w:tcPr>
            <w:tcW w:w="697" w:type="dxa"/>
            <w:shd w:val="clear" w:color="auto" w:fill="auto"/>
          </w:tcPr>
          <w:p w14:paraId="4C0F91E4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2.</w:t>
            </w:r>
          </w:p>
        </w:tc>
        <w:tc>
          <w:tcPr>
            <w:tcW w:w="4037" w:type="dxa"/>
            <w:shd w:val="clear" w:color="auto" w:fill="auto"/>
          </w:tcPr>
          <w:p w14:paraId="0C5CBD36" w14:textId="77777777" w:rsidR="005247BF" w:rsidRPr="005247BF" w:rsidRDefault="005247BF" w:rsidP="005247BF">
            <w:pPr>
              <w:rPr>
                <w:b/>
                <w:sz w:val="22"/>
                <w:szCs w:val="22"/>
                <w:lang w:val="es-ES"/>
              </w:rPr>
            </w:pP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Harga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Pakej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Program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Sehari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/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Pax</w:t>
            </w:r>
            <w:proofErr w:type="spellEnd"/>
          </w:p>
        </w:tc>
        <w:tc>
          <w:tcPr>
            <w:tcW w:w="3382" w:type="dxa"/>
          </w:tcPr>
          <w:p w14:paraId="5CD36AE0" w14:textId="76DE61A9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RM</w:t>
            </w:r>
            <w:r w:rsidR="00303F98">
              <w:rPr>
                <w:sz w:val="22"/>
                <w:szCs w:val="22"/>
                <w:lang w:val="es-ES"/>
              </w:rPr>
              <w:t>17</w:t>
            </w:r>
            <w:r w:rsidRPr="005247BF">
              <w:rPr>
                <w:sz w:val="22"/>
                <w:szCs w:val="22"/>
                <w:lang w:val="es-ES"/>
              </w:rPr>
              <w:t xml:space="preserve">0.00 </w:t>
            </w:r>
            <w:proofErr w:type="spellStart"/>
            <w:r w:rsidRPr="005247BF">
              <w:rPr>
                <w:sz w:val="22"/>
                <w:szCs w:val="22"/>
                <w:lang w:val="es-ES"/>
              </w:rPr>
              <w:t>nett</w:t>
            </w:r>
            <w:proofErr w:type="spellEnd"/>
          </w:p>
        </w:tc>
        <w:tc>
          <w:tcPr>
            <w:tcW w:w="3764" w:type="dxa"/>
          </w:tcPr>
          <w:p w14:paraId="35B7FE4C" w14:textId="1D9F27D2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RM</w:t>
            </w:r>
            <w:r w:rsidR="00303F98">
              <w:rPr>
                <w:sz w:val="22"/>
                <w:szCs w:val="22"/>
                <w:lang w:val="es-ES"/>
              </w:rPr>
              <w:t>168</w:t>
            </w:r>
            <w:r w:rsidRPr="005247BF">
              <w:rPr>
                <w:sz w:val="22"/>
                <w:szCs w:val="22"/>
                <w:lang w:val="es-ES"/>
              </w:rPr>
              <w:t>.</w:t>
            </w:r>
            <w:r w:rsidR="00303F98">
              <w:rPr>
                <w:sz w:val="22"/>
                <w:szCs w:val="22"/>
                <w:lang w:val="es-ES"/>
              </w:rPr>
              <w:t>9</w:t>
            </w:r>
            <w:r w:rsidRPr="005247BF">
              <w:rPr>
                <w:sz w:val="22"/>
                <w:szCs w:val="22"/>
                <w:lang w:val="es-ES"/>
              </w:rPr>
              <w:t xml:space="preserve">0 </w:t>
            </w:r>
            <w:proofErr w:type="spellStart"/>
            <w:r w:rsidRPr="005247BF">
              <w:rPr>
                <w:sz w:val="22"/>
                <w:szCs w:val="22"/>
                <w:lang w:val="es-ES"/>
              </w:rPr>
              <w:t>nett</w:t>
            </w:r>
            <w:proofErr w:type="spellEnd"/>
          </w:p>
        </w:tc>
        <w:tc>
          <w:tcPr>
            <w:tcW w:w="3600" w:type="dxa"/>
            <w:shd w:val="clear" w:color="auto" w:fill="auto"/>
          </w:tcPr>
          <w:p w14:paraId="6EA38B2A" w14:textId="10A0B2A9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RM</w:t>
            </w:r>
            <w:r w:rsidR="00303F98">
              <w:rPr>
                <w:sz w:val="22"/>
                <w:szCs w:val="22"/>
                <w:lang w:val="es-ES"/>
              </w:rPr>
              <w:t>160</w:t>
            </w:r>
            <w:r w:rsidRPr="005247BF">
              <w:rPr>
                <w:sz w:val="22"/>
                <w:szCs w:val="22"/>
                <w:lang w:val="es-ES"/>
              </w:rPr>
              <w:t xml:space="preserve">.00 </w:t>
            </w:r>
            <w:proofErr w:type="spellStart"/>
            <w:r w:rsidRPr="005247BF">
              <w:rPr>
                <w:sz w:val="22"/>
                <w:szCs w:val="22"/>
                <w:lang w:val="es-ES"/>
              </w:rPr>
              <w:t>nett</w:t>
            </w:r>
            <w:proofErr w:type="spellEnd"/>
          </w:p>
        </w:tc>
      </w:tr>
      <w:tr w:rsidR="005247BF" w:rsidRPr="005247BF" w14:paraId="0FF0B349" w14:textId="77777777" w:rsidTr="006863C2">
        <w:trPr>
          <w:trHeight w:val="430"/>
        </w:trPr>
        <w:tc>
          <w:tcPr>
            <w:tcW w:w="697" w:type="dxa"/>
            <w:shd w:val="clear" w:color="auto" w:fill="auto"/>
          </w:tcPr>
          <w:p w14:paraId="1C6443FC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3.</w:t>
            </w:r>
          </w:p>
        </w:tc>
        <w:tc>
          <w:tcPr>
            <w:tcW w:w="4037" w:type="dxa"/>
            <w:shd w:val="clear" w:color="auto" w:fill="auto"/>
          </w:tcPr>
          <w:p w14:paraId="4692F57B" w14:textId="3E9AE018" w:rsidR="005247BF" w:rsidRPr="005247BF" w:rsidRDefault="005247BF" w:rsidP="005247BF">
            <w:pPr>
              <w:rPr>
                <w:b/>
                <w:sz w:val="22"/>
                <w:szCs w:val="22"/>
                <w:lang w:val="es-ES"/>
              </w:rPr>
            </w:pP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Harga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Bilik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Sehari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/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Pax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3382" w:type="dxa"/>
          </w:tcPr>
          <w:p w14:paraId="37B159FE" w14:textId="66408508" w:rsidR="005247BF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764" w:type="dxa"/>
          </w:tcPr>
          <w:p w14:paraId="4F070535" w14:textId="543C6310" w:rsidR="005247BF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600" w:type="dxa"/>
            <w:shd w:val="clear" w:color="auto" w:fill="auto"/>
          </w:tcPr>
          <w:p w14:paraId="3965C2D8" w14:textId="2BB150E1" w:rsidR="005247BF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</w:tr>
      <w:tr w:rsidR="00540EEC" w:rsidRPr="005247BF" w14:paraId="3198313F" w14:textId="77777777" w:rsidTr="00540EEC">
        <w:trPr>
          <w:trHeight w:val="680"/>
        </w:trPr>
        <w:tc>
          <w:tcPr>
            <w:tcW w:w="697" w:type="dxa"/>
            <w:shd w:val="clear" w:color="auto" w:fill="auto"/>
          </w:tcPr>
          <w:p w14:paraId="201AB0B1" w14:textId="77777777" w:rsidR="00540EEC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4.</w:t>
            </w:r>
          </w:p>
        </w:tc>
        <w:tc>
          <w:tcPr>
            <w:tcW w:w="4037" w:type="dxa"/>
            <w:shd w:val="clear" w:color="auto" w:fill="auto"/>
          </w:tcPr>
          <w:p w14:paraId="45D08B03" w14:textId="2EFE96E5" w:rsidR="00540EEC" w:rsidRDefault="00540EEC" w:rsidP="00540EEC">
            <w:pPr>
              <w:rPr>
                <w:b/>
                <w:sz w:val="22"/>
                <w:szCs w:val="22"/>
                <w:lang w:val="es-ES"/>
              </w:rPr>
            </w:pP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Sewaan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="00DD6BC1">
              <w:rPr>
                <w:b/>
                <w:sz w:val="22"/>
                <w:szCs w:val="22"/>
                <w:lang w:val="es-ES"/>
              </w:rPr>
              <w:t>Bilik</w:t>
            </w:r>
            <w:proofErr w:type="spellEnd"/>
            <w:r w:rsidR="00DD6BC1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="00DD6BC1">
              <w:rPr>
                <w:b/>
                <w:sz w:val="22"/>
                <w:szCs w:val="22"/>
                <w:lang w:val="es-ES"/>
              </w:rPr>
              <w:t>Bengkel</w:t>
            </w:r>
            <w:proofErr w:type="spellEnd"/>
            <w:r w:rsidR="00DD6BC1">
              <w:rPr>
                <w:b/>
                <w:sz w:val="22"/>
                <w:szCs w:val="22"/>
                <w:lang w:val="es-ES"/>
              </w:rPr>
              <w:t>/</w:t>
            </w:r>
            <w:proofErr w:type="spellStart"/>
            <w:r w:rsidR="00DD6BC1">
              <w:rPr>
                <w:b/>
                <w:sz w:val="22"/>
                <w:szCs w:val="22"/>
                <w:lang w:val="es-ES"/>
              </w:rPr>
              <w:t>Sehari</w:t>
            </w:r>
            <w:proofErr w:type="spellEnd"/>
          </w:p>
          <w:p w14:paraId="3AF9407B" w14:textId="35602DF9" w:rsidR="00540EEC" w:rsidRPr="005247BF" w:rsidRDefault="00540EEC" w:rsidP="00540EEC">
            <w:pPr>
              <w:rPr>
                <w:b/>
                <w:sz w:val="22"/>
                <w:szCs w:val="22"/>
                <w:lang w:val="es-ES"/>
              </w:rPr>
            </w:pPr>
          </w:p>
        </w:tc>
        <w:tc>
          <w:tcPr>
            <w:tcW w:w="3382" w:type="dxa"/>
          </w:tcPr>
          <w:p w14:paraId="5765182C" w14:textId="77777777" w:rsidR="00540EEC" w:rsidRDefault="00540EEC" w:rsidP="00540EEC">
            <w:pPr>
              <w:ind w:left="425"/>
              <w:rPr>
                <w:sz w:val="22"/>
                <w:szCs w:val="22"/>
                <w:lang w:val="es-ES"/>
              </w:rPr>
            </w:pPr>
          </w:p>
          <w:p w14:paraId="500671ED" w14:textId="5EDF833E" w:rsidR="00540EEC" w:rsidRPr="005247BF" w:rsidRDefault="00540EEC" w:rsidP="00540EEC">
            <w:pPr>
              <w:ind w:left="425"/>
              <w:rPr>
                <w:sz w:val="22"/>
                <w:szCs w:val="22"/>
                <w:lang w:val="es-ES"/>
              </w:rPr>
            </w:pPr>
            <w:proofErr w:type="spellStart"/>
            <w:r>
              <w:rPr>
                <w:sz w:val="22"/>
                <w:szCs w:val="22"/>
                <w:lang w:val="es-ES"/>
              </w:rPr>
              <w:t>Complimentary</w:t>
            </w:r>
            <w:proofErr w:type="spellEnd"/>
          </w:p>
        </w:tc>
        <w:tc>
          <w:tcPr>
            <w:tcW w:w="3764" w:type="dxa"/>
          </w:tcPr>
          <w:p w14:paraId="67835A48" w14:textId="77777777" w:rsidR="00540EEC" w:rsidRDefault="00540EEC" w:rsidP="00540EEC">
            <w:pPr>
              <w:ind w:left="425"/>
              <w:rPr>
                <w:sz w:val="22"/>
                <w:szCs w:val="22"/>
                <w:lang w:val="es-ES"/>
              </w:rPr>
            </w:pPr>
          </w:p>
          <w:p w14:paraId="560C3B7B" w14:textId="6C71DEF5" w:rsidR="00540EEC" w:rsidRPr="005247BF" w:rsidRDefault="00540EEC" w:rsidP="00540EEC">
            <w:pPr>
              <w:ind w:left="425"/>
              <w:rPr>
                <w:sz w:val="22"/>
                <w:szCs w:val="22"/>
                <w:lang w:val="es-ES"/>
              </w:rPr>
            </w:pPr>
            <w:proofErr w:type="spellStart"/>
            <w:r w:rsidRPr="005D5CD3">
              <w:rPr>
                <w:sz w:val="22"/>
                <w:szCs w:val="22"/>
                <w:lang w:val="es-ES"/>
              </w:rPr>
              <w:t>Complimentary</w:t>
            </w:r>
            <w:proofErr w:type="spellEnd"/>
          </w:p>
        </w:tc>
        <w:tc>
          <w:tcPr>
            <w:tcW w:w="3600" w:type="dxa"/>
            <w:shd w:val="clear" w:color="auto" w:fill="auto"/>
          </w:tcPr>
          <w:p w14:paraId="5E99BAC0" w14:textId="77777777" w:rsidR="00540EEC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046BAB53" w14:textId="352B70F8" w:rsidR="00540EEC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proofErr w:type="spellStart"/>
            <w:r w:rsidRPr="005D5CD3">
              <w:rPr>
                <w:sz w:val="22"/>
                <w:szCs w:val="22"/>
                <w:lang w:val="es-ES"/>
              </w:rPr>
              <w:t>Complimentary</w:t>
            </w:r>
            <w:proofErr w:type="spellEnd"/>
          </w:p>
        </w:tc>
      </w:tr>
      <w:tr w:rsidR="005247BF" w:rsidRPr="005247BF" w14:paraId="7C802711" w14:textId="77777777" w:rsidTr="006863C2">
        <w:trPr>
          <w:trHeight w:val="561"/>
        </w:trPr>
        <w:tc>
          <w:tcPr>
            <w:tcW w:w="697" w:type="dxa"/>
            <w:shd w:val="clear" w:color="auto" w:fill="auto"/>
          </w:tcPr>
          <w:p w14:paraId="36A60A2A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5.</w:t>
            </w:r>
          </w:p>
        </w:tc>
        <w:tc>
          <w:tcPr>
            <w:tcW w:w="4037" w:type="dxa"/>
            <w:shd w:val="clear" w:color="auto" w:fill="auto"/>
          </w:tcPr>
          <w:p w14:paraId="1AE0C3A7" w14:textId="77777777" w:rsidR="005247BF" w:rsidRPr="005247BF" w:rsidRDefault="005247BF" w:rsidP="005247BF">
            <w:pPr>
              <w:rPr>
                <w:b/>
                <w:sz w:val="22"/>
                <w:szCs w:val="22"/>
                <w:lang w:val="es-ES"/>
              </w:rPr>
            </w:pP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Sewaan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Dewan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Pembukaan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&amp;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Penutup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/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Program</w:t>
            </w:r>
            <w:proofErr w:type="spellEnd"/>
          </w:p>
        </w:tc>
        <w:tc>
          <w:tcPr>
            <w:tcW w:w="3382" w:type="dxa"/>
          </w:tcPr>
          <w:p w14:paraId="35A5EBB6" w14:textId="77777777" w:rsidR="005247BF" w:rsidRDefault="005247BF" w:rsidP="00DD6BC1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1B4E4D89" w14:textId="39506CAD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764" w:type="dxa"/>
          </w:tcPr>
          <w:p w14:paraId="2A712EEB" w14:textId="77777777" w:rsidR="005247BF" w:rsidRDefault="005247BF" w:rsidP="00DD6BC1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18AB3623" w14:textId="5321ACE9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600" w:type="dxa"/>
            <w:shd w:val="clear" w:color="auto" w:fill="auto"/>
          </w:tcPr>
          <w:p w14:paraId="0D58587D" w14:textId="77777777" w:rsidR="00DD6BC1" w:rsidRDefault="00DD6BC1" w:rsidP="00DD6BC1">
            <w:pPr>
              <w:ind w:left="425"/>
              <w:jc w:val="center"/>
              <w:rPr>
                <w:sz w:val="22"/>
                <w:szCs w:val="22"/>
                <w:lang w:val="es-ES"/>
              </w:rPr>
            </w:pPr>
          </w:p>
          <w:p w14:paraId="2BCD4295" w14:textId="082BA4A7" w:rsidR="005247BF" w:rsidRPr="005247BF" w:rsidRDefault="00DD6BC1" w:rsidP="00DD6BC1">
            <w:pPr>
              <w:ind w:left="425"/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</w:tr>
      <w:tr w:rsidR="00DD6BC1" w:rsidRPr="005247BF" w14:paraId="20F11C5A" w14:textId="77777777" w:rsidTr="006863C2">
        <w:trPr>
          <w:trHeight w:val="700"/>
        </w:trPr>
        <w:tc>
          <w:tcPr>
            <w:tcW w:w="697" w:type="dxa"/>
            <w:shd w:val="clear" w:color="auto" w:fill="auto"/>
          </w:tcPr>
          <w:p w14:paraId="5B67A851" w14:textId="77777777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6.</w:t>
            </w:r>
          </w:p>
        </w:tc>
        <w:tc>
          <w:tcPr>
            <w:tcW w:w="4037" w:type="dxa"/>
            <w:shd w:val="clear" w:color="auto" w:fill="auto"/>
          </w:tcPr>
          <w:p w14:paraId="32B1100E" w14:textId="77777777" w:rsidR="00DD6BC1" w:rsidRPr="005247BF" w:rsidRDefault="00DD6BC1" w:rsidP="00DD6BC1">
            <w:pPr>
              <w:rPr>
                <w:b/>
                <w:sz w:val="22"/>
                <w:szCs w:val="22"/>
                <w:lang w:val="es-ES"/>
              </w:rPr>
            </w:pP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Sewaan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Bilik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Kerja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Sekretariat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Sehari</w:t>
            </w:r>
            <w:proofErr w:type="spellEnd"/>
          </w:p>
        </w:tc>
        <w:tc>
          <w:tcPr>
            <w:tcW w:w="3382" w:type="dxa"/>
          </w:tcPr>
          <w:p w14:paraId="537FC445" w14:textId="77777777" w:rsidR="00DD6BC1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4DC1C0C0" w14:textId="67997D54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764" w:type="dxa"/>
          </w:tcPr>
          <w:p w14:paraId="2B86E763" w14:textId="77777777" w:rsidR="00DD6BC1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1D0C7386" w14:textId="7167963B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600" w:type="dxa"/>
            <w:shd w:val="clear" w:color="auto" w:fill="auto"/>
          </w:tcPr>
          <w:p w14:paraId="1C61F35D" w14:textId="77777777" w:rsidR="00DD6BC1" w:rsidRDefault="00DD6BC1" w:rsidP="00DD6BC1">
            <w:pPr>
              <w:ind w:left="425"/>
              <w:jc w:val="center"/>
              <w:rPr>
                <w:sz w:val="22"/>
                <w:szCs w:val="22"/>
                <w:lang w:val="es-ES"/>
              </w:rPr>
            </w:pPr>
          </w:p>
          <w:p w14:paraId="01B89321" w14:textId="74C1F51F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</w:tr>
      <w:tr w:rsidR="005247BF" w:rsidRPr="005247BF" w14:paraId="0D57BFE7" w14:textId="77777777" w:rsidTr="006863C2">
        <w:trPr>
          <w:trHeight w:val="584"/>
        </w:trPr>
        <w:tc>
          <w:tcPr>
            <w:tcW w:w="697" w:type="dxa"/>
            <w:shd w:val="clear" w:color="auto" w:fill="auto"/>
          </w:tcPr>
          <w:p w14:paraId="5CD9677C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7.</w:t>
            </w:r>
          </w:p>
        </w:tc>
        <w:tc>
          <w:tcPr>
            <w:tcW w:w="4037" w:type="dxa"/>
            <w:shd w:val="clear" w:color="auto" w:fill="auto"/>
          </w:tcPr>
          <w:p w14:paraId="1B63F922" w14:textId="77777777" w:rsidR="005247BF" w:rsidRPr="005247BF" w:rsidRDefault="005247BF" w:rsidP="005247BF">
            <w:pPr>
              <w:rPr>
                <w:b/>
                <w:sz w:val="22"/>
                <w:szCs w:val="22"/>
                <w:lang w:val="es-ES"/>
              </w:rPr>
            </w:pP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Sewaan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Peralatan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 xml:space="preserve"> Audio Visual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Sehari</w:t>
            </w:r>
            <w:proofErr w:type="spellEnd"/>
            <w:r w:rsidRPr="005247BF">
              <w:rPr>
                <w:b/>
                <w:sz w:val="22"/>
                <w:szCs w:val="22"/>
                <w:lang w:val="es-ES"/>
              </w:rPr>
              <w:t>/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basic</w:t>
            </w:r>
            <w:proofErr w:type="spellEnd"/>
          </w:p>
          <w:p w14:paraId="65595535" w14:textId="77777777" w:rsidR="005247BF" w:rsidRPr="005247BF" w:rsidRDefault="005247BF" w:rsidP="005247BF">
            <w:pPr>
              <w:numPr>
                <w:ilvl w:val="0"/>
                <w:numId w:val="38"/>
              </w:num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 xml:space="preserve">1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Rostrum</w:t>
            </w:r>
            <w:proofErr w:type="spellEnd"/>
          </w:p>
          <w:p w14:paraId="2F26B383" w14:textId="77777777" w:rsidR="005247BF" w:rsidRPr="005247BF" w:rsidRDefault="005247BF" w:rsidP="005247BF">
            <w:pPr>
              <w:numPr>
                <w:ilvl w:val="0"/>
                <w:numId w:val="38"/>
              </w:num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 xml:space="preserve">2 </w:t>
            </w: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Microfon</w:t>
            </w:r>
            <w:proofErr w:type="spellEnd"/>
          </w:p>
        </w:tc>
        <w:tc>
          <w:tcPr>
            <w:tcW w:w="3382" w:type="dxa"/>
          </w:tcPr>
          <w:p w14:paraId="36DA5952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5B61015D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7AC17996" w14:textId="71A17DB8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FOC</w:t>
            </w:r>
          </w:p>
        </w:tc>
        <w:tc>
          <w:tcPr>
            <w:tcW w:w="3764" w:type="dxa"/>
          </w:tcPr>
          <w:p w14:paraId="0D906C47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449F4419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6B6256E4" w14:textId="78969A02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FOC</w:t>
            </w:r>
          </w:p>
        </w:tc>
        <w:tc>
          <w:tcPr>
            <w:tcW w:w="3600" w:type="dxa"/>
            <w:shd w:val="clear" w:color="auto" w:fill="auto"/>
          </w:tcPr>
          <w:p w14:paraId="1ADF3633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26C27D77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36AC5C25" w14:textId="002F043E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FOC</w:t>
            </w:r>
          </w:p>
        </w:tc>
      </w:tr>
      <w:tr w:rsidR="00307708" w:rsidRPr="005247BF" w14:paraId="3825B186" w14:textId="77777777" w:rsidTr="006863C2">
        <w:trPr>
          <w:trHeight w:val="824"/>
        </w:trPr>
        <w:tc>
          <w:tcPr>
            <w:tcW w:w="697" w:type="dxa"/>
            <w:shd w:val="clear" w:color="auto" w:fill="auto"/>
          </w:tcPr>
          <w:p w14:paraId="7A69A6D4" w14:textId="77777777" w:rsidR="00307708" w:rsidRPr="005247BF" w:rsidRDefault="00307708" w:rsidP="00307708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 xml:space="preserve">8. </w:t>
            </w:r>
          </w:p>
        </w:tc>
        <w:tc>
          <w:tcPr>
            <w:tcW w:w="4037" w:type="dxa"/>
            <w:shd w:val="clear" w:color="auto" w:fill="auto"/>
          </w:tcPr>
          <w:p w14:paraId="42320FC5" w14:textId="77777777" w:rsidR="00307708" w:rsidRPr="005247BF" w:rsidRDefault="00307708" w:rsidP="00307708">
            <w:pPr>
              <w:rPr>
                <w:b/>
                <w:sz w:val="22"/>
                <w:szCs w:val="22"/>
                <w:lang w:val="es-ES"/>
              </w:rPr>
            </w:pPr>
            <w:proofErr w:type="spellStart"/>
            <w:r w:rsidRPr="005247BF">
              <w:rPr>
                <w:b/>
                <w:sz w:val="22"/>
                <w:szCs w:val="22"/>
                <w:lang w:val="es-ES"/>
              </w:rPr>
              <w:t>Pengalaman</w:t>
            </w:r>
            <w:proofErr w:type="spellEnd"/>
          </w:p>
        </w:tc>
        <w:tc>
          <w:tcPr>
            <w:tcW w:w="3382" w:type="dxa"/>
          </w:tcPr>
          <w:p w14:paraId="1593E30B" w14:textId="38C5DD70" w:rsidR="00307708" w:rsidRDefault="00307708" w:rsidP="00307708">
            <w:pPr>
              <w:pStyle w:val="ListParagraph"/>
              <w:numPr>
                <w:ilvl w:val="0"/>
                <w:numId w:val="39"/>
              </w:numPr>
              <w:ind w:left="269" w:hanging="269"/>
              <w:rPr>
                <w:sz w:val="22"/>
                <w:szCs w:val="22"/>
                <w:lang w:val="es-ES"/>
              </w:rPr>
            </w:pPr>
            <w:proofErr w:type="spellStart"/>
            <w:r w:rsidRPr="00DD6BC1">
              <w:rPr>
                <w:sz w:val="22"/>
                <w:szCs w:val="22"/>
                <w:lang w:val="es-ES"/>
              </w:rPr>
              <w:t>Pengalaman</w:t>
            </w:r>
            <w:proofErr w:type="spellEnd"/>
            <w:r w:rsidRPr="00DD6BC1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Luas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penganjuran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program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MPC </w:t>
            </w:r>
            <w:proofErr w:type="spellStart"/>
            <w:r>
              <w:rPr>
                <w:sz w:val="22"/>
                <w:szCs w:val="22"/>
                <w:lang w:val="es-ES"/>
              </w:rPr>
              <w:t>Bengkel</w:t>
            </w:r>
            <w:proofErr w:type="spellEnd"/>
            <w:r>
              <w:rPr>
                <w:sz w:val="22"/>
                <w:szCs w:val="22"/>
                <w:lang w:val="es-ES"/>
              </w:rPr>
              <w:t>/</w:t>
            </w:r>
            <w:proofErr w:type="spellStart"/>
            <w:r>
              <w:rPr>
                <w:sz w:val="22"/>
                <w:szCs w:val="22"/>
                <w:lang w:val="es-ES"/>
              </w:rPr>
              <w:t>seminar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dan </w:t>
            </w:r>
            <w:proofErr w:type="spellStart"/>
            <w:r>
              <w:rPr>
                <w:sz w:val="22"/>
                <w:szCs w:val="22"/>
                <w:lang w:val="es-ES"/>
              </w:rPr>
              <w:t>latihan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termasuk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tahun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2022 dan 2023.</w:t>
            </w:r>
          </w:p>
          <w:p w14:paraId="19CCF053" w14:textId="3EF04217" w:rsidR="00307708" w:rsidRDefault="00CF6D58" w:rsidP="00307708">
            <w:pPr>
              <w:pStyle w:val="ListParagraph"/>
              <w:numPr>
                <w:ilvl w:val="0"/>
                <w:numId w:val="39"/>
              </w:numPr>
              <w:ind w:left="269" w:hanging="269"/>
              <w:rPr>
                <w:sz w:val="22"/>
                <w:szCs w:val="22"/>
                <w:lang w:val="es-ES"/>
              </w:rPr>
            </w:pPr>
            <w:proofErr w:type="spellStart"/>
            <w:r>
              <w:rPr>
                <w:sz w:val="22"/>
                <w:szCs w:val="22"/>
                <w:lang w:val="es-ES"/>
              </w:rPr>
              <w:t>Berdekatan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dengan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Pejabat/</w:t>
            </w:r>
            <w:proofErr w:type="spellStart"/>
            <w:r>
              <w:rPr>
                <w:sz w:val="22"/>
                <w:szCs w:val="22"/>
                <w:lang w:val="es-ES"/>
              </w:rPr>
              <w:t>Rumah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peserta</w:t>
            </w:r>
            <w:proofErr w:type="spellEnd"/>
          </w:p>
          <w:p w14:paraId="22244C0B" w14:textId="692801FB" w:rsidR="00CF6D58" w:rsidRPr="00DD6BC1" w:rsidRDefault="00CF6D58" w:rsidP="00307708">
            <w:pPr>
              <w:pStyle w:val="ListParagraph"/>
              <w:numPr>
                <w:ilvl w:val="0"/>
                <w:numId w:val="39"/>
              </w:numPr>
              <w:ind w:left="269" w:hanging="269"/>
              <w:rPr>
                <w:sz w:val="22"/>
                <w:szCs w:val="22"/>
                <w:lang w:val="es-ES"/>
              </w:rPr>
            </w:pPr>
            <w:proofErr w:type="spellStart"/>
            <w:r>
              <w:rPr>
                <w:sz w:val="22"/>
                <w:szCs w:val="22"/>
                <w:lang w:val="es-ES"/>
              </w:rPr>
              <w:t>Kemudahan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Pengangkutan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awam</w:t>
            </w:r>
            <w:proofErr w:type="spellEnd"/>
          </w:p>
          <w:p w14:paraId="6579D4BE" w14:textId="77777777" w:rsidR="00307708" w:rsidRPr="005247BF" w:rsidRDefault="00307708" w:rsidP="00307708">
            <w:pPr>
              <w:jc w:val="center"/>
              <w:rPr>
                <w:sz w:val="22"/>
                <w:szCs w:val="22"/>
                <w:lang w:val="es-ES"/>
              </w:rPr>
            </w:pPr>
          </w:p>
        </w:tc>
        <w:tc>
          <w:tcPr>
            <w:tcW w:w="3764" w:type="dxa"/>
          </w:tcPr>
          <w:p w14:paraId="48857484" w14:textId="77777777" w:rsidR="00307708" w:rsidRDefault="00307708" w:rsidP="00CF6D58">
            <w:pPr>
              <w:pStyle w:val="ListParagraph"/>
              <w:numPr>
                <w:ilvl w:val="0"/>
                <w:numId w:val="39"/>
              </w:numPr>
              <w:ind w:left="281" w:hanging="281"/>
              <w:rPr>
                <w:sz w:val="22"/>
                <w:szCs w:val="22"/>
                <w:lang w:val="es-ES"/>
              </w:rPr>
            </w:pPr>
            <w:proofErr w:type="spellStart"/>
            <w:r w:rsidRPr="00CF6D58">
              <w:rPr>
                <w:sz w:val="22"/>
                <w:szCs w:val="22"/>
                <w:lang w:val="es-ES"/>
              </w:rPr>
              <w:t>Pengalaman</w:t>
            </w:r>
            <w:proofErr w:type="spellEnd"/>
            <w:r w:rsidR="00CF6D58" w:rsidRPr="00CF6D58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CF6D58">
              <w:rPr>
                <w:sz w:val="22"/>
                <w:szCs w:val="22"/>
                <w:lang w:val="es-ES"/>
              </w:rPr>
              <w:t>penganjuran</w:t>
            </w:r>
            <w:proofErr w:type="spellEnd"/>
            <w:r w:rsidRPr="00CF6D58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CF6D58">
              <w:rPr>
                <w:sz w:val="22"/>
                <w:szCs w:val="22"/>
                <w:lang w:val="es-ES"/>
              </w:rPr>
              <w:t>program</w:t>
            </w:r>
            <w:proofErr w:type="spellEnd"/>
            <w:r w:rsidRPr="00CF6D58">
              <w:rPr>
                <w:sz w:val="22"/>
                <w:szCs w:val="22"/>
                <w:lang w:val="es-ES"/>
              </w:rPr>
              <w:t xml:space="preserve"> MPC </w:t>
            </w:r>
            <w:proofErr w:type="spellStart"/>
            <w:r w:rsidRPr="00CF6D58">
              <w:rPr>
                <w:sz w:val="22"/>
                <w:szCs w:val="22"/>
                <w:lang w:val="es-ES"/>
              </w:rPr>
              <w:t>Bengkel</w:t>
            </w:r>
            <w:proofErr w:type="spellEnd"/>
            <w:r w:rsidRPr="00CF6D58">
              <w:rPr>
                <w:sz w:val="22"/>
                <w:szCs w:val="22"/>
                <w:lang w:val="es-ES"/>
              </w:rPr>
              <w:t>/</w:t>
            </w:r>
            <w:proofErr w:type="spellStart"/>
            <w:r w:rsidRPr="00CF6D58">
              <w:rPr>
                <w:sz w:val="22"/>
                <w:szCs w:val="22"/>
                <w:lang w:val="es-ES"/>
              </w:rPr>
              <w:t>seminar</w:t>
            </w:r>
            <w:proofErr w:type="spellEnd"/>
            <w:r w:rsidRPr="00CF6D58">
              <w:rPr>
                <w:sz w:val="22"/>
                <w:szCs w:val="22"/>
                <w:lang w:val="es-ES"/>
              </w:rPr>
              <w:t xml:space="preserve"> dan </w:t>
            </w:r>
            <w:proofErr w:type="spellStart"/>
            <w:r w:rsidRPr="00CF6D58">
              <w:rPr>
                <w:sz w:val="22"/>
                <w:szCs w:val="22"/>
                <w:lang w:val="es-ES"/>
              </w:rPr>
              <w:t>latihan</w:t>
            </w:r>
            <w:proofErr w:type="spellEnd"/>
            <w:r w:rsidRPr="00CF6D58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CF6D58">
              <w:rPr>
                <w:sz w:val="22"/>
                <w:szCs w:val="22"/>
                <w:lang w:val="es-ES"/>
              </w:rPr>
              <w:t>termasuk</w:t>
            </w:r>
            <w:proofErr w:type="spellEnd"/>
            <w:r w:rsidRPr="00CF6D58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CF6D58">
              <w:rPr>
                <w:sz w:val="22"/>
                <w:szCs w:val="22"/>
                <w:lang w:val="es-ES"/>
              </w:rPr>
              <w:t>tahun</w:t>
            </w:r>
            <w:proofErr w:type="spellEnd"/>
            <w:r w:rsidRPr="00CF6D58">
              <w:rPr>
                <w:sz w:val="22"/>
                <w:szCs w:val="22"/>
                <w:lang w:val="es-ES"/>
              </w:rPr>
              <w:t xml:space="preserve"> 2022 dan 2023.</w:t>
            </w:r>
          </w:p>
          <w:p w14:paraId="0DE35C43" w14:textId="10161F5C" w:rsidR="00CF6D58" w:rsidRPr="00CF6D58" w:rsidRDefault="00F3024B" w:rsidP="00CF6D58">
            <w:pPr>
              <w:pStyle w:val="ListParagraph"/>
              <w:numPr>
                <w:ilvl w:val="0"/>
                <w:numId w:val="39"/>
              </w:numPr>
              <w:ind w:left="281" w:hanging="281"/>
              <w:rPr>
                <w:sz w:val="22"/>
                <w:szCs w:val="22"/>
                <w:lang w:val="es-ES"/>
              </w:rPr>
            </w:pPr>
            <w:proofErr w:type="spellStart"/>
            <w:r>
              <w:rPr>
                <w:sz w:val="22"/>
                <w:szCs w:val="22"/>
                <w:lang w:val="es-ES"/>
              </w:rPr>
              <w:t>Berdekatan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Ibu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Pejabat MPC</w:t>
            </w:r>
          </w:p>
        </w:tc>
        <w:tc>
          <w:tcPr>
            <w:tcW w:w="3600" w:type="dxa"/>
            <w:shd w:val="clear" w:color="auto" w:fill="auto"/>
          </w:tcPr>
          <w:p w14:paraId="47EE10EB" w14:textId="77777777" w:rsidR="00307708" w:rsidRDefault="00307708" w:rsidP="00F3024B">
            <w:pPr>
              <w:pStyle w:val="ListParagraph"/>
              <w:numPr>
                <w:ilvl w:val="0"/>
                <w:numId w:val="39"/>
              </w:numPr>
              <w:ind w:left="60" w:hanging="142"/>
              <w:rPr>
                <w:sz w:val="22"/>
                <w:szCs w:val="22"/>
                <w:lang w:val="es-ES"/>
              </w:rPr>
            </w:pPr>
            <w:proofErr w:type="spellStart"/>
            <w:r w:rsidRPr="00F3024B">
              <w:rPr>
                <w:sz w:val="22"/>
                <w:szCs w:val="22"/>
                <w:lang w:val="es-ES"/>
              </w:rPr>
              <w:t>Pengalaman</w:t>
            </w:r>
            <w:proofErr w:type="spellEnd"/>
            <w:r w:rsidR="00F3024B" w:rsidRPr="00F3024B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F3024B">
              <w:rPr>
                <w:sz w:val="22"/>
                <w:szCs w:val="22"/>
                <w:lang w:val="es-ES"/>
              </w:rPr>
              <w:t>penganjuran</w:t>
            </w:r>
            <w:proofErr w:type="spellEnd"/>
            <w:r w:rsidRPr="00F3024B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F3024B">
              <w:rPr>
                <w:sz w:val="22"/>
                <w:szCs w:val="22"/>
                <w:lang w:val="es-ES"/>
              </w:rPr>
              <w:t>program</w:t>
            </w:r>
            <w:proofErr w:type="spellEnd"/>
            <w:r w:rsidRPr="00F3024B">
              <w:rPr>
                <w:sz w:val="22"/>
                <w:szCs w:val="22"/>
                <w:lang w:val="es-ES"/>
              </w:rPr>
              <w:t xml:space="preserve"> MPC </w:t>
            </w:r>
            <w:proofErr w:type="spellStart"/>
            <w:r w:rsidRPr="00F3024B">
              <w:rPr>
                <w:sz w:val="22"/>
                <w:szCs w:val="22"/>
                <w:lang w:val="es-ES"/>
              </w:rPr>
              <w:t>Bengkel</w:t>
            </w:r>
            <w:proofErr w:type="spellEnd"/>
            <w:r w:rsidRPr="00F3024B">
              <w:rPr>
                <w:sz w:val="22"/>
                <w:szCs w:val="22"/>
                <w:lang w:val="es-ES"/>
              </w:rPr>
              <w:t>/</w:t>
            </w:r>
            <w:proofErr w:type="spellStart"/>
            <w:r w:rsidRPr="00F3024B">
              <w:rPr>
                <w:sz w:val="22"/>
                <w:szCs w:val="22"/>
                <w:lang w:val="es-ES"/>
              </w:rPr>
              <w:t>seminar</w:t>
            </w:r>
            <w:proofErr w:type="spellEnd"/>
            <w:r w:rsidRPr="00F3024B">
              <w:rPr>
                <w:sz w:val="22"/>
                <w:szCs w:val="22"/>
                <w:lang w:val="es-ES"/>
              </w:rPr>
              <w:t xml:space="preserve"> dan </w:t>
            </w:r>
            <w:proofErr w:type="spellStart"/>
            <w:r w:rsidRPr="00F3024B">
              <w:rPr>
                <w:sz w:val="22"/>
                <w:szCs w:val="22"/>
                <w:lang w:val="es-ES"/>
              </w:rPr>
              <w:t>latihan</w:t>
            </w:r>
            <w:proofErr w:type="spellEnd"/>
            <w:r w:rsidRPr="00F3024B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F3024B">
              <w:rPr>
                <w:sz w:val="22"/>
                <w:szCs w:val="22"/>
                <w:lang w:val="es-ES"/>
              </w:rPr>
              <w:t>termasuk</w:t>
            </w:r>
            <w:proofErr w:type="spellEnd"/>
            <w:r w:rsidRPr="00F3024B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F3024B">
              <w:rPr>
                <w:sz w:val="22"/>
                <w:szCs w:val="22"/>
                <w:lang w:val="es-ES"/>
              </w:rPr>
              <w:t>tahun</w:t>
            </w:r>
            <w:proofErr w:type="spellEnd"/>
            <w:r w:rsidRPr="00F3024B">
              <w:rPr>
                <w:sz w:val="22"/>
                <w:szCs w:val="22"/>
                <w:lang w:val="es-ES"/>
              </w:rPr>
              <w:t xml:space="preserve"> 2022 dan 2023.</w:t>
            </w:r>
          </w:p>
          <w:p w14:paraId="665724A5" w14:textId="0826209E" w:rsidR="00F3024B" w:rsidRPr="00F3024B" w:rsidRDefault="00F3024B" w:rsidP="00F3024B">
            <w:pPr>
              <w:pStyle w:val="ListParagraph"/>
              <w:numPr>
                <w:ilvl w:val="0"/>
                <w:numId w:val="39"/>
              </w:numPr>
              <w:ind w:left="60" w:hanging="142"/>
              <w:rPr>
                <w:sz w:val="22"/>
                <w:szCs w:val="22"/>
                <w:lang w:val="es-ES"/>
              </w:rPr>
            </w:pPr>
            <w:proofErr w:type="spellStart"/>
            <w:r>
              <w:rPr>
                <w:sz w:val="22"/>
                <w:szCs w:val="22"/>
                <w:lang w:val="es-ES"/>
              </w:rPr>
              <w:t>Agak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jauh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dari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s-ES"/>
              </w:rPr>
              <w:t>Ibu</w:t>
            </w:r>
            <w:proofErr w:type="spellEnd"/>
            <w:r>
              <w:rPr>
                <w:sz w:val="22"/>
                <w:szCs w:val="22"/>
                <w:lang w:val="es-ES"/>
              </w:rPr>
              <w:t xml:space="preserve"> Pejabat MPC dan</w:t>
            </w:r>
            <w:r w:rsidR="00651AB3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="00651AB3">
              <w:rPr>
                <w:sz w:val="22"/>
                <w:szCs w:val="22"/>
                <w:lang w:val="es-ES"/>
              </w:rPr>
              <w:t>peserta</w:t>
            </w:r>
            <w:proofErr w:type="spellEnd"/>
            <w:r w:rsidR="00651AB3">
              <w:rPr>
                <w:sz w:val="22"/>
                <w:szCs w:val="22"/>
                <w:lang w:val="es-ES"/>
              </w:rPr>
              <w:t xml:space="preserve"> yang </w:t>
            </w:r>
            <w:proofErr w:type="spellStart"/>
            <w:r w:rsidR="00651AB3">
              <w:rPr>
                <w:sz w:val="22"/>
                <w:szCs w:val="22"/>
                <w:lang w:val="es-ES"/>
              </w:rPr>
              <w:t>berada</w:t>
            </w:r>
            <w:proofErr w:type="spellEnd"/>
            <w:r w:rsidR="00651AB3">
              <w:rPr>
                <w:sz w:val="22"/>
                <w:szCs w:val="22"/>
                <w:lang w:val="es-ES"/>
              </w:rPr>
              <w:t xml:space="preserve"> di Kuala Lumpur</w:t>
            </w:r>
          </w:p>
        </w:tc>
      </w:tr>
    </w:tbl>
    <w:p w14:paraId="50E799F5" w14:textId="77777777" w:rsidR="00B0250E" w:rsidRPr="000A1DAA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sectPr w:rsidR="00B0250E" w:rsidRPr="000A1DAA" w:rsidSect="005247BF">
      <w:pgSz w:w="16834" w:h="11909" w:orient="landscape" w:code="9"/>
      <w:pgMar w:top="426" w:right="1134" w:bottom="142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49030" w14:textId="77777777" w:rsidR="001F40F6" w:rsidRDefault="001F40F6">
      <w:r>
        <w:separator/>
      </w:r>
    </w:p>
  </w:endnote>
  <w:endnote w:type="continuationSeparator" w:id="0">
    <w:p w14:paraId="0630D548" w14:textId="77777777" w:rsidR="001F40F6" w:rsidRDefault="001F4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38D9E" w14:textId="77777777" w:rsidR="001F40F6" w:rsidRDefault="001F40F6">
      <w:r>
        <w:separator/>
      </w:r>
    </w:p>
  </w:footnote>
  <w:footnote w:type="continuationSeparator" w:id="0">
    <w:p w14:paraId="11F493E6" w14:textId="77777777" w:rsidR="001F40F6" w:rsidRDefault="001F4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5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65A81"/>
    <w:multiLevelType w:val="hybridMultilevel"/>
    <w:tmpl w:val="A7F62BC8"/>
    <w:lvl w:ilvl="0" w:tplc="4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8B29A6"/>
    <w:multiLevelType w:val="hybridMultilevel"/>
    <w:tmpl w:val="E5EAD6E8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5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9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353D9"/>
    <w:multiLevelType w:val="hybridMultilevel"/>
    <w:tmpl w:val="ED9AF2F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3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D84C66"/>
    <w:multiLevelType w:val="hybridMultilevel"/>
    <w:tmpl w:val="4B76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199800">
    <w:abstractNumId w:val="10"/>
  </w:num>
  <w:num w:numId="2" w16cid:durableId="562568498">
    <w:abstractNumId w:val="20"/>
  </w:num>
  <w:num w:numId="3" w16cid:durableId="627323513">
    <w:abstractNumId w:val="31"/>
  </w:num>
  <w:num w:numId="4" w16cid:durableId="1753046853">
    <w:abstractNumId w:val="13"/>
  </w:num>
  <w:num w:numId="5" w16cid:durableId="237906434">
    <w:abstractNumId w:val="23"/>
  </w:num>
  <w:num w:numId="6" w16cid:durableId="2037151554">
    <w:abstractNumId w:val="2"/>
  </w:num>
  <w:num w:numId="7" w16cid:durableId="404375083">
    <w:abstractNumId w:val="1"/>
  </w:num>
  <w:num w:numId="8" w16cid:durableId="1997344674">
    <w:abstractNumId w:val="34"/>
  </w:num>
  <w:num w:numId="9" w16cid:durableId="760679356">
    <w:abstractNumId w:val="14"/>
  </w:num>
  <w:num w:numId="10" w16cid:durableId="1407144289">
    <w:abstractNumId w:val="27"/>
  </w:num>
  <w:num w:numId="11" w16cid:durableId="80447296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0129112">
    <w:abstractNumId w:val="12"/>
  </w:num>
  <w:num w:numId="13" w16cid:durableId="1493638121">
    <w:abstractNumId w:val="15"/>
  </w:num>
  <w:num w:numId="14" w16cid:durableId="1459255731">
    <w:abstractNumId w:val="17"/>
  </w:num>
  <w:num w:numId="15" w16cid:durableId="945574129">
    <w:abstractNumId w:val="37"/>
  </w:num>
  <w:num w:numId="16" w16cid:durableId="273288653">
    <w:abstractNumId w:val="33"/>
  </w:num>
  <w:num w:numId="17" w16cid:durableId="858854284">
    <w:abstractNumId w:val="4"/>
  </w:num>
  <w:num w:numId="18" w16cid:durableId="433791152">
    <w:abstractNumId w:val="32"/>
  </w:num>
  <w:num w:numId="19" w16cid:durableId="148253864">
    <w:abstractNumId w:val="19"/>
  </w:num>
  <w:num w:numId="20" w16cid:durableId="452869219">
    <w:abstractNumId w:val="29"/>
  </w:num>
  <w:num w:numId="21" w16cid:durableId="1682508145">
    <w:abstractNumId w:val="16"/>
  </w:num>
  <w:num w:numId="22" w16cid:durableId="714039029">
    <w:abstractNumId w:val="7"/>
  </w:num>
  <w:num w:numId="23" w16cid:durableId="548490157">
    <w:abstractNumId w:val="5"/>
  </w:num>
  <w:num w:numId="24" w16cid:durableId="452988006">
    <w:abstractNumId w:val="22"/>
  </w:num>
  <w:num w:numId="25" w16cid:durableId="806750490">
    <w:abstractNumId w:val="28"/>
  </w:num>
  <w:num w:numId="26" w16cid:durableId="978846387">
    <w:abstractNumId w:val="3"/>
  </w:num>
  <w:num w:numId="27" w16cid:durableId="1777749901">
    <w:abstractNumId w:val="6"/>
  </w:num>
  <w:num w:numId="28" w16cid:durableId="690494105">
    <w:abstractNumId w:val="0"/>
  </w:num>
  <w:num w:numId="29" w16cid:durableId="561215878">
    <w:abstractNumId w:val="36"/>
  </w:num>
  <w:num w:numId="30" w16cid:durableId="2028484756">
    <w:abstractNumId w:val="21"/>
  </w:num>
  <w:num w:numId="31" w16cid:durableId="871724709">
    <w:abstractNumId w:val="26"/>
  </w:num>
  <w:num w:numId="32" w16cid:durableId="160126573">
    <w:abstractNumId w:val="8"/>
  </w:num>
  <w:num w:numId="33" w16cid:durableId="1663584393">
    <w:abstractNumId w:val="25"/>
  </w:num>
  <w:num w:numId="34" w16cid:durableId="760487927">
    <w:abstractNumId w:val="9"/>
  </w:num>
  <w:num w:numId="35" w16cid:durableId="1447382900">
    <w:abstractNumId w:val="18"/>
  </w:num>
  <w:num w:numId="36" w16cid:durableId="933631241">
    <w:abstractNumId w:val="11"/>
  </w:num>
  <w:num w:numId="37" w16cid:durableId="868836809">
    <w:abstractNumId w:val="24"/>
  </w:num>
  <w:num w:numId="38" w16cid:durableId="799617595">
    <w:abstractNumId w:val="38"/>
  </w:num>
  <w:num w:numId="39" w16cid:durableId="1515877339">
    <w:abstractNumId w:val="3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3468"/>
    <w:rsid w:val="0000453E"/>
    <w:rsid w:val="00004688"/>
    <w:rsid w:val="00006466"/>
    <w:rsid w:val="0001140E"/>
    <w:rsid w:val="00012D32"/>
    <w:rsid w:val="00013F01"/>
    <w:rsid w:val="00014749"/>
    <w:rsid w:val="00014C28"/>
    <w:rsid w:val="00014DC5"/>
    <w:rsid w:val="0001746E"/>
    <w:rsid w:val="00017C7E"/>
    <w:rsid w:val="00017DF9"/>
    <w:rsid w:val="00020026"/>
    <w:rsid w:val="00021907"/>
    <w:rsid w:val="00023895"/>
    <w:rsid w:val="00027674"/>
    <w:rsid w:val="000302BD"/>
    <w:rsid w:val="00031677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576B"/>
    <w:rsid w:val="0004632B"/>
    <w:rsid w:val="00046ABC"/>
    <w:rsid w:val="00050229"/>
    <w:rsid w:val="00050F28"/>
    <w:rsid w:val="00051184"/>
    <w:rsid w:val="00051D7F"/>
    <w:rsid w:val="00052BB0"/>
    <w:rsid w:val="00055890"/>
    <w:rsid w:val="00060F84"/>
    <w:rsid w:val="00065223"/>
    <w:rsid w:val="000659E0"/>
    <w:rsid w:val="0006649A"/>
    <w:rsid w:val="00070068"/>
    <w:rsid w:val="00070800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7D27"/>
    <w:rsid w:val="000911D2"/>
    <w:rsid w:val="0009392D"/>
    <w:rsid w:val="00095E86"/>
    <w:rsid w:val="000965E9"/>
    <w:rsid w:val="000A04A6"/>
    <w:rsid w:val="000A1DAA"/>
    <w:rsid w:val="000A226C"/>
    <w:rsid w:val="000A2525"/>
    <w:rsid w:val="000B082F"/>
    <w:rsid w:val="000B08DF"/>
    <w:rsid w:val="000B1F6B"/>
    <w:rsid w:val="000B4DEB"/>
    <w:rsid w:val="000B5148"/>
    <w:rsid w:val="000B6A7A"/>
    <w:rsid w:val="000B75F4"/>
    <w:rsid w:val="000C4069"/>
    <w:rsid w:val="000C49EC"/>
    <w:rsid w:val="000C4AB9"/>
    <w:rsid w:val="000C545D"/>
    <w:rsid w:val="000C59BE"/>
    <w:rsid w:val="000C79C2"/>
    <w:rsid w:val="000D0A07"/>
    <w:rsid w:val="000D3532"/>
    <w:rsid w:val="000D4201"/>
    <w:rsid w:val="000D5608"/>
    <w:rsid w:val="000D757B"/>
    <w:rsid w:val="000D7A85"/>
    <w:rsid w:val="000E0256"/>
    <w:rsid w:val="000E23CC"/>
    <w:rsid w:val="000E2620"/>
    <w:rsid w:val="000E29FC"/>
    <w:rsid w:val="000E37B8"/>
    <w:rsid w:val="000E5145"/>
    <w:rsid w:val="000F1EDD"/>
    <w:rsid w:val="000F2C9A"/>
    <w:rsid w:val="000F3ABD"/>
    <w:rsid w:val="000F5A66"/>
    <w:rsid w:val="0010206A"/>
    <w:rsid w:val="00103A7A"/>
    <w:rsid w:val="00105070"/>
    <w:rsid w:val="0010513B"/>
    <w:rsid w:val="00110526"/>
    <w:rsid w:val="00113650"/>
    <w:rsid w:val="00113DAF"/>
    <w:rsid w:val="00114192"/>
    <w:rsid w:val="0012070A"/>
    <w:rsid w:val="00120ACE"/>
    <w:rsid w:val="00120AF7"/>
    <w:rsid w:val="0012352C"/>
    <w:rsid w:val="00126673"/>
    <w:rsid w:val="0012710D"/>
    <w:rsid w:val="00127B41"/>
    <w:rsid w:val="00127C60"/>
    <w:rsid w:val="0013052A"/>
    <w:rsid w:val="00133B46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487E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2E08"/>
    <w:rsid w:val="00164A0D"/>
    <w:rsid w:val="00164D63"/>
    <w:rsid w:val="0016567E"/>
    <w:rsid w:val="00165831"/>
    <w:rsid w:val="00165E34"/>
    <w:rsid w:val="00167219"/>
    <w:rsid w:val="001678C5"/>
    <w:rsid w:val="00170307"/>
    <w:rsid w:val="001712D4"/>
    <w:rsid w:val="00171323"/>
    <w:rsid w:val="00171C01"/>
    <w:rsid w:val="00173D58"/>
    <w:rsid w:val="001750F9"/>
    <w:rsid w:val="00176B6B"/>
    <w:rsid w:val="00182258"/>
    <w:rsid w:val="00183CE8"/>
    <w:rsid w:val="0018467A"/>
    <w:rsid w:val="00184778"/>
    <w:rsid w:val="00184F38"/>
    <w:rsid w:val="001859FD"/>
    <w:rsid w:val="0018627C"/>
    <w:rsid w:val="00187701"/>
    <w:rsid w:val="00194BAF"/>
    <w:rsid w:val="001959F4"/>
    <w:rsid w:val="001A0659"/>
    <w:rsid w:val="001A104A"/>
    <w:rsid w:val="001A282A"/>
    <w:rsid w:val="001A40AE"/>
    <w:rsid w:val="001A431B"/>
    <w:rsid w:val="001A5319"/>
    <w:rsid w:val="001A7475"/>
    <w:rsid w:val="001A7F0D"/>
    <w:rsid w:val="001B0C3B"/>
    <w:rsid w:val="001B143B"/>
    <w:rsid w:val="001B1B19"/>
    <w:rsid w:val="001B34BF"/>
    <w:rsid w:val="001C097A"/>
    <w:rsid w:val="001C2718"/>
    <w:rsid w:val="001C4481"/>
    <w:rsid w:val="001C50F7"/>
    <w:rsid w:val="001C6F3C"/>
    <w:rsid w:val="001D0C62"/>
    <w:rsid w:val="001D145C"/>
    <w:rsid w:val="001D1F61"/>
    <w:rsid w:val="001D30BA"/>
    <w:rsid w:val="001D484D"/>
    <w:rsid w:val="001D4D41"/>
    <w:rsid w:val="001E2867"/>
    <w:rsid w:val="001E297D"/>
    <w:rsid w:val="001E29B4"/>
    <w:rsid w:val="001E3CB5"/>
    <w:rsid w:val="001E6126"/>
    <w:rsid w:val="001E7AD1"/>
    <w:rsid w:val="001F40F6"/>
    <w:rsid w:val="001F7D08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69CD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A3A"/>
    <w:rsid w:val="002317C7"/>
    <w:rsid w:val="00232AAB"/>
    <w:rsid w:val="00232F61"/>
    <w:rsid w:val="00233D94"/>
    <w:rsid w:val="002402C5"/>
    <w:rsid w:val="00240E4A"/>
    <w:rsid w:val="00241768"/>
    <w:rsid w:val="00241F29"/>
    <w:rsid w:val="00242221"/>
    <w:rsid w:val="002437CC"/>
    <w:rsid w:val="00243E7C"/>
    <w:rsid w:val="00244BFE"/>
    <w:rsid w:val="0024602B"/>
    <w:rsid w:val="00246AEC"/>
    <w:rsid w:val="00247B36"/>
    <w:rsid w:val="00250393"/>
    <w:rsid w:val="00250516"/>
    <w:rsid w:val="00251019"/>
    <w:rsid w:val="0025201C"/>
    <w:rsid w:val="0025416D"/>
    <w:rsid w:val="00260FC6"/>
    <w:rsid w:val="0026116D"/>
    <w:rsid w:val="00264060"/>
    <w:rsid w:val="002657FD"/>
    <w:rsid w:val="00271010"/>
    <w:rsid w:val="00271BB8"/>
    <w:rsid w:val="002748A1"/>
    <w:rsid w:val="0027734E"/>
    <w:rsid w:val="002801DA"/>
    <w:rsid w:val="00280847"/>
    <w:rsid w:val="002816CF"/>
    <w:rsid w:val="00282F1B"/>
    <w:rsid w:val="00284443"/>
    <w:rsid w:val="00284802"/>
    <w:rsid w:val="00285CB5"/>
    <w:rsid w:val="00285DBC"/>
    <w:rsid w:val="00286AAE"/>
    <w:rsid w:val="00286D36"/>
    <w:rsid w:val="00286F4D"/>
    <w:rsid w:val="0029133F"/>
    <w:rsid w:val="002937C7"/>
    <w:rsid w:val="0029705B"/>
    <w:rsid w:val="002A34A9"/>
    <w:rsid w:val="002A34B6"/>
    <w:rsid w:val="002A35EF"/>
    <w:rsid w:val="002A4C8B"/>
    <w:rsid w:val="002A620F"/>
    <w:rsid w:val="002B16A2"/>
    <w:rsid w:val="002B1E50"/>
    <w:rsid w:val="002B2786"/>
    <w:rsid w:val="002B4D6D"/>
    <w:rsid w:val="002B5A02"/>
    <w:rsid w:val="002B7CDE"/>
    <w:rsid w:val="002C1D7B"/>
    <w:rsid w:val="002C244E"/>
    <w:rsid w:val="002C401C"/>
    <w:rsid w:val="002C4203"/>
    <w:rsid w:val="002C4669"/>
    <w:rsid w:val="002C6132"/>
    <w:rsid w:val="002D0793"/>
    <w:rsid w:val="002D0D46"/>
    <w:rsid w:val="002D1E36"/>
    <w:rsid w:val="002D2396"/>
    <w:rsid w:val="002D253C"/>
    <w:rsid w:val="002D3151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2F44"/>
    <w:rsid w:val="002E6036"/>
    <w:rsid w:val="002E67DF"/>
    <w:rsid w:val="002E6F70"/>
    <w:rsid w:val="002E7865"/>
    <w:rsid w:val="002F1B0C"/>
    <w:rsid w:val="002F2412"/>
    <w:rsid w:val="002F42AA"/>
    <w:rsid w:val="002F4597"/>
    <w:rsid w:val="002F5BF3"/>
    <w:rsid w:val="002F7254"/>
    <w:rsid w:val="00303F98"/>
    <w:rsid w:val="003050CA"/>
    <w:rsid w:val="003068C7"/>
    <w:rsid w:val="00306ECF"/>
    <w:rsid w:val="00307708"/>
    <w:rsid w:val="00307807"/>
    <w:rsid w:val="00310902"/>
    <w:rsid w:val="0031298D"/>
    <w:rsid w:val="00312994"/>
    <w:rsid w:val="00312AB6"/>
    <w:rsid w:val="00314AB9"/>
    <w:rsid w:val="003151E6"/>
    <w:rsid w:val="00315256"/>
    <w:rsid w:val="00316325"/>
    <w:rsid w:val="0031757B"/>
    <w:rsid w:val="003179EE"/>
    <w:rsid w:val="003223C7"/>
    <w:rsid w:val="003272D8"/>
    <w:rsid w:val="00327C00"/>
    <w:rsid w:val="0033043B"/>
    <w:rsid w:val="003311BB"/>
    <w:rsid w:val="003370E3"/>
    <w:rsid w:val="003373EB"/>
    <w:rsid w:val="00337958"/>
    <w:rsid w:val="00340B54"/>
    <w:rsid w:val="003410BE"/>
    <w:rsid w:val="003425FF"/>
    <w:rsid w:val="00347A3E"/>
    <w:rsid w:val="00347D9E"/>
    <w:rsid w:val="00350E55"/>
    <w:rsid w:val="00352039"/>
    <w:rsid w:val="0035346A"/>
    <w:rsid w:val="00353A9E"/>
    <w:rsid w:val="003565F5"/>
    <w:rsid w:val="00356CE5"/>
    <w:rsid w:val="00361DEB"/>
    <w:rsid w:val="00363111"/>
    <w:rsid w:val="003637D1"/>
    <w:rsid w:val="003639DE"/>
    <w:rsid w:val="00364BE6"/>
    <w:rsid w:val="00364C78"/>
    <w:rsid w:val="00364FE4"/>
    <w:rsid w:val="00365B54"/>
    <w:rsid w:val="00367323"/>
    <w:rsid w:val="0037043C"/>
    <w:rsid w:val="0037215A"/>
    <w:rsid w:val="003729FD"/>
    <w:rsid w:val="00376B90"/>
    <w:rsid w:val="00376EBC"/>
    <w:rsid w:val="0037739C"/>
    <w:rsid w:val="00380238"/>
    <w:rsid w:val="003813C4"/>
    <w:rsid w:val="003813CB"/>
    <w:rsid w:val="00382B29"/>
    <w:rsid w:val="00383087"/>
    <w:rsid w:val="00384A6A"/>
    <w:rsid w:val="00384BDB"/>
    <w:rsid w:val="003856A9"/>
    <w:rsid w:val="003858B8"/>
    <w:rsid w:val="00390F52"/>
    <w:rsid w:val="0039208F"/>
    <w:rsid w:val="00396D1F"/>
    <w:rsid w:val="003A019C"/>
    <w:rsid w:val="003A360E"/>
    <w:rsid w:val="003A3FA6"/>
    <w:rsid w:val="003A424F"/>
    <w:rsid w:val="003A4756"/>
    <w:rsid w:val="003A47F6"/>
    <w:rsid w:val="003A4EE1"/>
    <w:rsid w:val="003A4F3A"/>
    <w:rsid w:val="003A5098"/>
    <w:rsid w:val="003A7360"/>
    <w:rsid w:val="003B000C"/>
    <w:rsid w:val="003B0212"/>
    <w:rsid w:val="003B0593"/>
    <w:rsid w:val="003B05A1"/>
    <w:rsid w:val="003B2959"/>
    <w:rsid w:val="003B2BEF"/>
    <w:rsid w:val="003B51A1"/>
    <w:rsid w:val="003B5BBC"/>
    <w:rsid w:val="003B79EE"/>
    <w:rsid w:val="003B7FA4"/>
    <w:rsid w:val="003C0923"/>
    <w:rsid w:val="003C0FA8"/>
    <w:rsid w:val="003C2305"/>
    <w:rsid w:val="003C3CFF"/>
    <w:rsid w:val="003C3E61"/>
    <w:rsid w:val="003C51D4"/>
    <w:rsid w:val="003C554C"/>
    <w:rsid w:val="003C56C1"/>
    <w:rsid w:val="003D0DC1"/>
    <w:rsid w:val="003D40E5"/>
    <w:rsid w:val="003D4194"/>
    <w:rsid w:val="003D6DE3"/>
    <w:rsid w:val="003D7AA5"/>
    <w:rsid w:val="003E1DE6"/>
    <w:rsid w:val="003E39C9"/>
    <w:rsid w:val="003E4938"/>
    <w:rsid w:val="003F009F"/>
    <w:rsid w:val="003F041C"/>
    <w:rsid w:val="003F0DB9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3B00"/>
    <w:rsid w:val="00414C0E"/>
    <w:rsid w:val="00414FC4"/>
    <w:rsid w:val="0041698D"/>
    <w:rsid w:val="004207AC"/>
    <w:rsid w:val="00420912"/>
    <w:rsid w:val="00421FA3"/>
    <w:rsid w:val="004224B5"/>
    <w:rsid w:val="00423419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D07"/>
    <w:rsid w:val="0043331D"/>
    <w:rsid w:val="00440367"/>
    <w:rsid w:val="004407DF"/>
    <w:rsid w:val="004409B4"/>
    <w:rsid w:val="0044225E"/>
    <w:rsid w:val="00442548"/>
    <w:rsid w:val="004468D0"/>
    <w:rsid w:val="004475B0"/>
    <w:rsid w:val="00450A93"/>
    <w:rsid w:val="0045151F"/>
    <w:rsid w:val="00451702"/>
    <w:rsid w:val="00452717"/>
    <w:rsid w:val="00452E41"/>
    <w:rsid w:val="0045487A"/>
    <w:rsid w:val="00455816"/>
    <w:rsid w:val="00455A45"/>
    <w:rsid w:val="00457E48"/>
    <w:rsid w:val="00461E0D"/>
    <w:rsid w:val="0046281C"/>
    <w:rsid w:val="00462BDB"/>
    <w:rsid w:val="00466AFC"/>
    <w:rsid w:val="00466BD1"/>
    <w:rsid w:val="0046788B"/>
    <w:rsid w:val="00470C5C"/>
    <w:rsid w:val="00471073"/>
    <w:rsid w:val="00471130"/>
    <w:rsid w:val="0047119D"/>
    <w:rsid w:val="00476400"/>
    <w:rsid w:val="00476664"/>
    <w:rsid w:val="004768CB"/>
    <w:rsid w:val="00476FE6"/>
    <w:rsid w:val="00477A64"/>
    <w:rsid w:val="00480678"/>
    <w:rsid w:val="004806EF"/>
    <w:rsid w:val="0048107E"/>
    <w:rsid w:val="004856D6"/>
    <w:rsid w:val="00486453"/>
    <w:rsid w:val="004867B9"/>
    <w:rsid w:val="00486971"/>
    <w:rsid w:val="00490B06"/>
    <w:rsid w:val="00490FC5"/>
    <w:rsid w:val="00495DD8"/>
    <w:rsid w:val="004964C5"/>
    <w:rsid w:val="004973E6"/>
    <w:rsid w:val="004A0B9E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A740B"/>
    <w:rsid w:val="004B0A39"/>
    <w:rsid w:val="004B1A5C"/>
    <w:rsid w:val="004B2D28"/>
    <w:rsid w:val="004B2FFD"/>
    <w:rsid w:val="004B3589"/>
    <w:rsid w:val="004B3808"/>
    <w:rsid w:val="004B5334"/>
    <w:rsid w:val="004B53E2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4E16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459B"/>
    <w:rsid w:val="005045D7"/>
    <w:rsid w:val="00504F8C"/>
    <w:rsid w:val="00505569"/>
    <w:rsid w:val="0050716F"/>
    <w:rsid w:val="005071C6"/>
    <w:rsid w:val="0051045D"/>
    <w:rsid w:val="00511CCC"/>
    <w:rsid w:val="00512A4D"/>
    <w:rsid w:val="005140F8"/>
    <w:rsid w:val="00514790"/>
    <w:rsid w:val="00514C15"/>
    <w:rsid w:val="00514FD4"/>
    <w:rsid w:val="005156FA"/>
    <w:rsid w:val="00515A25"/>
    <w:rsid w:val="00515E06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47BF"/>
    <w:rsid w:val="00525D75"/>
    <w:rsid w:val="0053011A"/>
    <w:rsid w:val="00540EEC"/>
    <w:rsid w:val="00542575"/>
    <w:rsid w:val="00542769"/>
    <w:rsid w:val="005427D7"/>
    <w:rsid w:val="005434CC"/>
    <w:rsid w:val="00543FD2"/>
    <w:rsid w:val="005441BD"/>
    <w:rsid w:val="005477A5"/>
    <w:rsid w:val="005479DC"/>
    <w:rsid w:val="00550C64"/>
    <w:rsid w:val="0055299F"/>
    <w:rsid w:val="005577BC"/>
    <w:rsid w:val="00564701"/>
    <w:rsid w:val="00564C94"/>
    <w:rsid w:val="00564F45"/>
    <w:rsid w:val="005662E4"/>
    <w:rsid w:val="005669A5"/>
    <w:rsid w:val="00567131"/>
    <w:rsid w:val="0057036E"/>
    <w:rsid w:val="0057066F"/>
    <w:rsid w:val="00570752"/>
    <w:rsid w:val="00572B0F"/>
    <w:rsid w:val="00575558"/>
    <w:rsid w:val="00580FDB"/>
    <w:rsid w:val="0058303A"/>
    <w:rsid w:val="00584828"/>
    <w:rsid w:val="005862BD"/>
    <w:rsid w:val="0058710C"/>
    <w:rsid w:val="00587764"/>
    <w:rsid w:val="00587DBF"/>
    <w:rsid w:val="00594B13"/>
    <w:rsid w:val="00594BC1"/>
    <w:rsid w:val="0059573A"/>
    <w:rsid w:val="00595B14"/>
    <w:rsid w:val="00595BD1"/>
    <w:rsid w:val="00595CFA"/>
    <w:rsid w:val="005964A0"/>
    <w:rsid w:val="0059673E"/>
    <w:rsid w:val="00596920"/>
    <w:rsid w:val="00596A8D"/>
    <w:rsid w:val="00596B04"/>
    <w:rsid w:val="00597AD5"/>
    <w:rsid w:val="005A0C4F"/>
    <w:rsid w:val="005A1FC7"/>
    <w:rsid w:val="005A3190"/>
    <w:rsid w:val="005A3B2C"/>
    <w:rsid w:val="005A649A"/>
    <w:rsid w:val="005B0B41"/>
    <w:rsid w:val="005B1717"/>
    <w:rsid w:val="005B3C16"/>
    <w:rsid w:val="005B5282"/>
    <w:rsid w:val="005B52EA"/>
    <w:rsid w:val="005C1CDD"/>
    <w:rsid w:val="005D03E3"/>
    <w:rsid w:val="005D2727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552A"/>
    <w:rsid w:val="005E68B2"/>
    <w:rsid w:val="005E7C3F"/>
    <w:rsid w:val="005F05BC"/>
    <w:rsid w:val="005F20D7"/>
    <w:rsid w:val="005F5C4F"/>
    <w:rsid w:val="005F6744"/>
    <w:rsid w:val="005F7F67"/>
    <w:rsid w:val="006004B5"/>
    <w:rsid w:val="00600E5A"/>
    <w:rsid w:val="00602557"/>
    <w:rsid w:val="00604565"/>
    <w:rsid w:val="00604AD4"/>
    <w:rsid w:val="00604DD1"/>
    <w:rsid w:val="00605052"/>
    <w:rsid w:val="00605A35"/>
    <w:rsid w:val="00605D05"/>
    <w:rsid w:val="00606AAF"/>
    <w:rsid w:val="00606CF5"/>
    <w:rsid w:val="0060728E"/>
    <w:rsid w:val="006077E4"/>
    <w:rsid w:val="00607DE0"/>
    <w:rsid w:val="00610069"/>
    <w:rsid w:val="00611271"/>
    <w:rsid w:val="0061263D"/>
    <w:rsid w:val="00612968"/>
    <w:rsid w:val="00612D53"/>
    <w:rsid w:val="006151EE"/>
    <w:rsid w:val="00617B33"/>
    <w:rsid w:val="00617B7C"/>
    <w:rsid w:val="0062081D"/>
    <w:rsid w:val="006214C0"/>
    <w:rsid w:val="006214D2"/>
    <w:rsid w:val="00624ED9"/>
    <w:rsid w:val="006259FC"/>
    <w:rsid w:val="00625FB2"/>
    <w:rsid w:val="00627ACE"/>
    <w:rsid w:val="00627B10"/>
    <w:rsid w:val="006301DD"/>
    <w:rsid w:val="00631CDD"/>
    <w:rsid w:val="00637CF3"/>
    <w:rsid w:val="00641D78"/>
    <w:rsid w:val="00643CD6"/>
    <w:rsid w:val="006500DD"/>
    <w:rsid w:val="00650E65"/>
    <w:rsid w:val="00651912"/>
    <w:rsid w:val="0065198B"/>
    <w:rsid w:val="00651AB3"/>
    <w:rsid w:val="00652D5F"/>
    <w:rsid w:val="00652DFD"/>
    <w:rsid w:val="00653BE4"/>
    <w:rsid w:val="006555D4"/>
    <w:rsid w:val="0065736F"/>
    <w:rsid w:val="00657521"/>
    <w:rsid w:val="00661AC6"/>
    <w:rsid w:val="00661F19"/>
    <w:rsid w:val="00661F5E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52AA"/>
    <w:rsid w:val="006861F5"/>
    <w:rsid w:val="00691359"/>
    <w:rsid w:val="00692572"/>
    <w:rsid w:val="006935EB"/>
    <w:rsid w:val="00693925"/>
    <w:rsid w:val="00695E98"/>
    <w:rsid w:val="006A2CC3"/>
    <w:rsid w:val="006A43C3"/>
    <w:rsid w:val="006A522E"/>
    <w:rsid w:val="006A5CCB"/>
    <w:rsid w:val="006A66F0"/>
    <w:rsid w:val="006B2D82"/>
    <w:rsid w:val="006B7781"/>
    <w:rsid w:val="006C0054"/>
    <w:rsid w:val="006C0281"/>
    <w:rsid w:val="006C5029"/>
    <w:rsid w:val="006D36BB"/>
    <w:rsid w:val="006D430D"/>
    <w:rsid w:val="006D4CF6"/>
    <w:rsid w:val="006D4F20"/>
    <w:rsid w:val="006D646F"/>
    <w:rsid w:val="006D67AE"/>
    <w:rsid w:val="006D71DC"/>
    <w:rsid w:val="006E104B"/>
    <w:rsid w:val="006E1329"/>
    <w:rsid w:val="006E6FC9"/>
    <w:rsid w:val="006F02D5"/>
    <w:rsid w:val="006F0B91"/>
    <w:rsid w:val="006F117F"/>
    <w:rsid w:val="006F1749"/>
    <w:rsid w:val="006F28AA"/>
    <w:rsid w:val="006F3087"/>
    <w:rsid w:val="006F315E"/>
    <w:rsid w:val="006F3568"/>
    <w:rsid w:val="006F36A5"/>
    <w:rsid w:val="006F3F32"/>
    <w:rsid w:val="006F43A3"/>
    <w:rsid w:val="007001C4"/>
    <w:rsid w:val="007014B0"/>
    <w:rsid w:val="007040BB"/>
    <w:rsid w:val="00705A5B"/>
    <w:rsid w:val="00705B0E"/>
    <w:rsid w:val="00706A27"/>
    <w:rsid w:val="00711426"/>
    <w:rsid w:val="007125FE"/>
    <w:rsid w:val="00714E99"/>
    <w:rsid w:val="00715083"/>
    <w:rsid w:val="00715984"/>
    <w:rsid w:val="007161C5"/>
    <w:rsid w:val="007167B7"/>
    <w:rsid w:val="00717C03"/>
    <w:rsid w:val="007204D5"/>
    <w:rsid w:val="00721726"/>
    <w:rsid w:val="00721F60"/>
    <w:rsid w:val="00721F6B"/>
    <w:rsid w:val="00722563"/>
    <w:rsid w:val="0072528F"/>
    <w:rsid w:val="007274D7"/>
    <w:rsid w:val="00730CC3"/>
    <w:rsid w:val="00732722"/>
    <w:rsid w:val="007340FA"/>
    <w:rsid w:val="00734BEA"/>
    <w:rsid w:val="00735312"/>
    <w:rsid w:val="00736937"/>
    <w:rsid w:val="00736D90"/>
    <w:rsid w:val="00737675"/>
    <w:rsid w:val="0074098C"/>
    <w:rsid w:val="0074586C"/>
    <w:rsid w:val="00746584"/>
    <w:rsid w:val="007514B5"/>
    <w:rsid w:val="007548A9"/>
    <w:rsid w:val="00755FA7"/>
    <w:rsid w:val="00761A9B"/>
    <w:rsid w:val="007625CF"/>
    <w:rsid w:val="00762D2B"/>
    <w:rsid w:val="00764574"/>
    <w:rsid w:val="007672F3"/>
    <w:rsid w:val="00767EE3"/>
    <w:rsid w:val="00773D25"/>
    <w:rsid w:val="00775B9A"/>
    <w:rsid w:val="00781CF3"/>
    <w:rsid w:val="0078241D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B04BC"/>
    <w:rsid w:val="007B0A98"/>
    <w:rsid w:val="007B1827"/>
    <w:rsid w:val="007B31DA"/>
    <w:rsid w:val="007B3FF8"/>
    <w:rsid w:val="007B4392"/>
    <w:rsid w:val="007C033A"/>
    <w:rsid w:val="007C03B0"/>
    <w:rsid w:val="007C0A8B"/>
    <w:rsid w:val="007C0B2B"/>
    <w:rsid w:val="007C12B7"/>
    <w:rsid w:val="007C153A"/>
    <w:rsid w:val="007C19A4"/>
    <w:rsid w:val="007C5A5C"/>
    <w:rsid w:val="007C61EB"/>
    <w:rsid w:val="007D10CA"/>
    <w:rsid w:val="007D4E17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1AB2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1D8E"/>
    <w:rsid w:val="00812A25"/>
    <w:rsid w:val="00812DC3"/>
    <w:rsid w:val="00816AE8"/>
    <w:rsid w:val="00817A45"/>
    <w:rsid w:val="00817C93"/>
    <w:rsid w:val="008203ED"/>
    <w:rsid w:val="00820F13"/>
    <w:rsid w:val="00823DD0"/>
    <w:rsid w:val="00823E8C"/>
    <w:rsid w:val="00825C2C"/>
    <w:rsid w:val="00826326"/>
    <w:rsid w:val="008316B3"/>
    <w:rsid w:val="008318C5"/>
    <w:rsid w:val="00832832"/>
    <w:rsid w:val="00834148"/>
    <w:rsid w:val="0083430C"/>
    <w:rsid w:val="00834FD0"/>
    <w:rsid w:val="00835D6B"/>
    <w:rsid w:val="00836AD6"/>
    <w:rsid w:val="0083749D"/>
    <w:rsid w:val="008400B8"/>
    <w:rsid w:val="008403AC"/>
    <w:rsid w:val="0084271C"/>
    <w:rsid w:val="0084421C"/>
    <w:rsid w:val="00844EB1"/>
    <w:rsid w:val="00845471"/>
    <w:rsid w:val="00846FD0"/>
    <w:rsid w:val="00847A1C"/>
    <w:rsid w:val="008503F8"/>
    <w:rsid w:val="008511C6"/>
    <w:rsid w:val="0085137D"/>
    <w:rsid w:val="00851D5A"/>
    <w:rsid w:val="00851D75"/>
    <w:rsid w:val="00854CDD"/>
    <w:rsid w:val="00856095"/>
    <w:rsid w:val="008625BC"/>
    <w:rsid w:val="00863602"/>
    <w:rsid w:val="00865449"/>
    <w:rsid w:val="008673D0"/>
    <w:rsid w:val="00871F16"/>
    <w:rsid w:val="00873509"/>
    <w:rsid w:val="00875EC2"/>
    <w:rsid w:val="00876C45"/>
    <w:rsid w:val="00877D35"/>
    <w:rsid w:val="00877F62"/>
    <w:rsid w:val="008826E6"/>
    <w:rsid w:val="00882D86"/>
    <w:rsid w:val="00882E23"/>
    <w:rsid w:val="008847EB"/>
    <w:rsid w:val="00890B4C"/>
    <w:rsid w:val="00890CEB"/>
    <w:rsid w:val="00890DAE"/>
    <w:rsid w:val="0089183C"/>
    <w:rsid w:val="008953F8"/>
    <w:rsid w:val="008963BF"/>
    <w:rsid w:val="0089766A"/>
    <w:rsid w:val="00897F20"/>
    <w:rsid w:val="008A0C11"/>
    <w:rsid w:val="008A1687"/>
    <w:rsid w:val="008A29F5"/>
    <w:rsid w:val="008A29FA"/>
    <w:rsid w:val="008A4578"/>
    <w:rsid w:val="008A4F55"/>
    <w:rsid w:val="008A59F6"/>
    <w:rsid w:val="008A6272"/>
    <w:rsid w:val="008B0BBC"/>
    <w:rsid w:val="008B2755"/>
    <w:rsid w:val="008B33E4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5017"/>
    <w:rsid w:val="008C62E2"/>
    <w:rsid w:val="008D0632"/>
    <w:rsid w:val="008D07F0"/>
    <w:rsid w:val="008D2182"/>
    <w:rsid w:val="008D2533"/>
    <w:rsid w:val="008D3CE5"/>
    <w:rsid w:val="008D46A0"/>
    <w:rsid w:val="008D4D83"/>
    <w:rsid w:val="008D6293"/>
    <w:rsid w:val="008D68FE"/>
    <w:rsid w:val="008D7613"/>
    <w:rsid w:val="008E0DE1"/>
    <w:rsid w:val="008E1FAD"/>
    <w:rsid w:val="008E2060"/>
    <w:rsid w:val="008E24C3"/>
    <w:rsid w:val="008E265E"/>
    <w:rsid w:val="008E2C43"/>
    <w:rsid w:val="008E2D78"/>
    <w:rsid w:val="008E660B"/>
    <w:rsid w:val="008E75FD"/>
    <w:rsid w:val="008E773A"/>
    <w:rsid w:val="008E79A4"/>
    <w:rsid w:val="008F0010"/>
    <w:rsid w:val="008F010A"/>
    <w:rsid w:val="008F3253"/>
    <w:rsid w:val="008F32CB"/>
    <w:rsid w:val="008F4EF1"/>
    <w:rsid w:val="00900414"/>
    <w:rsid w:val="009005B7"/>
    <w:rsid w:val="00901A44"/>
    <w:rsid w:val="00902434"/>
    <w:rsid w:val="009035FF"/>
    <w:rsid w:val="00906256"/>
    <w:rsid w:val="00910FF2"/>
    <w:rsid w:val="00911910"/>
    <w:rsid w:val="00913D95"/>
    <w:rsid w:val="009152B2"/>
    <w:rsid w:val="00915B4C"/>
    <w:rsid w:val="00916432"/>
    <w:rsid w:val="009170C0"/>
    <w:rsid w:val="00923C1F"/>
    <w:rsid w:val="00924143"/>
    <w:rsid w:val="00925C9E"/>
    <w:rsid w:val="0092620F"/>
    <w:rsid w:val="0092739C"/>
    <w:rsid w:val="009273D9"/>
    <w:rsid w:val="009301AC"/>
    <w:rsid w:val="00931011"/>
    <w:rsid w:val="00931FC8"/>
    <w:rsid w:val="009326C4"/>
    <w:rsid w:val="00932722"/>
    <w:rsid w:val="0093439B"/>
    <w:rsid w:val="009360FA"/>
    <w:rsid w:val="009362B7"/>
    <w:rsid w:val="009378EE"/>
    <w:rsid w:val="00940487"/>
    <w:rsid w:val="009412CC"/>
    <w:rsid w:val="00942631"/>
    <w:rsid w:val="00942C30"/>
    <w:rsid w:val="00944DEC"/>
    <w:rsid w:val="0094534A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0BFE"/>
    <w:rsid w:val="00982302"/>
    <w:rsid w:val="009828A1"/>
    <w:rsid w:val="009841B8"/>
    <w:rsid w:val="0098542E"/>
    <w:rsid w:val="00986D5B"/>
    <w:rsid w:val="00987EB1"/>
    <w:rsid w:val="009941BF"/>
    <w:rsid w:val="00994727"/>
    <w:rsid w:val="009959C2"/>
    <w:rsid w:val="00995F71"/>
    <w:rsid w:val="00997411"/>
    <w:rsid w:val="009A2041"/>
    <w:rsid w:val="009A4576"/>
    <w:rsid w:val="009A5465"/>
    <w:rsid w:val="009B01C8"/>
    <w:rsid w:val="009B2952"/>
    <w:rsid w:val="009B347E"/>
    <w:rsid w:val="009B3A55"/>
    <w:rsid w:val="009B3F85"/>
    <w:rsid w:val="009B7B19"/>
    <w:rsid w:val="009C0AAD"/>
    <w:rsid w:val="009C0EDD"/>
    <w:rsid w:val="009C29F6"/>
    <w:rsid w:val="009C3729"/>
    <w:rsid w:val="009C6D3B"/>
    <w:rsid w:val="009D0CA2"/>
    <w:rsid w:val="009D0F05"/>
    <w:rsid w:val="009D12C8"/>
    <w:rsid w:val="009D1F36"/>
    <w:rsid w:val="009D20AB"/>
    <w:rsid w:val="009D4B51"/>
    <w:rsid w:val="009D5020"/>
    <w:rsid w:val="009D6811"/>
    <w:rsid w:val="009D6BC9"/>
    <w:rsid w:val="009E02BD"/>
    <w:rsid w:val="009E0BEF"/>
    <w:rsid w:val="009E1B80"/>
    <w:rsid w:val="009E1FC0"/>
    <w:rsid w:val="009E2AE7"/>
    <w:rsid w:val="009E2DDA"/>
    <w:rsid w:val="009E3E52"/>
    <w:rsid w:val="009E4A30"/>
    <w:rsid w:val="009E5E50"/>
    <w:rsid w:val="009E6CB0"/>
    <w:rsid w:val="009E7DBE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1A89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FB4"/>
    <w:rsid w:val="00A25429"/>
    <w:rsid w:val="00A254DB"/>
    <w:rsid w:val="00A2558C"/>
    <w:rsid w:val="00A25B57"/>
    <w:rsid w:val="00A2660F"/>
    <w:rsid w:val="00A2691F"/>
    <w:rsid w:val="00A31E03"/>
    <w:rsid w:val="00A328D7"/>
    <w:rsid w:val="00A32F95"/>
    <w:rsid w:val="00A34860"/>
    <w:rsid w:val="00A354EC"/>
    <w:rsid w:val="00A44E9B"/>
    <w:rsid w:val="00A451D0"/>
    <w:rsid w:val="00A473B6"/>
    <w:rsid w:val="00A474FE"/>
    <w:rsid w:val="00A47C58"/>
    <w:rsid w:val="00A47EED"/>
    <w:rsid w:val="00A5061C"/>
    <w:rsid w:val="00A51CFD"/>
    <w:rsid w:val="00A527B9"/>
    <w:rsid w:val="00A52D84"/>
    <w:rsid w:val="00A52DC4"/>
    <w:rsid w:val="00A52F6C"/>
    <w:rsid w:val="00A56777"/>
    <w:rsid w:val="00A60F61"/>
    <w:rsid w:val="00A672FB"/>
    <w:rsid w:val="00A707E4"/>
    <w:rsid w:val="00A717C0"/>
    <w:rsid w:val="00A7202A"/>
    <w:rsid w:val="00A74808"/>
    <w:rsid w:val="00A75438"/>
    <w:rsid w:val="00A771B5"/>
    <w:rsid w:val="00A779CE"/>
    <w:rsid w:val="00A800AB"/>
    <w:rsid w:val="00A84810"/>
    <w:rsid w:val="00A84B3B"/>
    <w:rsid w:val="00A84E77"/>
    <w:rsid w:val="00A8628D"/>
    <w:rsid w:val="00A86DA1"/>
    <w:rsid w:val="00A875E3"/>
    <w:rsid w:val="00A87C4A"/>
    <w:rsid w:val="00A87FBA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4122"/>
    <w:rsid w:val="00AB43E0"/>
    <w:rsid w:val="00AB4F5B"/>
    <w:rsid w:val="00AC27B2"/>
    <w:rsid w:val="00AC34CE"/>
    <w:rsid w:val="00AC4710"/>
    <w:rsid w:val="00AC633C"/>
    <w:rsid w:val="00AC7828"/>
    <w:rsid w:val="00AD04F2"/>
    <w:rsid w:val="00AD0E80"/>
    <w:rsid w:val="00AD2556"/>
    <w:rsid w:val="00AD367D"/>
    <w:rsid w:val="00AD3B72"/>
    <w:rsid w:val="00AD4535"/>
    <w:rsid w:val="00AD4A26"/>
    <w:rsid w:val="00AD5E47"/>
    <w:rsid w:val="00AD6ECD"/>
    <w:rsid w:val="00AD7BAE"/>
    <w:rsid w:val="00AE4A23"/>
    <w:rsid w:val="00AE5127"/>
    <w:rsid w:val="00AE5527"/>
    <w:rsid w:val="00AE70F4"/>
    <w:rsid w:val="00AE7539"/>
    <w:rsid w:val="00AF3837"/>
    <w:rsid w:val="00AF4BB5"/>
    <w:rsid w:val="00AF55CB"/>
    <w:rsid w:val="00AF5F0C"/>
    <w:rsid w:val="00AF5F10"/>
    <w:rsid w:val="00AF6C1F"/>
    <w:rsid w:val="00B004C0"/>
    <w:rsid w:val="00B0089E"/>
    <w:rsid w:val="00B0250E"/>
    <w:rsid w:val="00B03725"/>
    <w:rsid w:val="00B042A6"/>
    <w:rsid w:val="00B06011"/>
    <w:rsid w:val="00B06302"/>
    <w:rsid w:val="00B14948"/>
    <w:rsid w:val="00B1620B"/>
    <w:rsid w:val="00B16DC0"/>
    <w:rsid w:val="00B1707B"/>
    <w:rsid w:val="00B1753D"/>
    <w:rsid w:val="00B1799A"/>
    <w:rsid w:val="00B20FC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708"/>
    <w:rsid w:val="00B425F5"/>
    <w:rsid w:val="00B42967"/>
    <w:rsid w:val="00B42F66"/>
    <w:rsid w:val="00B44705"/>
    <w:rsid w:val="00B473EF"/>
    <w:rsid w:val="00B4797D"/>
    <w:rsid w:val="00B479C5"/>
    <w:rsid w:val="00B47C6B"/>
    <w:rsid w:val="00B5094D"/>
    <w:rsid w:val="00B50EA2"/>
    <w:rsid w:val="00B511CA"/>
    <w:rsid w:val="00B5185C"/>
    <w:rsid w:val="00B51F41"/>
    <w:rsid w:val="00B563EA"/>
    <w:rsid w:val="00B56927"/>
    <w:rsid w:val="00B56DD3"/>
    <w:rsid w:val="00B56E96"/>
    <w:rsid w:val="00B60744"/>
    <w:rsid w:val="00B61D5E"/>
    <w:rsid w:val="00B6259B"/>
    <w:rsid w:val="00B62FC1"/>
    <w:rsid w:val="00B63AEB"/>
    <w:rsid w:val="00B64EEE"/>
    <w:rsid w:val="00B653A1"/>
    <w:rsid w:val="00B65925"/>
    <w:rsid w:val="00B676AD"/>
    <w:rsid w:val="00B67AA7"/>
    <w:rsid w:val="00B74597"/>
    <w:rsid w:val="00B76A93"/>
    <w:rsid w:val="00B77923"/>
    <w:rsid w:val="00B80506"/>
    <w:rsid w:val="00B80CFB"/>
    <w:rsid w:val="00B811AC"/>
    <w:rsid w:val="00B836D2"/>
    <w:rsid w:val="00B8372F"/>
    <w:rsid w:val="00B8480F"/>
    <w:rsid w:val="00B85B50"/>
    <w:rsid w:val="00B872B5"/>
    <w:rsid w:val="00B916EE"/>
    <w:rsid w:val="00B917D1"/>
    <w:rsid w:val="00B917FD"/>
    <w:rsid w:val="00B92792"/>
    <w:rsid w:val="00B94A62"/>
    <w:rsid w:val="00B95DB4"/>
    <w:rsid w:val="00B967B0"/>
    <w:rsid w:val="00B97D7B"/>
    <w:rsid w:val="00BA109C"/>
    <w:rsid w:val="00BA2C0B"/>
    <w:rsid w:val="00BA2C29"/>
    <w:rsid w:val="00BA34EF"/>
    <w:rsid w:val="00BA4713"/>
    <w:rsid w:val="00BA52ED"/>
    <w:rsid w:val="00BA67AE"/>
    <w:rsid w:val="00BA7DDC"/>
    <w:rsid w:val="00BB079D"/>
    <w:rsid w:val="00BB1356"/>
    <w:rsid w:val="00BB22DB"/>
    <w:rsid w:val="00BB3EA4"/>
    <w:rsid w:val="00BB472B"/>
    <w:rsid w:val="00BB54F8"/>
    <w:rsid w:val="00BC0D05"/>
    <w:rsid w:val="00BC1366"/>
    <w:rsid w:val="00BC1DC0"/>
    <w:rsid w:val="00BC3192"/>
    <w:rsid w:val="00BC4D17"/>
    <w:rsid w:val="00BC7827"/>
    <w:rsid w:val="00BC788C"/>
    <w:rsid w:val="00BD08D8"/>
    <w:rsid w:val="00BD16D4"/>
    <w:rsid w:val="00BD1D99"/>
    <w:rsid w:val="00BD500E"/>
    <w:rsid w:val="00BD53AF"/>
    <w:rsid w:val="00BE1E56"/>
    <w:rsid w:val="00BE200F"/>
    <w:rsid w:val="00BE293E"/>
    <w:rsid w:val="00BE2CDE"/>
    <w:rsid w:val="00BE3355"/>
    <w:rsid w:val="00BE3BF9"/>
    <w:rsid w:val="00BE4E65"/>
    <w:rsid w:val="00BE4F6C"/>
    <w:rsid w:val="00BE552E"/>
    <w:rsid w:val="00BE62BB"/>
    <w:rsid w:val="00BE639F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418E"/>
    <w:rsid w:val="00BF7692"/>
    <w:rsid w:val="00C00322"/>
    <w:rsid w:val="00C009DF"/>
    <w:rsid w:val="00C01570"/>
    <w:rsid w:val="00C02A22"/>
    <w:rsid w:val="00C04077"/>
    <w:rsid w:val="00C05349"/>
    <w:rsid w:val="00C054C9"/>
    <w:rsid w:val="00C06D2B"/>
    <w:rsid w:val="00C10318"/>
    <w:rsid w:val="00C10907"/>
    <w:rsid w:val="00C10B95"/>
    <w:rsid w:val="00C11008"/>
    <w:rsid w:val="00C12A71"/>
    <w:rsid w:val="00C1518E"/>
    <w:rsid w:val="00C1565A"/>
    <w:rsid w:val="00C17DA5"/>
    <w:rsid w:val="00C17DAE"/>
    <w:rsid w:val="00C17E98"/>
    <w:rsid w:val="00C20F80"/>
    <w:rsid w:val="00C21539"/>
    <w:rsid w:val="00C21A08"/>
    <w:rsid w:val="00C24215"/>
    <w:rsid w:val="00C25259"/>
    <w:rsid w:val="00C25E4D"/>
    <w:rsid w:val="00C26893"/>
    <w:rsid w:val="00C315AA"/>
    <w:rsid w:val="00C31BF3"/>
    <w:rsid w:val="00C329DC"/>
    <w:rsid w:val="00C365E0"/>
    <w:rsid w:val="00C36AF2"/>
    <w:rsid w:val="00C37010"/>
    <w:rsid w:val="00C401F6"/>
    <w:rsid w:val="00C41CFB"/>
    <w:rsid w:val="00C42C23"/>
    <w:rsid w:val="00C433F0"/>
    <w:rsid w:val="00C438B4"/>
    <w:rsid w:val="00C43955"/>
    <w:rsid w:val="00C460A7"/>
    <w:rsid w:val="00C46A2D"/>
    <w:rsid w:val="00C46B78"/>
    <w:rsid w:val="00C474ED"/>
    <w:rsid w:val="00C50DEF"/>
    <w:rsid w:val="00C5111A"/>
    <w:rsid w:val="00C521E0"/>
    <w:rsid w:val="00C55FD1"/>
    <w:rsid w:val="00C56471"/>
    <w:rsid w:val="00C573CF"/>
    <w:rsid w:val="00C6255C"/>
    <w:rsid w:val="00C62C36"/>
    <w:rsid w:val="00C64637"/>
    <w:rsid w:val="00C658C6"/>
    <w:rsid w:val="00C665A6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37B"/>
    <w:rsid w:val="00C86704"/>
    <w:rsid w:val="00C86B66"/>
    <w:rsid w:val="00C90258"/>
    <w:rsid w:val="00C9335D"/>
    <w:rsid w:val="00C93B6A"/>
    <w:rsid w:val="00C9558B"/>
    <w:rsid w:val="00C95BF1"/>
    <w:rsid w:val="00C96114"/>
    <w:rsid w:val="00C97199"/>
    <w:rsid w:val="00CA0230"/>
    <w:rsid w:val="00CA024A"/>
    <w:rsid w:val="00CA08B9"/>
    <w:rsid w:val="00CA17E5"/>
    <w:rsid w:val="00CA203D"/>
    <w:rsid w:val="00CA3190"/>
    <w:rsid w:val="00CA3D05"/>
    <w:rsid w:val="00CA63A5"/>
    <w:rsid w:val="00CA7B0C"/>
    <w:rsid w:val="00CB1422"/>
    <w:rsid w:val="00CB264B"/>
    <w:rsid w:val="00CB2780"/>
    <w:rsid w:val="00CB3750"/>
    <w:rsid w:val="00CB3F72"/>
    <w:rsid w:val="00CC0F9A"/>
    <w:rsid w:val="00CC0FAF"/>
    <w:rsid w:val="00CC256D"/>
    <w:rsid w:val="00CC2634"/>
    <w:rsid w:val="00CC4558"/>
    <w:rsid w:val="00CC65B7"/>
    <w:rsid w:val="00CC7255"/>
    <w:rsid w:val="00CC77F6"/>
    <w:rsid w:val="00CC7C37"/>
    <w:rsid w:val="00CD0693"/>
    <w:rsid w:val="00CD1299"/>
    <w:rsid w:val="00CD17E2"/>
    <w:rsid w:val="00CD367B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310C"/>
    <w:rsid w:val="00CF4CA1"/>
    <w:rsid w:val="00CF6D58"/>
    <w:rsid w:val="00CF6F3B"/>
    <w:rsid w:val="00D01DDD"/>
    <w:rsid w:val="00D03481"/>
    <w:rsid w:val="00D03F91"/>
    <w:rsid w:val="00D04264"/>
    <w:rsid w:val="00D04D9A"/>
    <w:rsid w:val="00D04FCC"/>
    <w:rsid w:val="00D066D1"/>
    <w:rsid w:val="00D07E60"/>
    <w:rsid w:val="00D10BCB"/>
    <w:rsid w:val="00D117CB"/>
    <w:rsid w:val="00D12AE6"/>
    <w:rsid w:val="00D148A7"/>
    <w:rsid w:val="00D14DC3"/>
    <w:rsid w:val="00D15D1E"/>
    <w:rsid w:val="00D21160"/>
    <w:rsid w:val="00D2186F"/>
    <w:rsid w:val="00D22028"/>
    <w:rsid w:val="00D224AB"/>
    <w:rsid w:val="00D23F65"/>
    <w:rsid w:val="00D24112"/>
    <w:rsid w:val="00D25DAF"/>
    <w:rsid w:val="00D2639B"/>
    <w:rsid w:val="00D26C54"/>
    <w:rsid w:val="00D27E9F"/>
    <w:rsid w:val="00D27EAE"/>
    <w:rsid w:val="00D27FDE"/>
    <w:rsid w:val="00D303FB"/>
    <w:rsid w:val="00D30FFE"/>
    <w:rsid w:val="00D31C53"/>
    <w:rsid w:val="00D31F5F"/>
    <w:rsid w:val="00D33061"/>
    <w:rsid w:val="00D33127"/>
    <w:rsid w:val="00D360AA"/>
    <w:rsid w:val="00D36362"/>
    <w:rsid w:val="00D40831"/>
    <w:rsid w:val="00D425E6"/>
    <w:rsid w:val="00D43400"/>
    <w:rsid w:val="00D465B9"/>
    <w:rsid w:val="00D46EB9"/>
    <w:rsid w:val="00D51C53"/>
    <w:rsid w:val="00D51FEF"/>
    <w:rsid w:val="00D5275A"/>
    <w:rsid w:val="00D53F4F"/>
    <w:rsid w:val="00D55CA4"/>
    <w:rsid w:val="00D562D5"/>
    <w:rsid w:val="00D577E0"/>
    <w:rsid w:val="00D57981"/>
    <w:rsid w:val="00D64544"/>
    <w:rsid w:val="00D7003C"/>
    <w:rsid w:val="00D700FA"/>
    <w:rsid w:val="00D7043A"/>
    <w:rsid w:val="00D7145C"/>
    <w:rsid w:val="00D71D34"/>
    <w:rsid w:val="00D73048"/>
    <w:rsid w:val="00D737AD"/>
    <w:rsid w:val="00D750CF"/>
    <w:rsid w:val="00D75313"/>
    <w:rsid w:val="00D757EA"/>
    <w:rsid w:val="00D76912"/>
    <w:rsid w:val="00D77435"/>
    <w:rsid w:val="00D843D8"/>
    <w:rsid w:val="00D8662F"/>
    <w:rsid w:val="00D91632"/>
    <w:rsid w:val="00D91A22"/>
    <w:rsid w:val="00D91F42"/>
    <w:rsid w:val="00D92F3E"/>
    <w:rsid w:val="00D93EDC"/>
    <w:rsid w:val="00DA0114"/>
    <w:rsid w:val="00DA1178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EEE"/>
    <w:rsid w:val="00DA7F73"/>
    <w:rsid w:val="00DB0B39"/>
    <w:rsid w:val="00DB11A5"/>
    <w:rsid w:val="00DB1C40"/>
    <w:rsid w:val="00DB24F4"/>
    <w:rsid w:val="00DB3027"/>
    <w:rsid w:val="00DB366F"/>
    <w:rsid w:val="00DB5251"/>
    <w:rsid w:val="00DB6244"/>
    <w:rsid w:val="00DB63FE"/>
    <w:rsid w:val="00DB7307"/>
    <w:rsid w:val="00DC5B75"/>
    <w:rsid w:val="00DC6634"/>
    <w:rsid w:val="00DC7E2A"/>
    <w:rsid w:val="00DD1B28"/>
    <w:rsid w:val="00DD21AE"/>
    <w:rsid w:val="00DD2285"/>
    <w:rsid w:val="00DD31FD"/>
    <w:rsid w:val="00DD330E"/>
    <w:rsid w:val="00DD3605"/>
    <w:rsid w:val="00DD6106"/>
    <w:rsid w:val="00DD6BC1"/>
    <w:rsid w:val="00DE1991"/>
    <w:rsid w:val="00DE1AB2"/>
    <w:rsid w:val="00DE26C5"/>
    <w:rsid w:val="00DE386A"/>
    <w:rsid w:val="00DE4A05"/>
    <w:rsid w:val="00DE7E8B"/>
    <w:rsid w:val="00DF0507"/>
    <w:rsid w:val="00DF3878"/>
    <w:rsid w:val="00DF4F4E"/>
    <w:rsid w:val="00DF5B93"/>
    <w:rsid w:val="00DF6522"/>
    <w:rsid w:val="00E01AC5"/>
    <w:rsid w:val="00E03477"/>
    <w:rsid w:val="00E06F3C"/>
    <w:rsid w:val="00E07DA3"/>
    <w:rsid w:val="00E1179D"/>
    <w:rsid w:val="00E12F8B"/>
    <w:rsid w:val="00E1425E"/>
    <w:rsid w:val="00E14A20"/>
    <w:rsid w:val="00E166CF"/>
    <w:rsid w:val="00E16A0E"/>
    <w:rsid w:val="00E175A5"/>
    <w:rsid w:val="00E17A8F"/>
    <w:rsid w:val="00E228BE"/>
    <w:rsid w:val="00E23654"/>
    <w:rsid w:val="00E2409E"/>
    <w:rsid w:val="00E27F38"/>
    <w:rsid w:val="00E32073"/>
    <w:rsid w:val="00E3220D"/>
    <w:rsid w:val="00E32439"/>
    <w:rsid w:val="00E33090"/>
    <w:rsid w:val="00E3408C"/>
    <w:rsid w:val="00E3474A"/>
    <w:rsid w:val="00E353ED"/>
    <w:rsid w:val="00E35AAB"/>
    <w:rsid w:val="00E36219"/>
    <w:rsid w:val="00E36934"/>
    <w:rsid w:val="00E37F2E"/>
    <w:rsid w:val="00E40DD5"/>
    <w:rsid w:val="00E40FAB"/>
    <w:rsid w:val="00E4158C"/>
    <w:rsid w:val="00E41E7B"/>
    <w:rsid w:val="00E42006"/>
    <w:rsid w:val="00E4233D"/>
    <w:rsid w:val="00E45E96"/>
    <w:rsid w:val="00E508F9"/>
    <w:rsid w:val="00E51AD3"/>
    <w:rsid w:val="00E51E26"/>
    <w:rsid w:val="00E543A5"/>
    <w:rsid w:val="00E54534"/>
    <w:rsid w:val="00E54700"/>
    <w:rsid w:val="00E54848"/>
    <w:rsid w:val="00E54931"/>
    <w:rsid w:val="00E55CF4"/>
    <w:rsid w:val="00E57819"/>
    <w:rsid w:val="00E615FF"/>
    <w:rsid w:val="00E61762"/>
    <w:rsid w:val="00E63111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06E6"/>
    <w:rsid w:val="00E81011"/>
    <w:rsid w:val="00E81E39"/>
    <w:rsid w:val="00E84B5D"/>
    <w:rsid w:val="00E93BDF"/>
    <w:rsid w:val="00E95F38"/>
    <w:rsid w:val="00E96518"/>
    <w:rsid w:val="00E97AC2"/>
    <w:rsid w:val="00EA0ABA"/>
    <w:rsid w:val="00EA3FB6"/>
    <w:rsid w:val="00EA54A5"/>
    <w:rsid w:val="00EB01E3"/>
    <w:rsid w:val="00EB2267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3A55"/>
    <w:rsid w:val="00ED70D1"/>
    <w:rsid w:val="00ED76A7"/>
    <w:rsid w:val="00EE0EBE"/>
    <w:rsid w:val="00EE29AE"/>
    <w:rsid w:val="00EE5514"/>
    <w:rsid w:val="00EE6D9C"/>
    <w:rsid w:val="00EE72EB"/>
    <w:rsid w:val="00EE77A4"/>
    <w:rsid w:val="00EF1FAD"/>
    <w:rsid w:val="00EF2D19"/>
    <w:rsid w:val="00EF2EC0"/>
    <w:rsid w:val="00EF302E"/>
    <w:rsid w:val="00EF393F"/>
    <w:rsid w:val="00EF5DA5"/>
    <w:rsid w:val="00EF661F"/>
    <w:rsid w:val="00EF6E09"/>
    <w:rsid w:val="00EF7745"/>
    <w:rsid w:val="00F00120"/>
    <w:rsid w:val="00F01270"/>
    <w:rsid w:val="00F013AB"/>
    <w:rsid w:val="00F016CF"/>
    <w:rsid w:val="00F01E25"/>
    <w:rsid w:val="00F03123"/>
    <w:rsid w:val="00F0409D"/>
    <w:rsid w:val="00F04F74"/>
    <w:rsid w:val="00F103F0"/>
    <w:rsid w:val="00F15493"/>
    <w:rsid w:val="00F16010"/>
    <w:rsid w:val="00F17953"/>
    <w:rsid w:val="00F17F50"/>
    <w:rsid w:val="00F2073E"/>
    <w:rsid w:val="00F20B14"/>
    <w:rsid w:val="00F23AC1"/>
    <w:rsid w:val="00F23BFA"/>
    <w:rsid w:val="00F25575"/>
    <w:rsid w:val="00F268FE"/>
    <w:rsid w:val="00F27769"/>
    <w:rsid w:val="00F3024B"/>
    <w:rsid w:val="00F328D8"/>
    <w:rsid w:val="00F36CDA"/>
    <w:rsid w:val="00F37CD9"/>
    <w:rsid w:val="00F408F7"/>
    <w:rsid w:val="00F40BEC"/>
    <w:rsid w:val="00F40CA1"/>
    <w:rsid w:val="00F417AB"/>
    <w:rsid w:val="00F4198E"/>
    <w:rsid w:val="00F4309B"/>
    <w:rsid w:val="00F44508"/>
    <w:rsid w:val="00F45EAE"/>
    <w:rsid w:val="00F466C8"/>
    <w:rsid w:val="00F52787"/>
    <w:rsid w:val="00F52A12"/>
    <w:rsid w:val="00F52D7C"/>
    <w:rsid w:val="00F556B7"/>
    <w:rsid w:val="00F62D59"/>
    <w:rsid w:val="00F62DE5"/>
    <w:rsid w:val="00F630D4"/>
    <w:rsid w:val="00F643F3"/>
    <w:rsid w:val="00F647F9"/>
    <w:rsid w:val="00F65D5B"/>
    <w:rsid w:val="00F668BA"/>
    <w:rsid w:val="00F67EF5"/>
    <w:rsid w:val="00F70BF2"/>
    <w:rsid w:val="00F71B10"/>
    <w:rsid w:val="00F72D6A"/>
    <w:rsid w:val="00F72DF6"/>
    <w:rsid w:val="00F72EBA"/>
    <w:rsid w:val="00F733F0"/>
    <w:rsid w:val="00F74064"/>
    <w:rsid w:val="00F74A9A"/>
    <w:rsid w:val="00F7772F"/>
    <w:rsid w:val="00F84414"/>
    <w:rsid w:val="00F846BC"/>
    <w:rsid w:val="00F8549B"/>
    <w:rsid w:val="00F85637"/>
    <w:rsid w:val="00F859AD"/>
    <w:rsid w:val="00F866C0"/>
    <w:rsid w:val="00F86AA8"/>
    <w:rsid w:val="00F87848"/>
    <w:rsid w:val="00F87CC8"/>
    <w:rsid w:val="00F90262"/>
    <w:rsid w:val="00F912A8"/>
    <w:rsid w:val="00F936E7"/>
    <w:rsid w:val="00F93CE1"/>
    <w:rsid w:val="00F95326"/>
    <w:rsid w:val="00F95B88"/>
    <w:rsid w:val="00F96209"/>
    <w:rsid w:val="00FA2608"/>
    <w:rsid w:val="00FA265B"/>
    <w:rsid w:val="00FA489A"/>
    <w:rsid w:val="00FA588C"/>
    <w:rsid w:val="00FA5DC1"/>
    <w:rsid w:val="00FA795B"/>
    <w:rsid w:val="00FB21BB"/>
    <w:rsid w:val="00FB491A"/>
    <w:rsid w:val="00FB4964"/>
    <w:rsid w:val="00FC071D"/>
    <w:rsid w:val="00FC0F8E"/>
    <w:rsid w:val="00FC0FCF"/>
    <w:rsid w:val="00FC3991"/>
    <w:rsid w:val="00FC3C6B"/>
    <w:rsid w:val="00FC3E7A"/>
    <w:rsid w:val="00FC574D"/>
    <w:rsid w:val="00FC58A7"/>
    <w:rsid w:val="00FC67B9"/>
    <w:rsid w:val="00FC6F06"/>
    <w:rsid w:val="00FD05F6"/>
    <w:rsid w:val="00FD13BB"/>
    <w:rsid w:val="00FD330C"/>
    <w:rsid w:val="00FD4204"/>
    <w:rsid w:val="00FD461B"/>
    <w:rsid w:val="00FD7999"/>
    <w:rsid w:val="00FE0DC2"/>
    <w:rsid w:val="00FE403D"/>
    <w:rsid w:val="00FE5C4A"/>
    <w:rsid w:val="00FE5EDF"/>
    <w:rsid w:val="00FE6572"/>
    <w:rsid w:val="00FF2165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5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9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7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59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169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963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21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9164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5997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921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6131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51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941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093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2502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9239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638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7187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31897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7508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6618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212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</TotalTime>
  <Pages>4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447</cp:revision>
  <cp:lastPrinted>2022-01-17T13:37:00Z</cp:lastPrinted>
  <dcterms:created xsi:type="dcterms:W3CDTF">2022-03-15T01:18:00Z</dcterms:created>
  <dcterms:modified xsi:type="dcterms:W3CDTF">2023-02-16T03:38:00Z</dcterms:modified>
</cp:coreProperties>
</file>